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AA1C2" w14:textId="77777777" w:rsidR="0055141F" w:rsidRDefault="0055141F" w:rsidP="00373766">
      <w:pPr>
        <w:pStyle w:val="Title"/>
      </w:pPr>
    </w:p>
    <w:p w14:paraId="14CC4AE6" w14:textId="77777777" w:rsidR="00EC5A7D" w:rsidRPr="00EC5A7D" w:rsidRDefault="00EC5A7D" w:rsidP="00890EEC"/>
    <w:p w14:paraId="7C620E9A" w14:textId="77777777" w:rsidR="00092409" w:rsidRPr="005A19DD" w:rsidRDefault="00092409" w:rsidP="00373766">
      <w:pPr>
        <w:pStyle w:val="Title"/>
      </w:pPr>
      <w:r w:rsidRPr="005A19DD">
        <w:t>Monthly Information Package</w:t>
      </w:r>
    </w:p>
    <w:p w14:paraId="58D71ADC" w14:textId="77777777" w:rsidR="00092409" w:rsidRPr="005A19DD" w:rsidRDefault="00365D43" w:rsidP="00373766">
      <w:pPr>
        <w:pStyle w:val="Date"/>
      </w:pPr>
      <w:r>
        <w:t>July</w:t>
      </w:r>
      <w:r w:rsidR="00092409" w:rsidRPr="005A19DD">
        <w:t xml:space="preserve"> 20</w:t>
      </w:r>
      <w:r w:rsidR="00092409">
        <w:t>2</w:t>
      </w:r>
      <w:r w:rsidR="009128E9">
        <w:t>1</w:t>
      </w:r>
    </w:p>
    <w:p w14:paraId="4F2E5FEF" w14:textId="77777777" w:rsidR="00092409" w:rsidRPr="005A19DD" w:rsidRDefault="00092409" w:rsidP="00373766">
      <w:pPr>
        <w:pStyle w:val="TOCH"/>
      </w:pPr>
      <w:r w:rsidRPr="005A19DD">
        <w:t>Columns &amp; Features</w:t>
      </w:r>
    </w:p>
    <w:p w14:paraId="412330E3" w14:textId="77777777" w:rsidR="00403F25" w:rsidRDefault="006D287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72928442" w:history="1">
        <w:r w:rsidR="00403F25" w:rsidRPr="009F7B7C">
          <w:rPr>
            <w:rStyle w:val="Hyperlink"/>
            <w:noProof/>
          </w:rPr>
          <w:t>three ways to achieve independence with social security</w:t>
        </w:r>
        <w:r w:rsidR="00403F25">
          <w:rPr>
            <w:noProof/>
            <w:webHidden/>
          </w:rPr>
          <w:tab/>
        </w:r>
        <w:r w:rsidR="00403F25">
          <w:rPr>
            <w:noProof/>
            <w:webHidden/>
          </w:rPr>
          <w:fldChar w:fldCharType="begin"/>
        </w:r>
        <w:r w:rsidR="00403F25">
          <w:rPr>
            <w:noProof/>
            <w:webHidden/>
          </w:rPr>
          <w:instrText xml:space="preserve"> PAGEREF _Toc72928442 \h </w:instrText>
        </w:r>
        <w:r w:rsidR="00403F25">
          <w:rPr>
            <w:noProof/>
            <w:webHidden/>
          </w:rPr>
        </w:r>
        <w:r w:rsidR="00403F25">
          <w:rPr>
            <w:noProof/>
            <w:webHidden/>
          </w:rPr>
          <w:fldChar w:fldCharType="separate"/>
        </w:r>
        <w:r w:rsidR="00403F25">
          <w:rPr>
            <w:noProof/>
            <w:webHidden/>
          </w:rPr>
          <w:t>2</w:t>
        </w:r>
        <w:r w:rsidR="00403F25">
          <w:rPr>
            <w:noProof/>
            <w:webHidden/>
          </w:rPr>
          <w:fldChar w:fldCharType="end"/>
        </w:r>
      </w:hyperlink>
    </w:p>
    <w:p w14:paraId="7E173EDD" w14:textId="77777777" w:rsidR="00403F25" w:rsidRDefault="006D287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72928443" w:history="1">
        <w:r w:rsidR="00403F25" w:rsidRPr="009F7B7C">
          <w:rPr>
            <w:rStyle w:val="Hyperlink"/>
            <w:noProof/>
          </w:rPr>
          <w:t>happy birthday, medicare! what happens when you turn 65</w:t>
        </w:r>
        <w:r w:rsidR="00403F25">
          <w:rPr>
            <w:noProof/>
            <w:webHidden/>
          </w:rPr>
          <w:tab/>
          <w:t>4</w:t>
        </w:r>
      </w:hyperlink>
    </w:p>
    <w:p w14:paraId="5CD3B2A6" w14:textId="77777777" w:rsidR="00403F25" w:rsidRDefault="006D287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72928444" w:history="1">
        <w:r w:rsidR="00403F25" w:rsidRPr="009F7B7C">
          <w:rPr>
            <w:rStyle w:val="Hyperlink"/>
            <w:noProof/>
            <w:lang w:val="en"/>
          </w:rPr>
          <w:t>access social security’s</w:t>
        </w:r>
        <w:r w:rsidR="00403F25" w:rsidRPr="009F7B7C">
          <w:rPr>
            <w:rStyle w:val="Hyperlink"/>
            <w:noProof/>
          </w:rPr>
          <w:t xml:space="preserve"> Retirement Benefits online</w:t>
        </w:r>
        <w:r w:rsidR="00403F25">
          <w:rPr>
            <w:noProof/>
            <w:webHidden/>
          </w:rPr>
          <w:tab/>
          <w:t>6</w:t>
        </w:r>
      </w:hyperlink>
    </w:p>
    <w:p w14:paraId="407968A4" w14:textId="77777777" w:rsidR="00403F25" w:rsidRDefault="006D287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72928445" w:history="1">
        <w:r w:rsidR="00403F25" w:rsidRPr="009F7B7C">
          <w:rPr>
            <w:rStyle w:val="Hyperlink"/>
            <w:noProof/>
          </w:rPr>
          <w:t>social security lets you change your direct deposit information online</w:t>
        </w:r>
        <w:r w:rsidR="00403F25">
          <w:rPr>
            <w:noProof/>
            <w:webHidden/>
          </w:rPr>
          <w:tab/>
          <w:t>8</w:t>
        </w:r>
      </w:hyperlink>
    </w:p>
    <w:p w14:paraId="0CB0295B" w14:textId="77777777" w:rsidR="00403F25" w:rsidRDefault="006D287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72928446" w:history="1">
        <w:r w:rsidR="00403F25" w:rsidRPr="009F7B7C">
          <w:rPr>
            <w:rStyle w:val="Hyperlink"/>
            <w:noProof/>
          </w:rPr>
          <w:t>what did you EARN at your first job? social security can tell you</w:t>
        </w:r>
        <w:r w:rsidR="00403F25">
          <w:rPr>
            <w:noProof/>
            <w:webHidden/>
          </w:rPr>
          <w:tab/>
          <w:t>10</w:t>
        </w:r>
      </w:hyperlink>
    </w:p>
    <w:p w14:paraId="5D2F505D" w14:textId="77777777" w:rsidR="00092409" w:rsidRPr="005A19DD" w:rsidRDefault="00092409" w:rsidP="00373766">
      <w:pPr>
        <w:pStyle w:val="Disclaimer"/>
      </w:pPr>
      <w:r w:rsidRPr="005A19DD">
        <w:t>Produced at U.S. taxpayer expense.</w:t>
      </w:r>
    </w:p>
    <w:p w14:paraId="7B2AE47C" w14:textId="77777777" w:rsidR="00092409" w:rsidRDefault="00092409" w:rsidP="00373766">
      <w:pPr>
        <w:pStyle w:val="Body"/>
      </w:pPr>
    </w:p>
    <w:p w14:paraId="378C6E0C" w14:textId="77777777" w:rsidR="00092409" w:rsidRDefault="00092409" w:rsidP="00373766">
      <w:pPr>
        <w:pStyle w:val="Body"/>
        <w:jc w:val="center"/>
        <w:rPr>
          <w:b/>
        </w:rPr>
      </w:pPr>
    </w:p>
    <w:p w14:paraId="216685B9" w14:textId="77777777" w:rsidR="00092409" w:rsidRDefault="00092409" w:rsidP="00373766">
      <w:pPr>
        <w:pStyle w:val="Body"/>
        <w:jc w:val="center"/>
        <w:rPr>
          <w:b/>
        </w:rPr>
      </w:pPr>
    </w:p>
    <w:p w14:paraId="7524C8FE" w14:textId="77777777" w:rsidR="00A659D5" w:rsidRDefault="00A659D5" w:rsidP="00A659D5">
      <w:pPr>
        <w:pStyle w:val="Column"/>
      </w:pPr>
      <w:r w:rsidRPr="001B62E5">
        <w:lastRenderedPageBreak/>
        <w:t>Social Security Column</w:t>
      </w:r>
    </w:p>
    <w:p w14:paraId="1F3FC0B8" w14:textId="77777777" w:rsidR="00A659D5" w:rsidRPr="00997096" w:rsidRDefault="009B70DC" w:rsidP="00A659D5">
      <w:pPr>
        <w:pStyle w:val="Heading1"/>
      </w:pPr>
      <w:bookmarkStart w:id="0" w:name="_Toc72928442"/>
      <w:r>
        <w:t xml:space="preserve">three ways to </w:t>
      </w:r>
      <w:r w:rsidR="00422163">
        <w:t>achieve independence with social security</w:t>
      </w:r>
      <w:bookmarkEnd w:id="0"/>
      <w:r w:rsidR="00422163">
        <w:t xml:space="preserve"> </w:t>
      </w:r>
    </w:p>
    <w:p w14:paraId="6BD123D7" w14:textId="77777777" w:rsidR="00A659D5" w:rsidRDefault="00270B48" w:rsidP="00A659D5">
      <w:pPr>
        <w:pStyle w:val="byline"/>
      </w:pPr>
      <w:r>
        <w:t>By Lizna Odhwani</w:t>
      </w:r>
    </w:p>
    <w:p w14:paraId="5158D681" w14:textId="77777777" w:rsidR="00A659D5" w:rsidRDefault="00270B48" w:rsidP="00A659D5">
      <w:pPr>
        <w:pStyle w:val="byline"/>
      </w:pPr>
      <w:r>
        <w:t>Social Security Public Affairs Speciaist in Virginia</w:t>
      </w:r>
    </w:p>
    <w:p w14:paraId="582A062D" w14:textId="77777777" w:rsidR="00A659D5" w:rsidRDefault="00A659D5" w:rsidP="00A659D5">
      <w:pPr>
        <w:pStyle w:val="byline"/>
      </w:pPr>
    </w:p>
    <w:p w14:paraId="5F3BDB17" w14:textId="77777777" w:rsidR="000C1E26" w:rsidRDefault="000C1E26" w:rsidP="00A659D5">
      <w:pPr>
        <w:pStyle w:val="byline"/>
      </w:pPr>
      <w:r>
        <w:rPr>
          <w:noProof/>
          <w:lang w:val="es-US" w:eastAsia="es-US"/>
        </w:rPr>
        <w:drawing>
          <wp:inline distT="0" distB="0" distL="0" distR="0" wp14:anchorId="2FD633DD" wp14:editId="47908365">
            <wp:extent cx="2894330" cy="2894330"/>
            <wp:effectExtent l="0" t="0" r="1270" b="1270"/>
            <wp:docPr id="1" name="Picture 1" descr="American flag hanging in from of home front do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erican flag hanging in from of home front door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0ED08" w14:textId="77777777" w:rsidR="00517F05" w:rsidRDefault="00517F05" w:rsidP="00A659D5">
      <w:pPr>
        <w:pStyle w:val="byline"/>
      </w:pPr>
    </w:p>
    <w:p w14:paraId="39A2000F" w14:textId="77777777" w:rsidR="009B70DC" w:rsidRDefault="00EB6BC2" w:rsidP="009B70DC">
      <w:pPr>
        <w:pStyle w:val="Body"/>
      </w:pPr>
      <w:r>
        <w:rPr>
          <w:lang w:eastAsia="en-US"/>
        </w:rPr>
        <w:t xml:space="preserve">Celebrating our nation’s independence every year on July 4 is a point of joy and pride. </w:t>
      </w:r>
      <w:r w:rsidR="00A659D5">
        <w:rPr>
          <w:lang w:eastAsia="en-US"/>
        </w:rPr>
        <w:t xml:space="preserve"> For </w:t>
      </w:r>
      <w:r w:rsidR="00163FF6">
        <w:rPr>
          <w:lang w:eastAsia="en-US"/>
        </w:rPr>
        <w:t xml:space="preserve">more than </w:t>
      </w:r>
      <w:r w:rsidR="00A659D5">
        <w:rPr>
          <w:lang w:eastAsia="en-US"/>
        </w:rPr>
        <w:t>85 years, our programs have helped provide financial independence</w:t>
      </w:r>
      <w:r w:rsidR="00422163">
        <w:rPr>
          <w:lang w:eastAsia="en-US"/>
        </w:rPr>
        <w:t xml:space="preserve"> to millions of hardworking people</w:t>
      </w:r>
      <w:r w:rsidR="00A659D5">
        <w:rPr>
          <w:lang w:eastAsia="en-US"/>
        </w:rPr>
        <w:t xml:space="preserve">. </w:t>
      </w:r>
      <w:r w:rsidR="009B70DC">
        <w:rPr>
          <w:lang w:eastAsia="en-US"/>
        </w:rPr>
        <w:t xml:space="preserve"> </w:t>
      </w:r>
      <w:r w:rsidR="001801CC">
        <w:rPr>
          <w:lang w:eastAsia="en-US"/>
        </w:rPr>
        <w:t>We have</w:t>
      </w:r>
      <w:r w:rsidR="009B70DC">
        <w:rPr>
          <w:lang w:eastAsia="en-US"/>
        </w:rPr>
        <w:t xml:space="preserve"> three useful online tools</w:t>
      </w:r>
      <w:r w:rsidR="001801CC">
        <w:rPr>
          <w:lang w:eastAsia="en-US"/>
        </w:rPr>
        <w:t xml:space="preserve"> to</w:t>
      </w:r>
      <w:r w:rsidR="00D202FF">
        <w:rPr>
          <w:lang w:eastAsia="en-US"/>
        </w:rPr>
        <w:t xml:space="preserve"> help you achieve the financial independence you deserve in retirement. </w:t>
      </w:r>
    </w:p>
    <w:p w14:paraId="16E9031D" w14:textId="77777777" w:rsidR="009B70DC" w:rsidRDefault="009B70DC" w:rsidP="009B70DC">
      <w:pPr>
        <w:pStyle w:val="ListBullet1"/>
        <w:numPr>
          <w:ilvl w:val="0"/>
          <w:numId w:val="0"/>
        </w:numPr>
      </w:pPr>
      <w:r w:rsidRPr="00FC37B4">
        <w:rPr>
          <w:rFonts w:ascii="Georgia" w:hAnsi="Georgia"/>
          <w:b/>
          <w:i/>
          <w:color w:val="D12229"/>
        </w:rPr>
        <w:t>my</w:t>
      </w:r>
      <w:r w:rsidRPr="00890EEC">
        <w:rPr>
          <w:b/>
          <w:i/>
          <w:color w:val="FF0000"/>
        </w:rPr>
        <w:t xml:space="preserve"> </w:t>
      </w:r>
      <w:r w:rsidRPr="00FC37B4">
        <w:rPr>
          <w:rFonts w:ascii="Georgia" w:hAnsi="Georgia"/>
          <w:b/>
          <w:color w:val="0054A6"/>
        </w:rPr>
        <w:t>Social Security</w:t>
      </w:r>
      <w:r>
        <w:t xml:space="preserve"> – You’re in control with</w:t>
      </w:r>
      <w:r w:rsidR="0039652F">
        <w:t xml:space="preserve"> the</w:t>
      </w:r>
      <w:r>
        <w:t xml:space="preserve"> many services available online through </w:t>
      </w:r>
      <w:r w:rsidRPr="00FC37B4">
        <w:rPr>
          <w:rFonts w:ascii="Georgia" w:hAnsi="Georgia"/>
          <w:i/>
          <w:color w:val="D12229"/>
        </w:rPr>
        <w:t>my</w:t>
      </w:r>
      <w:r w:rsidRPr="00890EEC">
        <w:rPr>
          <w:color w:val="FF0000"/>
        </w:rPr>
        <w:t xml:space="preserve"> </w:t>
      </w:r>
      <w:r w:rsidRPr="00FC37B4">
        <w:rPr>
          <w:rFonts w:ascii="Georgia" w:hAnsi="Georgia"/>
          <w:color w:val="0054A6"/>
        </w:rPr>
        <w:t>Social Security</w:t>
      </w:r>
      <w:r>
        <w:rPr>
          <w:i/>
        </w:rPr>
        <w:t xml:space="preserve">. </w:t>
      </w:r>
      <w:r>
        <w:t xml:space="preserve"> Creating a secure account will help you conduct Social Security business from home</w:t>
      </w:r>
      <w:r w:rsidR="005F3A7E">
        <w:t xml:space="preserve"> or on the go</w:t>
      </w:r>
      <w:r>
        <w:t xml:space="preserve">.  With your personal </w:t>
      </w:r>
      <w:r w:rsidR="001801CC" w:rsidRPr="00F654A8">
        <w:rPr>
          <w:rFonts w:ascii="Georgia" w:hAnsi="Georgia"/>
          <w:i/>
          <w:color w:val="D12229"/>
        </w:rPr>
        <w:t>my</w:t>
      </w:r>
      <w:r w:rsidR="001801CC" w:rsidRPr="00890EEC">
        <w:rPr>
          <w:color w:val="FF0000"/>
        </w:rPr>
        <w:t xml:space="preserve"> </w:t>
      </w:r>
      <w:r w:rsidR="001801CC" w:rsidRPr="00F654A8">
        <w:rPr>
          <w:rFonts w:ascii="Georgia" w:hAnsi="Georgia"/>
          <w:color w:val="0054A6"/>
        </w:rPr>
        <w:t>Social Security</w:t>
      </w:r>
      <w:r w:rsidR="001801CC" w:rsidRPr="00890EEC" w:rsidDel="001801CC">
        <w:rPr>
          <w:i/>
          <w:color w:val="FF0000"/>
        </w:rPr>
        <w:t xml:space="preserve"> </w:t>
      </w:r>
      <w:r>
        <w:t>account, you can:</w:t>
      </w:r>
    </w:p>
    <w:p w14:paraId="042923D7" w14:textId="77777777" w:rsidR="004A5F18" w:rsidRDefault="004A5F18" w:rsidP="004A5F18">
      <w:pPr>
        <w:pStyle w:val="ListBullet1"/>
        <w:numPr>
          <w:ilvl w:val="0"/>
          <w:numId w:val="40"/>
        </w:numPr>
        <w:ind w:left="720"/>
      </w:pPr>
      <w:r w:rsidRPr="004A5F18">
        <w:t>Request a replacement Social Security card</w:t>
      </w:r>
      <w:r>
        <w:t xml:space="preserve"> (in one of the 45 eligible </w:t>
      </w:r>
      <w:r w:rsidR="00880E29">
        <w:t>s</w:t>
      </w:r>
      <w:r w:rsidR="001801CC">
        <w:t xml:space="preserve">tates </w:t>
      </w:r>
      <w:r w:rsidR="005B0E4E">
        <w:t>and the District of Columbia</w:t>
      </w:r>
      <w:r>
        <w:t>).</w:t>
      </w:r>
    </w:p>
    <w:p w14:paraId="39509A57" w14:textId="77777777" w:rsidR="005B0E4E" w:rsidRDefault="005B0E4E" w:rsidP="005B0E4E">
      <w:pPr>
        <w:pStyle w:val="ListBullet1"/>
        <w:numPr>
          <w:ilvl w:val="0"/>
          <w:numId w:val="40"/>
        </w:numPr>
        <w:ind w:left="720"/>
      </w:pPr>
      <w:r>
        <w:t>Review your earnings history.</w:t>
      </w:r>
    </w:p>
    <w:p w14:paraId="643DCE06" w14:textId="77777777" w:rsidR="009B70DC" w:rsidRDefault="004A5F18" w:rsidP="001A6527">
      <w:pPr>
        <w:pStyle w:val="ListBullet1"/>
        <w:numPr>
          <w:ilvl w:val="0"/>
          <w:numId w:val="40"/>
        </w:numPr>
        <w:ind w:left="720"/>
      </w:pPr>
      <w:r w:rsidRPr="004A5F18">
        <w:t>Get personalized retirement benefit estimates</w:t>
      </w:r>
      <w:r w:rsidR="009B70DC">
        <w:t>.</w:t>
      </w:r>
    </w:p>
    <w:p w14:paraId="3215B4E4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lastRenderedPageBreak/>
        <w:t>Check the status of your Social Security application</w:t>
      </w:r>
      <w:r w:rsidR="005F3A7E">
        <w:t xml:space="preserve"> or appeal</w:t>
      </w:r>
      <w:r>
        <w:t>.</w:t>
      </w:r>
    </w:p>
    <w:p w14:paraId="05C95A36" w14:textId="77777777" w:rsidR="009B70DC" w:rsidRDefault="009B70DC" w:rsidP="009B70DC">
      <w:pPr>
        <w:pStyle w:val="ListBullet1"/>
        <w:numPr>
          <w:ilvl w:val="0"/>
          <w:numId w:val="0"/>
        </w:numPr>
      </w:pPr>
      <w:r>
        <w:t>If you already receive benefits, you can also:</w:t>
      </w:r>
    </w:p>
    <w:p w14:paraId="189672C1" w14:textId="77777777" w:rsidR="005B0E4E" w:rsidRDefault="005B0E4E" w:rsidP="005B0E4E">
      <w:pPr>
        <w:pStyle w:val="ListBullet1"/>
        <w:numPr>
          <w:ilvl w:val="0"/>
          <w:numId w:val="40"/>
        </w:numPr>
        <w:ind w:left="720"/>
      </w:pPr>
      <w:r w:rsidRPr="004A5F18">
        <w:t>Request a replacement Social Security card</w:t>
      </w:r>
      <w:r>
        <w:t xml:space="preserve"> (in one of the 45 eligible </w:t>
      </w:r>
      <w:r w:rsidR="00880E29">
        <w:t>s</w:t>
      </w:r>
      <w:r w:rsidR="001801CC">
        <w:t xml:space="preserve">tates </w:t>
      </w:r>
      <w:r>
        <w:t>and the District of Columbia).</w:t>
      </w:r>
    </w:p>
    <w:p w14:paraId="5EBD253C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t>Get a benefit verification</w:t>
      </w:r>
      <w:r w:rsidR="0039652F">
        <w:t xml:space="preserve"> letter</w:t>
      </w:r>
      <w:r>
        <w:t xml:space="preserve"> or proof of income letter.</w:t>
      </w:r>
    </w:p>
    <w:p w14:paraId="194A67CF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t>Set up or change your direct deposit.</w:t>
      </w:r>
    </w:p>
    <w:p w14:paraId="567D3116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t>Change your address.</w:t>
      </w:r>
    </w:p>
    <w:p w14:paraId="1BD0FE5F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t>Request a replacement Medicare card.</w:t>
      </w:r>
    </w:p>
    <w:p w14:paraId="3BBB5323" w14:textId="77777777" w:rsidR="009B70DC" w:rsidRDefault="009B70DC" w:rsidP="009B70DC">
      <w:pPr>
        <w:pStyle w:val="ListBullet1"/>
        <w:numPr>
          <w:ilvl w:val="0"/>
          <w:numId w:val="40"/>
        </w:numPr>
        <w:ind w:left="720"/>
      </w:pPr>
      <w:r>
        <w:t>Get a Social Security1099 form (SSA-1099).</w:t>
      </w:r>
    </w:p>
    <w:p w14:paraId="1C712A47" w14:textId="77777777" w:rsidR="009B70DC" w:rsidRDefault="009B70DC" w:rsidP="009B70DC">
      <w:pPr>
        <w:pStyle w:val="Body"/>
      </w:pPr>
      <w:r>
        <w:rPr>
          <w:b/>
        </w:rPr>
        <w:t>Frequently Asked Questions</w:t>
      </w:r>
      <w:r>
        <w:t xml:space="preserve"> </w:t>
      </w:r>
      <w:r>
        <w:rPr>
          <w:lang w:val="en-US"/>
        </w:rPr>
        <w:t>–</w:t>
      </w:r>
      <w:r>
        <w:t xml:space="preserve"> </w:t>
      </w:r>
      <w:r w:rsidR="004A5F18">
        <w:t xml:space="preserve">What is your full retirement age?  </w:t>
      </w:r>
      <w:r>
        <w:t xml:space="preserve">How do you apply for Social Security retirement benefits?  </w:t>
      </w:r>
      <w:r w:rsidR="004A5F18">
        <w:t xml:space="preserve">Do you have to pay taxes on Social Security benefits?  </w:t>
      </w:r>
      <w:r>
        <w:t>Discover the answers to your Social Security</w:t>
      </w:r>
      <w:r w:rsidR="0039652F">
        <w:t>-</w:t>
      </w:r>
      <w:r>
        <w:t xml:space="preserve">related questions at our Frequently Asked Questions page at </w:t>
      </w:r>
      <w:hyperlink r:id="rId12" w:history="1">
        <w:r>
          <w:rPr>
            <w:rStyle w:val="Hyperlink"/>
          </w:rPr>
          <w:t>www.ssa.gov/faq</w:t>
        </w:r>
      </w:hyperlink>
      <w:r>
        <w:t xml:space="preserve">. </w:t>
      </w:r>
    </w:p>
    <w:p w14:paraId="3C6FA0FD" w14:textId="77777777" w:rsidR="005B26F3" w:rsidRDefault="005B26F3" w:rsidP="009B70DC">
      <w:pPr>
        <w:pStyle w:val="Body"/>
      </w:pPr>
      <w:r>
        <w:rPr>
          <w:b/>
        </w:rPr>
        <w:t>Social Security’s Official Blog</w:t>
      </w:r>
      <w:r>
        <w:t xml:space="preserve"> – Stay informed about our latest news, retirement planning tips, and other helpful information.  Our blog at </w:t>
      </w:r>
      <w:hyperlink r:id="rId13" w:history="1">
        <w:r>
          <w:rPr>
            <w:rStyle w:val="Hyperlink"/>
          </w:rPr>
          <w:t>blog.ssa.gov</w:t>
        </w:r>
      </w:hyperlink>
      <w:r>
        <w:t xml:space="preserve"> features messages direct from our Commissioner, as well as information from </w:t>
      </w:r>
      <w:r w:rsidR="00731255">
        <w:t xml:space="preserve">other </w:t>
      </w:r>
      <w:r>
        <w:t>expert</w:t>
      </w:r>
      <w:r w:rsidR="00731255">
        <w:t>s</w:t>
      </w:r>
      <w:r>
        <w:t xml:space="preserve">.  </w:t>
      </w:r>
      <w:r w:rsidR="005F3A7E">
        <w:t xml:space="preserve">You can sign up to get an email each time a new blog is available so you </w:t>
      </w:r>
      <w:r w:rsidR="001801CC">
        <w:t>won’t miss new postings</w:t>
      </w:r>
      <w:r w:rsidR="005F3A7E">
        <w:t xml:space="preserve">.  </w:t>
      </w:r>
      <w:r>
        <w:t xml:space="preserve">From </w:t>
      </w:r>
      <w:r w:rsidR="005F3A7E">
        <w:t>the blog</w:t>
      </w:r>
      <w:r>
        <w:t>, you can also connect with us on Facebook, Twitter, LinkedIn, Instagram, and YouTube</w:t>
      </w:r>
      <w:r w:rsidR="001801CC">
        <w:t xml:space="preserve">, where  </w:t>
      </w:r>
      <w:r>
        <w:t xml:space="preserve">you can watch our </w:t>
      </w:r>
      <w:r w:rsidR="004A5F18">
        <w:t xml:space="preserve">informational </w:t>
      </w:r>
      <w:r>
        <w:t>videos.</w:t>
      </w:r>
      <w:r w:rsidR="005F3A7E">
        <w:t xml:space="preserve">  Don’t forget to share </w:t>
      </w:r>
      <w:r w:rsidR="001801CC">
        <w:t xml:space="preserve">these resources </w:t>
      </w:r>
      <w:r w:rsidR="005F3A7E">
        <w:t>with your family and friends</w:t>
      </w:r>
      <w:r w:rsidR="00890B3D">
        <w:t xml:space="preserve"> and encourage them to join us.</w:t>
      </w:r>
    </w:p>
    <w:p w14:paraId="217FD06B" w14:textId="77777777" w:rsidR="009B70DC" w:rsidRDefault="009B70DC" w:rsidP="009B70DC">
      <w:pPr>
        <w:pStyle w:val="Body"/>
      </w:pPr>
      <w:r>
        <w:t xml:space="preserve">With so many services </w:t>
      </w:r>
      <w:r w:rsidR="00890B3D">
        <w:t xml:space="preserve">and helpful information </w:t>
      </w:r>
      <w:r>
        <w:t xml:space="preserve">available online, we are here for you when your schedule allows.  Be sure to tell friends and family about all they can do with us from </w:t>
      </w:r>
      <w:r w:rsidR="005B0E4E">
        <w:t>anywhere</w:t>
      </w:r>
      <w:r>
        <w:t xml:space="preserve"> at </w:t>
      </w:r>
      <w:hyperlink r:id="rId14" w:history="1">
        <w:r>
          <w:rPr>
            <w:rStyle w:val="Hyperlink"/>
            <w:rFonts w:cs="Calibri"/>
          </w:rPr>
          <w:t>www.ssa.gov</w:t>
        </w:r>
      </w:hyperlink>
      <w:r>
        <w:t xml:space="preserve">. </w:t>
      </w:r>
    </w:p>
    <w:p w14:paraId="3F6B6FCA" w14:textId="77777777" w:rsidR="00A659D5" w:rsidRDefault="00A659D5" w:rsidP="00A659D5">
      <w:pPr>
        <w:pStyle w:val="Body"/>
        <w:jc w:val="center"/>
      </w:pPr>
      <w:r>
        <w:t># # #</w:t>
      </w:r>
    </w:p>
    <w:p w14:paraId="17AC66D6" w14:textId="77777777" w:rsidR="007C053C" w:rsidRDefault="007C053C" w:rsidP="007C053C">
      <w:pPr>
        <w:pStyle w:val="Body"/>
      </w:pPr>
    </w:p>
    <w:p w14:paraId="4BF1DA09" w14:textId="77777777" w:rsidR="005830D7" w:rsidRPr="00E1679B" w:rsidRDefault="005830D7" w:rsidP="003101ED">
      <w:pPr>
        <w:pStyle w:val="Heading1"/>
      </w:pPr>
      <w:bookmarkStart w:id="1" w:name="_Toc72928443"/>
      <w:r>
        <w:lastRenderedPageBreak/>
        <w:t xml:space="preserve">happy birthday, medicare! </w:t>
      </w:r>
      <w:r w:rsidR="005A328C">
        <w:t>what happens when you turn 65</w:t>
      </w:r>
      <w:bookmarkEnd w:id="1"/>
    </w:p>
    <w:p w14:paraId="18467140" w14:textId="77777777" w:rsidR="00270B48" w:rsidRDefault="00270B48" w:rsidP="00270B48">
      <w:pPr>
        <w:pStyle w:val="byline"/>
      </w:pPr>
      <w:r>
        <w:t>By Lizna Odhwani</w:t>
      </w:r>
    </w:p>
    <w:p w14:paraId="61735FE4" w14:textId="77777777" w:rsidR="005830D7" w:rsidRDefault="00270B48" w:rsidP="005830D7">
      <w:pPr>
        <w:pStyle w:val="byline"/>
      </w:pPr>
      <w:r>
        <w:t>Social Security Public Affairs Speciaist in Virginia</w:t>
      </w:r>
    </w:p>
    <w:p w14:paraId="22329E26" w14:textId="77777777" w:rsidR="00BA36FA" w:rsidRDefault="00365D4B" w:rsidP="005830D7">
      <w:pPr>
        <w:pStyle w:val="byline"/>
      </w:pPr>
      <w:r>
        <w:pict w14:anchorId="0E0D98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Doctor talking to a patient. " style="width:203.25pt;height:203.25pt">
            <v:imagedata r:id="rId15" o:title="HAPPY BIRTHDAY, MEDICARE! WHAT HAPPENS WHEN YOU TURN 65"/>
          </v:shape>
        </w:pict>
      </w:r>
    </w:p>
    <w:p w14:paraId="0AE9D600" w14:textId="77777777" w:rsidR="005830D7" w:rsidRDefault="005830D7" w:rsidP="005830D7">
      <w:pPr>
        <w:pStyle w:val="byline"/>
      </w:pPr>
    </w:p>
    <w:p w14:paraId="47C36856" w14:textId="77777777" w:rsidR="005830D7" w:rsidRDefault="005830D7" w:rsidP="005830D7">
      <w:pPr>
        <w:rPr>
          <w:b/>
          <w:bCs/>
          <w:sz w:val="20"/>
          <w:szCs w:val="20"/>
        </w:rPr>
      </w:pPr>
    </w:p>
    <w:p w14:paraId="2E8676C5" w14:textId="77777777" w:rsidR="005830D7" w:rsidRPr="0028629C" w:rsidRDefault="009258E5" w:rsidP="005830D7">
      <w:pPr>
        <w:pStyle w:val="Body"/>
      </w:pPr>
      <w:r>
        <w:rPr>
          <w:color w:val="212121"/>
          <w:spacing w:val="2"/>
        </w:rPr>
        <w:t xml:space="preserve">This July </w:t>
      </w:r>
      <w:r w:rsidR="005830D7">
        <w:rPr>
          <w:color w:val="212121"/>
          <w:spacing w:val="2"/>
        </w:rPr>
        <w:t>marks the 56</w:t>
      </w:r>
      <w:r w:rsidR="005830D7" w:rsidRPr="005830D7">
        <w:rPr>
          <w:color w:val="212121"/>
          <w:spacing w:val="2"/>
          <w:vertAlign w:val="superscript"/>
        </w:rPr>
        <w:t>th</w:t>
      </w:r>
      <w:r w:rsidR="005830D7">
        <w:rPr>
          <w:color w:val="212121"/>
          <w:spacing w:val="2"/>
        </w:rPr>
        <w:t xml:space="preserve"> anniversary of Medicare.  </w:t>
      </w:r>
      <w:r w:rsidDel="001801CC">
        <w:rPr>
          <w:color w:val="212121"/>
          <w:spacing w:val="2"/>
        </w:rPr>
        <w:t>Did you know y</w:t>
      </w:r>
      <w:r w:rsidR="005830D7" w:rsidRPr="0028629C" w:rsidDel="001801CC">
        <w:rPr>
          <w:color w:val="212121"/>
          <w:spacing w:val="2"/>
        </w:rPr>
        <w:t>ou can apply for Medicare online</w:t>
      </w:r>
      <w:r w:rsidR="005830D7" w:rsidRPr="0028629C" w:rsidDel="001801CC">
        <w:rPr>
          <w:spacing w:val="2"/>
        </w:rPr>
        <w:t xml:space="preserve"> </w:t>
      </w:r>
      <w:r w:rsidR="005830D7" w:rsidDel="001801CC">
        <w:rPr>
          <w:spacing w:val="2"/>
        </w:rPr>
        <w:t>e</w:t>
      </w:r>
      <w:r w:rsidR="005830D7" w:rsidRPr="0028629C" w:rsidDel="001801CC">
        <w:rPr>
          <w:spacing w:val="2"/>
        </w:rPr>
        <w:t>ven</w:t>
      </w:r>
      <w:r w:rsidR="005830D7" w:rsidRPr="0028629C" w:rsidDel="001801CC">
        <w:rPr>
          <w:color w:val="212121"/>
          <w:spacing w:val="2"/>
        </w:rPr>
        <w:t xml:space="preserve"> if you are not ready to </w:t>
      </w:r>
      <w:r w:rsidR="005830D7" w:rsidDel="001801CC">
        <w:rPr>
          <w:color w:val="212121"/>
          <w:spacing w:val="2"/>
        </w:rPr>
        <w:t>start your retirement benefits</w:t>
      </w:r>
      <w:r w:rsidDel="001801CC">
        <w:rPr>
          <w:color w:val="212121"/>
          <w:spacing w:val="2"/>
        </w:rPr>
        <w:t>?</w:t>
      </w:r>
      <w:r w:rsidR="005830D7" w:rsidRPr="0028629C" w:rsidDel="001801CC">
        <w:rPr>
          <w:color w:val="212121"/>
          <w:spacing w:val="2"/>
        </w:rPr>
        <w:t xml:space="preserve">  </w:t>
      </w:r>
      <w:r w:rsidR="005830D7" w:rsidRPr="0028629C" w:rsidDel="001801CC">
        <w:t>Applying online can take less than 10 minutes</w:t>
      </w:r>
      <w:r w:rsidR="005830D7" w:rsidDel="001801CC">
        <w:t>.  T</w:t>
      </w:r>
      <w:r w:rsidR="005830D7" w:rsidRPr="0028629C" w:rsidDel="001801CC">
        <w:t xml:space="preserve">here are no forms to sign and </w:t>
      </w:r>
      <w:r w:rsidR="005830D7" w:rsidDel="001801CC">
        <w:t xml:space="preserve">we </w:t>
      </w:r>
      <w:r w:rsidR="005830D7" w:rsidRPr="0028629C" w:rsidDel="001801CC">
        <w:t>usually require</w:t>
      </w:r>
      <w:r w:rsidR="005830D7" w:rsidDel="001801CC">
        <w:t xml:space="preserve"> no</w:t>
      </w:r>
      <w:r w:rsidR="005830D7" w:rsidRPr="0028629C" w:rsidDel="001801CC">
        <w:t xml:space="preserve"> </w:t>
      </w:r>
      <w:r w:rsidR="005B0E4E" w:rsidDel="001801CC">
        <w:t xml:space="preserve">additional </w:t>
      </w:r>
      <w:r w:rsidR="005830D7" w:rsidRPr="0028629C" w:rsidDel="001801CC">
        <w:t>documentation.  We’ll process your application and contact you if we need more information.</w:t>
      </w:r>
    </w:p>
    <w:p w14:paraId="77874100" w14:textId="77777777" w:rsidR="005830D7" w:rsidRDefault="00BC1627" w:rsidP="005830D7">
      <w:pPr>
        <w:pStyle w:val="Body"/>
      </w:pPr>
      <w:r>
        <w:t>Knowing when to apply for Medicare is very important.  You have a limited</w:t>
      </w:r>
      <w:r w:rsidRPr="00BC1627">
        <w:t xml:space="preserve"> initial enrollment period </w:t>
      </w:r>
      <w:r>
        <w:t>to apply</w:t>
      </w:r>
      <w:r w:rsidR="001801CC">
        <w:t xml:space="preserve">.  If you miss the initial enrollment period, </w:t>
      </w:r>
      <w:r>
        <w:t xml:space="preserve">you </w:t>
      </w:r>
      <w:r w:rsidRPr="00BC1627">
        <w:t>may have to pay a higher monthly premiu</w:t>
      </w:r>
      <w:r>
        <w:t xml:space="preserve">m.  </w:t>
      </w:r>
      <w:r w:rsidR="005830D7" w:rsidRPr="00964728">
        <w:t xml:space="preserve">If you’re eligible </w:t>
      </w:r>
      <w:r w:rsidR="005830D7">
        <w:t xml:space="preserve">for Medicare </w:t>
      </w:r>
      <w:r w:rsidR="005830D7" w:rsidRPr="00964728">
        <w:t>at age 65, your initial enrollment period begins three months before your 65th birt</w:t>
      </w:r>
      <w:r w:rsidR="005830D7">
        <w:t>hd</w:t>
      </w:r>
      <w:r w:rsidR="005830D7" w:rsidRPr="00964728">
        <w:t>ay and ends three months after that birthday.</w:t>
      </w:r>
      <w:r w:rsidR="005830D7">
        <w:t xml:space="preserve"> </w:t>
      </w:r>
      <w:r>
        <w:t xml:space="preserve"> </w:t>
      </w:r>
      <w:r>
        <w:rPr>
          <w:color w:val="000000"/>
        </w:rPr>
        <w:t>Visit</w:t>
      </w:r>
      <w:r w:rsidRPr="00EB01C3">
        <w:rPr>
          <w:color w:val="000000"/>
        </w:rPr>
        <w:t xml:space="preserve"> </w:t>
      </w:r>
      <w:hyperlink r:id="rId16" w:history="1">
        <w:r>
          <w:rPr>
            <w:rStyle w:val="Hyperlink"/>
          </w:rPr>
          <w:t>www.ssa.gov/benefits/medicare</w:t>
        </w:r>
      </w:hyperlink>
      <w:r>
        <w:t xml:space="preserve"> to apply for Medicare and find other important information.  </w:t>
      </w:r>
    </w:p>
    <w:p w14:paraId="1AD58A40" w14:textId="77777777" w:rsidR="001801CC" w:rsidRDefault="001801CC" w:rsidP="005830D7">
      <w:pPr>
        <w:pStyle w:val="Body"/>
      </w:pPr>
    </w:p>
    <w:p w14:paraId="0D25666F" w14:textId="77777777" w:rsidR="005830D7" w:rsidRPr="009662C7" w:rsidRDefault="005830D7" w:rsidP="005830D7">
      <w:pPr>
        <w:pStyle w:val="Body"/>
      </w:pPr>
      <w:r>
        <w:t xml:space="preserve">Some </w:t>
      </w:r>
      <w:r w:rsidRPr="007F2B20">
        <w:t xml:space="preserve">Medicare beneficiaries </w:t>
      </w:r>
      <w:r>
        <w:t>may</w:t>
      </w:r>
      <w:r w:rsidRPr="007F2B20">
        <w:t xml:space="preserve"> qualify for </w:t>
      </w:r>
      <w:r w:rsidRPr="00DB5FB9">
        <w:rPr>
          <w:i/>
        </w:rPr>
        <w:t>Extra Help</w:t>
      </w:r>
      <w:r w:rsidRPr="007F2B20">
        <w:t xml:space="preserve"> with their Medicare prescription drug plan costs. </w:t>
      </w:r>
      <w:r>
        <w:t xml:space="preserve"> </w:t>
      </w:r>
      <w:r w:rsidRPr="007F2B20">
        <w:t xml:space="preserve">To qualify for </w:t>
      </w:r>
      <w:r w:rsidRPr="00DB5FB9">
        <w:rPr>
          <w:i/>
        </w:rPr>
        <w:t>Extra Help</w:t>
      </w:r>
      <w:r w:rsidRPr="007F2B20">
        <w:t xml:space="preserve">, a person must be receiving Medicare, have limited resources and income, and reside in one of the 50 </w:t>
      </w:r>
      <w:r w:rsidR="00880E29">
        <w:t>s</w:t>
      </w:r>
      <w:r w:rsidR="001801CC" w:rsidRPr="007F2B20">
        <w:t xml:space="preserve">tates </w:t>
      </w:r>
      <w:r w:rsidRPr="007F2B20">
        <w:t>or the District of Columbia.</w:t>
      </w:r>
      <w:r>
        <w:t xml:space="preserve">  Read </w:t>
      </w:r>
      <w:r w:rsidR="00B063D7">
        <w:t xml:space="preserve">our </w:t>
      </w:r>
      <w:r w:rsidR="00B063D7">
        <w:lastRenderedPageBreak/>
        <w:t xml:space="preserve">publication </w:t>
      </w:r>
      <w:r w:rsidR="00B063D7" w:rsidRPr="00731255">
        <w:rPr>
          <w:i/>
          <w:lang w:val="en-US"/>
        </w:rPr>
        <w:t xml:space="preserve">Understanding the </w:t>
      </w:r>
      <w:r w:rsidR="00B063D7" w:rsidRPr="004F6839">
        <w:rPr>
          <w:i/>
          <w:lang w:val="en-US"/>
        </w:rPr>
        <w:t>Extra Help</w:t>
      </w:r>
      <w:r w:rsidR="00B063D7" w:rsidRPr="00731255">
        <w:rPr>
          <w:i/>
          <w:lang w:val="en-US"/>
        </w:rPr>
        <w:t xml:space="preserve"> With Your Medicare Prescription Drug Plan</w:t>
      </w:r>
      <w:r w:rsidR="004F6839">
        <w:rPr>
          <w:lang w:val="en-US"/>
        </w:rPr>
        <w:t xml:space="preserve"> </w:t>
      </w:r>
      <w:r>
        <w:t>for more information</w:t>
      </w:r>
      <w:r w:rsidR="004F6839">
        <w:t xml:space="preserve"> at </w:t>
      </w:r>
      <w:hyperlink r:id="rId17" w:history="1">
        <w:r w:rsidR="004F6839">
          <w:rPr>
            <w:rStyle w:val="Hyperlink"/>
          </w:rPr>
          <w:t>www.ssa.gov/pubs/EN-05-10508.pdf</w:t>
        </w:r>
      </w:hyperlink>
      <w:r>
        <w:t xml:space="preserve">. </w:t>
      </w:r>
    </w:p>
    <w:p w14:paraId="6ED7781A" w14:textId="77777777" w:rsidR="005830D7" w:rsidRPr="00D92C30" w:rsidRDefault="001A6527" w:rsidP="005830D7">
      <w:pPr>
        <w:pStyle w:val="Body"/>
        <w:rPr>
          <w:lang w:eastAsia="en-US"/>
        </w:rPr>
      </w:pPr>
      <w:r>
        <w:rPr>
          <w:lang w:eastAsia="en-US"/>
        </w:rPr>
        <w:t xml:space="preserve">The official </w:t>
      </w:r>
      <w:r w:rsidR="005830D7" w:rsidRPr="00D92C30">
        <w:rPr>
          <w:lang w:eastAsia="en-US"/>
        </w:rPr>
        <w:t>Medicare</w:t>
      </w:r>
      <w:r>
        <w:rPr>
          <w:lang w:eastAsia="en-US"/>
        </w:rPr>
        <w:t xml:space="preserve"> website at Medicare.gov</w:t>
      </w:r>
      <w:r w:rsidR="005830D7" w:rsidRPr="00D92C30">
        <w:rPr>
          <w:lang w:eastAsia="en-US"/>
        </w:rPr>
        <w:t xml:space="preserve"> offers many online services where you can</w:t>
      </w:r>
      <w:r w:rsidR="005830D7">
        <w:rPr>
          <w:lang w:eastAsia="en-US"/>
        </w:rPr>
        <w:t xml:space="preserve"> find </w:t>
      </w:r>
      <w:r w:rsidR="001801CC">
        <w:rPr>
          <w:lang w:eastAsia="en-US"/>
        </w:rPr>
        <w:t>answers to these questions</w:t>
      </w:r>
      <w:r w:rsidR="005830D7" w:rsidRPr="00D92C30">
        <w:rPr>
          <w:lang w:eastAsia="en-US"/>
        </w:rPr>
        <w:t xml:space="preserve">: </w:t>
      </w:r>
      <w:r w:rsidR="005830D7" w:rsidRPr="00D92C30">
        <w:t xml:space="preserve"> </w:t>
      </w:r>
    </w:p>
    <w:p w14:paraId="5B277E19" w14:textId="77777777" w:rsidR="005830D7" w:rsidRPr="00D92C30" w:rsidRDefault="005830D7" w:rsidP="00890EEC">
      <w:pPr>
        <w:pStyle w:val="ListBullet1"/>
      </w:pPr>
      <w:r w:rsidRPr="00135ADA">
        <w:t>What does Medicare cover?</w:t>
      </w:r>
      <w:r w:rsidRPr="00D92C30">
        <w:t xml:space="preserve"> </w:t>
      </w:r>
      <w:hyperlink r:id="rId18" w:history="1">
        <w:r w:rsidRPr="00D92C30">
          <w:rPr>
            <w:rStyle w:val="Hyperlink"/>
            <w:rFonts w:eastAsia="SimSun"/>
          </w:rPr>
          <w:t>www.medicare.gov/what-medicare-covers</w:t>
        </w:r>
      </w:hyperlink>
      <w:r w:rsidRPr="00D92C30">
        <w:t xml:space="preserve"> </w:t>
      </w:r>
    </w:p>
    <w:p w14:paraId="151D5A47" w14:textId="77777777" w:rsidR="005830D7" w:rsidRDefault="005830D7" w:rsidP="00890EEC">
      <w:pPr>
        <w:pStyle w:val="ListBullet1"/>
        <w:rPr>
          <w:rStyle w:val="Hyperlink"/>
          <w:rFonts w:eastAsia="SimSun"/>
        </w:rPr>
      </w:pPr>
      <w:r w:rsidRPr="00135ADA">
        <w:t>W</w:t>
      </w:r>
      <w:r w:rsidRPr="00D92C30">
        <w:t xml:space="preserve">here do I find forms </w:t>
      </w:r>
      <w:r>
        <w:t>for filing a Medicare appeal</w:t>
      </w:r>
      <w:r w:rsidRPr="00D92C30">
        <w:t xml:space="preserve">? </w:t>
      </w:r>
      <w:hyperlink r:id="rId19" w:history="1">
        <w:r w:rsidRPr="00D92C30">
          <w:rPr>
            <w:rStyle w:val="Hyperlink"/>
            <w:rFonts w:eastAsia="SimSun"/>
          </w:rPr>
          <w:t>www.medicare.gov/claims-appeals/how-do-i-file-an-appeal</w:t>
        </w:r>
      </w:hyperlink>
    </w:p>
    <w:p w14:paraId="221D1D6D" w14:textId="77777777" w:rsidR="005830D7" w:rsidRPr="00D92C30" w:rsidRDefault="004F6839" w:rsidP="00890EEC">
      <w:pPr>
        <w:pStyle w:val="ListBullet1"/>
        <w:rPr>
          <w:rStyle w:val="Hyperlink"/>
          <w:rFonts w:eastAsia="SimSun"/>
        </w:rPr>
      </w:pPr>
      <w:r>
        <w:t>How can</w:t>
      </w:r>
      <w:r w:rsidR="005830D7" w:rsidRPr="00D92C30">
        <w:t xml:space="preserve"> I let someone speak with Medicare on my behalf?</w:t>
      </w:r>
      <w:r w:rsidR="005830D7">
        <w:t xml:space="preserve"> </w:t>
      </w:r>
      <w:hyperlink r:id="rId20" w:history="1">
        <w:r w:rsidR="005830D7">
          <w:rPr>
            <w:rStyle w:val="Hyperlink"/>
          </w:rPr>
          <w:t>www.medicare.gov/claims-appeals/file-an-appeal/can-someone-file-an-appeal-for-me</w:t>
        </w:r>
      </w:hyperlink>
    </w:p>
    <w:p w14:paraId="51FEAAF3" w14:textId="77777777" w:rsidR="005830D7" w:rsidRPr="00D92C30" w:rsidRDefault="005830D7" w:rsidP="00890EEC">
      <w:pPr>
        <w:pStyle w:val="ListBullet1"/>
        <w:rPr>
          <w:rStyle w:val="Hyperlink"/>
          <w:rFonts w:eastAsia="SimSun"/>
        </w:rPr>
      </w:pPr>
      <w:r w:rsidRPr="00C70BCD">
        <w:t xml:space="preserve">What do Medicare health and prescription drug plans in my area cost, and what services do they offer? </w:t>
      </w:r>
      <w:hyperlink r:id="rId21" w:history="1">
        <w:r w:rsidRPr="00D92C30">
          <w:rPr>
            <w:rStyle w:val="Hyperlink"/>
            <w:rFonts w:eastAsia="SimSun"/>
          </w:rPr>
          <w:t>www.medicare.gov/plan-compare</w:t>
        </w:r>
      </w:hyperlink>
    </w:p>
    <w:p w14:paraId="31F109A4" w14:textId="77777777" w:rsidR="005830D7" w:rsidRPr="00D92C30" w:rsidRDefault="005830D7" w:rsidP="00890EEC">
      <w:pPr>
        <w:pStyle w:val="ListBullet1"/>
      </w:pPr>
      <w:r w:rsidRPr="00D92C30">
        <w:t xml:space="preserve">Which doctors, health care providers, and suppliers participate in Medicare? </w:t>
      </w:r>
      <w:hyperlink r:id="rId22" w:history="1">
        <w:r w:rsidRPr="00D92C30">
          <w:rPr>
            <w:rStyle w:val="Hyperlink"/>
            <w:rFonts w:eastAsia="SimSun"/>
          </w:rPr>
          <w:t>www.medicare.gov/forms-help-resources/find-compare-doctors-hospitals-other-providers</w:t>
        </w:r>
      </w:hyperlink>
      <w:r w:rsidRPr="00D92C30">
        <w:t xml:space="preserve"> </w:t>
      </w:r>
    </w:p>
    <w:p w14:paraId="070B987F" w14:textId="77777777" w:rsidR="005830D7" w:rsidRPr="00D92C30" w:rsidRDefault="005830D7" w:rsidP="00890EEC">
      <w:pPr>
        <w:pStyle w:val="ListBullet1"/>
      </w:pPr>
      <w:r w:rsidRPr="00D92C30">
        <w:t xml:space="preserve">Where can I find out more about a Medicare prescription drug plan (Part D) and enroll? </w:t>
      </w:r>
      <w:hyperlink r:id="rId23" w:history="1">
        <w:r w:rsidRPr="00D92C30">
          <w:rPr>
            <w:rStyle w:val="Hyperlink"/>
            <w:rFonts w:eastAsia="SimSun"/>
          </w:rPr>
          <w:t>www.medicare.gov/drug-coverage-part-d/how-to-get-prescription-drug-coverage</w:t>
        </w:r>
      </w:hyperlink>
      <w:r w:rsidRPr="00D92C30">
        <w:t xml:space="preserve">   </w:t>
      </w:r>
    </w:p>
    <w:p w14:paraId="62E5F14A" w14:textId="77777777" w:rsidR="005830D7" w:rsidRPr="0021205C" w:rsidRDefault="005830D7" w:rsidP="00890EEC">
      <w:pPr>
        <w:pStyle w:val="ListBullet1"/>
      </w:pPr>
      <w:r w:rsidRPr="00D92C30">
        <w:t xml:space="preserve">Where can I find a Medicare Supplement Insurance (Medigap) policy in my area? </w:t>
      </w:r>
      <w:hyperlink r:id="rId24" w:history="1">
        <w:r w:rsidRPr="00D92C30">
          <w:rPr>
            <w:rStyle w:val="Hyperlink"/>
            <w:rFonts w:eastAsia="SimSun"/>
          </w:rPr>
          <w:t>www.medicare.gov/medigap-supplemental-insurance-plans</w:t>
        </w:r>
      </w:hyperlink>
      <w:r w:rsidRPr="00D92C30">
        <w:rPr>
          <w:rStyle w:val="Hyperlink"/>
          <w:rFonts w:eastAsia="SimSun"/>
        </w:rPr>
        <w:t xml:space="preserve"> </w:t>
      </w:r>
    </w:p>
    <w:p w14:paraId="2A6683B8" w14:textId="77777777" w:rsidR="005830D7" w:rsidRDefault="005830D7" w:rsidP="005830D7">
      <w:pPr>
        <w:pStyle w:val="Body"/>
      </w:pPr>
      <w:r>
        <w:t xml:space="preserve"> </w:t>
      </w:r>
      <w:r w:rsidR="009258E5">
        <w:t>Please s</w:t>
      </w:r>
      <w:r>
        <w:t xml:space="preserve">hare these helpful resources with </w:t>
      </w:r>
      <w:r w:rsidR="009258E5">
        <w:t>friend</w:t>
      </w:r>
      <w:r w:rsidR="004F6839">
        <w:t>s</w:t>
      </w:r>
      <w:r w:rsidR="009258E5">
        <w:t xml:space="preserve"> and family</w:t>
      </w:r>
      <w:r>
        <w:t xml:space="preserve"> today. </w:t>
      </w:r>
    </w:p>
    <w:p w14:paraId="39D7E989" w14:textId="77777777" w:rsidR="005830D7" w:rsidRPr="007F2B20" w:rsidRDefault="005830D7" w:rsidP="005830D7">
      <w:pPr>
        <w:pStyle w:val="Body"/>
        <w:jc w:val="center"/>
      </w:pPr>
      <w:r>
        <w:t># # #</w:t>
      </w:r>
    </w:p>
    <w:p w14:paraId="2B26EF62" w14:textId="77777777" w:rsidR="00BC30AB" w:rsidRPr="005A19DD" w:rsidRDefault="00BC30AB" w:rsidP="00BC30AB">
      <w:pPr>
        <w:pStyle w:val="Column"/>
      </w:pPr>
      <w:r w:rsidRPr="005A19DD">
        <w:lastRenderedPageBreak/>
        <w:t>Social Security Column</w:t>
      </w:r>
    </w:p>
    <w:p w14:paraId="0FBA4870" w14:textId="77777777" w:rsidR="00BC30AB" w:rsidRPr="00460ECB" w:rsidRDefault="00766807" w:rsidP="00BC30AB">
      <w:pPr>
        <w:pStyle w:val="Heading1"/>
      </w:pPr>
      <w:bookmarkStart w:id="2" w:name="_Toc42866750"/>
      <w:bookmarkStart w:id="3" w:name="_Toc72928444"/>
      <w:r>
        <w:rPr>
          <w:lang w:val="en"/>
        </w:rPr>
        <w:t xml:space="preserve">access </w:t>
      </w:r>
      <w:r w:rsidR="00BC30AB">
        <w:rPr>
          <w:lang w:val="en"/>
        </w:rPr>
        <w:t>social security’s</w:t>
      </w:r>
      <w:r w:rsidR="00BC30AB" w:rsidRPr="00CE5D60">
        <w:t xml:space="preserve"> Retirement </w:t>
      </w:r>
      <w:r w:rsidR="00BC30AB">
        <w:t xml:space="preserve">Benefits </w:t>
      </w:r>
      <w:bookmarkEnd w:id="2"/>
      <w:r>
        <w:t>online</w:t>
      </w:r>
      <w:bookmarkEnd w:id="3"/>
    </w:p>
    <w:p w14:paraId="7879AF40" w14:textId="77777777" w:rsidR="00270B48" w:rsidRDefault="00270B48" w:rsidP="00270B48">
      <w:pPr>
        <w:pStyle w:val="byline"/>
      </w:pPr>
      <w:r>
        <w:t>By Lizna Odhwani</w:t>
      </w:r>
    </w:p>
    <w:p w14:paraId="6F451DC9" w14:textId="77777777" w:rsidR="00BC30AB" w:rsidRDefault="00270B48" w:rsidP="00BC30AB">
      <w:pPr>
        <w:pStyle w:val="byline"/>
      </w:pPr>
      <w:r>
        <w:t>Social Security Public Affairs Speciaist in Virginia</w:t>
      </w:r>
    </w:p>
    <w:p w14:paraId="4994ABD1" w14:textId="77777777" w:rsidR="00BC30AB" w:rsidRPr="000D77E4" w:rsidRDefault="00365D4B" w:rsidP="00BC30AB">
      <w:pPr>
        <w:pStyle w:val="byline"/>
      </w:pPr>
      <w:r>
        <w:pict w14:anchorId="3AB090C4">
          <v:shape id="_x0000_i1026" type="#_x0000_t75" alt="Woman sitting at table using laptop computer." style="width:192pt;height:192pt">
            <v:imagedata r:id="rId25" o:title="ACCESS SOCIAL SECURITY’S RETIREMENT BENEFITS ONLINE"/>
          </v:shape>
        </w:pict>
      </w:r>
      <w:r w:rsidR="00BC30AB">
        <w:br/>
      </w:r>
    </w:p>
    <w:p w14:paraId="67905E3E" w14:textId="77777777" w:rsidR="00766807" w:rsidRDefault="00BC30AB" w:rsidP="00BC30AB">
      <w:pPr>
        <w:pStyle w:val="Body"/>
      </w:pPr>
      <w:r>
        <w:t xml:space="preserve">Keeping you informed about our </w:t>
      </w:r>
      <w:r w:rsidR="00335757">
        <w:t xml:space="preserve">benefits </w:t>
      </w:r>
      <w:r>
        <w:t>and services</w:t>
      </w:r>
      <w:r w:rsidR="004D1A82">
        <w:t xml:space="preserve"> is </w:t>
      </w:r>
      <w:r w:rsidR="00766807">
        <w:t xml:space="preserve">important to us.  </w:t>
      </w:r>
      <w:r>
        <w:t xml:space="preserve">Preparing for retirement is one of the most </w:t>
      </w:r>
      <w:r w:rsidR="00925276">
        <w:t xml:space="preserve">significant </w:t>
      </w:r>
      <w:r>
        <w:t>decisions you can make</w:t>
      </w:r>
      <w:r w:rsidR="00766807">
        <w:t xml:space="preserve"> and we’re here to help</w:t>
      </w:r>
      <w:r>
        <w:t xml:space="preserve">.  </w:t>
      </w:r>
      <w:r w:rsidR="00766807">
        <w:t>A great place to start is</w:t>
      </w:r>
      <w:r w:rsidR="001A6527">
        <w:t xml:space="preserve"> our retirement portal at</w:t>
      </w:r>
      <w:r w:rsidR="00766807">
        <w:t xml:space="preserve"> </w:t>
      </w:r>
      <w:hyperlink r:id="rId26" w:history="1">
        <w:r w:rsidR="00766807">
          <w:rPr>
            <w:rStyle w:val="Hyperlink"/>
          </w:rPr>
          <w:t>www.ssa.gov/benefits/retirement</w:t>
        </w:r>
      </w:hyperlink>
      <w:r w:rsidR="00766807">
        <w:t xml:space="preserve">.  </w:t>
      </w:r>
    </w:p>
    <w:p w14:paraId="287C7141" w14:textId="77777777" w:rsidR="00BC30AB" w:rsidRDefault="00BC30AB" w:rsidP="00BC30AB">
      <w:pPr>
        <w:pStyle w:val="Body"/>
      </w:pPr>
      <w:r>
        <w:t xml:space="preserve">Our website has helped millions of people get ready for and apply for </w:t>
      </w:r>
      <w:r w:rsidR="00335757">
        <w:t xml:space="preserve">Social Security </w:t>
      </w:r>
      <w:r>
        <w:t>retirement</w:t>
      </w:r>
      <w:r w:rsidR="00335757">
        <w:t xml:space="preserve"> benefits</w:t>
      </w:r>
      <w:r>
        <w:t xml:space="preserve">. </w:t>
      </w:r>
      <w:r w:rsidR="00766807">
        <w:t xml:space="preserve"> </w:t>
      </w:r>
      <w:r w:rsidR="00FA0627">
        <w:t>On our site</w:t>
      </w:r>
      <w:r w:rsidR="004D1A82">
        <w:t>, you can:</w:t>
      </w:r>
    </w:p>
    <w:p w14:paraId="49118056" w14:textId="77777777" w:rsidR="00BC30AB" w:rsidRDefault="004D1A82" w:rsidP="00BC30AB">
      <w:pPr>
        <w:pStyle w:val="ListBullet"/>
      </w:pPr>
      <w:r>
        <w:t>Find the information you need, quickly and easily</w:t>
      </w:r>
      <w:r w:rsidR="00BC30AB">
        <w:t>.</w:t>
      </w:r>
    </w:p>
    <w:p w14:paraId="3F754626" w14:textId="77777777" w:rsidR="00BC30AB" w:rsidRDefault="00BC30AB" w:rsidP="00BC30AB">
      <w:pPr>
        <w:pStyle w:val="ListBullet"/>
      </w:pPr>
      <w:r>
        <w:t xml:space="preserve">Learn about </w:t>
      </w:r>
      <w:r w:rsidRPr="007E0D8F">
        <w:t>the benefits.</w:t>
      </w:r>
    </w:p>
    <w:p w14:paraId="1110F0A8" w14:textId="77777777" w:rsidR="00BC30AB" w:rsidRDefault="00BC30AB" w:rsidP="00BC30AB">
      <w:pPr>
        <w:pStyle w:val="ListBullet"/>
      </w:pPr>
      <w:r>
        <w:t xml:space="preserve">Be better prepared to apply for retirement </w:t>
      </w:r>
      <w:r w:rsidR="00AF5D6D">
        <w:t xml:space="preserve">benefits </w:t>
      </w:r>
      <w:r>
        <w:t>online.</w:t>
      </w:r>
    </w:p>
    <w:p w14:paraId="51ED1022" w14:textId="77777777" w:rsidR="00BC30AB" w:rsidRDefault="005B0E4E" w:rsidP="00BC30AB">
      <w:pPr>
        <w:pStyle w:val="ListBullet"/>
      </w:pPr>
      <w:r>
        <w:t>Create</w:t>
      </w:r>
      <w:r w:rsidR="00335757">
        <w:t xml:space="preserve"> </w:t>
      </w:r>
      <w:r w:rsidR="00BC30AB">
        <w:t xml:space="preserve">your personal </w:t>
      </w:r>
      <w:r w:rsidR="00BC30AB" w:rsidRPr="00FC37B4">
        <w:rPr>
          <w:rFonts w:ascii="Georgia" w:hAnsi="Georgia"/>
          <w:i/>
          <w:color w:val="D12229"/>
        </w:rPr>
        <w:t>my</w:t>
      </w:r>
      <w:r w:rsidR="00BC30AB" w:rsidRPr="00890EEC">
        <w:rPr>
          <w:color w:val="FF0000"/>
        </w:rPr>
        <w:t xml:space="preserve"> </w:t>
      </w:r>
      <w:r w:rsidR="00BC30AB" w:rsidRPr="00FC37B4">
        <w:rPr>
          <w:rFonts w:ascii="Georgia" w:hAnsi="Georgia"/>
          <w:color w:val="0054A6"/>
        </w:rPr>
        <w:t>Social Security</w:t>
      </w:r>
      <w:r w:rsidR="00BC30AB" w:rsidRPr="00890EEC">
        <w:rPr>
          <w:color w:val="0000CC"/>
        </w:rPr>
        <w:t xml:space="preserve"> </w:t>
      </w:r>
      <w:r w:rsidR="00BC30AB">
        <w:t xml:space="preserve">account </w:t>
      </w:r>
      <w:r w:rsidR="001A6527">
        <w:t>to</w:t>
      </w:r>
      <w:r w:rsidR="00335757">
        <w:t xml:space="preserve"> </w:t>
      </w:r>
      <w:r>
        <w:t xml:space="preserve">manage your retirement </w:t>
      </w:r>
      <w:r w:rsidR="001A6527">
        <w:t>benefits</w:t>
      </w:r>
      <w:r w:rsidR="00BC30AB">
        <w:t>.</w:t>
      </w:r>
    </w:p>
    <w:p w14:paraId="0E90BD8C" w14:textId="77777777" w:rsidR="004D1A82" w:rsidRDefault="004D1A82" w:rsidP="00BC30AB">
      <w:pPr>
        <w:pStyle w:val="Body"/>
      </w:pPr>
      <w:r>
        <w:t>O</w:t>
      </w:r>
      <w:r w:rsidR="00BC30AB">
        <w:t xml:space="preserve">ur retirement benefits portal </w:t>
      </w:r>
      <w:r>
        <w:t xml:space="preserve">is </w:t>
      </w:r>
      <w:r w:rsidR="00D0096F">
        <w:t>easy</w:t>
      </w:r>
      <w:r w:rsidR="00BC30AB">
        <w:t xml:space="preserve"> to </w:t>
      </w:r>
      <w:r w:rsidR="00335757">
        <w:t>use</w:t>
      </w:r>
      <w:r w:rsidR="00BC30AB">
        <w:t>, whether you are ready to learn about, apply for, or manage your retirement</w:t>
      </w:r>
      <w:r>
        <w:t xml:space="preserve"> benefits.  You’ll find the </w:t>
      </w:r>
      <w:r w:rsidR="00BC30AB">
        <w:t>portal pleasing</w:t>
      </w:r>
      <w:r w:rsidR="00D0096F">
        <w:t xml:space="preserve"> to the eye</w:t>
      </w:r>
      <w:r w:rsidR="00BC30AB">
        <w:t xml:space="preserve">, informative, and optimized for mobile devices.  </w:t>
      </w:r>
    </w:p>
    <w:p w14:paraId="61C46B7D" w14:textId="77777777" w:rsidR="00BC30AB" w:rsidRPr="00766807" w:rsidRDefault="004D1A82" w:rsidP="00BC30AB">
      <w:pPr>
        <w:pStyle w:val="Body"/>
      </w:pPr>
      <w:r>
        <w:lastRenderedPageBreak/>
        <w:t xml:space="preserve">Visit our </w:t>
      </w:r>
      <w:r w:rsidR="00BC30AB" w:rsidRPr="00766807">
        <w:t xml:space="preserve">retirement benefits portal today at </w:t>
      </w:r>
      <w:hyperlink r:id="rId27" w:history="1">
        <w:r w:rsidR="00BC30AB" w:rsidRPr="00766807">
          <w:rPr>
            <w:rStyle w:val="Hyperlink"/>
          </w:rPr>
          <w:t>www.ssa.gov/benefits/retirement</w:t>
        </w:r>
      </w:hyperlink>
      <w:r w:rsidR="00BC30AB" w:rsidRPr="00766807">
        <w:t xml:space="preserve"> to </w:t>
      </w:r>
      <w:r w:rsidR="005C3F65">
        <w:t>“</w:t>
      </w:r>
      <w:r w:rsidR="00BC30AB" w:rsidRPr="00766807">
        <w:t>Learn,</w:t>
      </w:r>
      <w:r w:rsidR="005C3F65">
        <w:t>”</w:t>
      </w:r>
      <w:r w:rsidR="00BC30AB" w:rsidRPr="00766807">
        <w:t xml:space="preserve"> </w:t>
      </w:r>
      <w:r w:rsidR="005C3F65">
        <w:t>“</w:t>
      </w:r>
      <w:r w:rsidR="00BC30AB" w:rsidRPr="00766807">
        <w:t>Apply,</w:t>
      </w:r>
      <w:r w:rsidR="005C3F65">
        <w:t>”</w:t>
      </w:r>
      <w:r w:rsidR="00BC30AB" w:rsidRPr="00766807">
        <w:t xml:space="preserve"> and </w:t>
      </w:r>
      <w:r w:rsidR="005C3F65">
        <w:t>“</w:t>
      </w:r>
      <w:r w:rsidR="00BC30AB" w:rsidRPr="00766807">
        <w:t>Manage</w:t>
      </w:r>
      <w:r w:rsidR="005C3F65">
        <w:t>”</w:t>
      </w:r>
      <w:r w:rsidR="00BC30AB" w:rsidRPr="00766807">
        <w:t xml:space="preserve"> your retirement benefits</w:t>
      </w:r>
      <w:r w:rsidR="004D1F2E">
        <w:t xml:space="preserve">. </w:t>
      </w:r>
      <w:r w:rsidR="00333D55">
        <w:t xml:space="preserve"> </w:t>
      </w:r>
      <w:r w:rsidR="004D1F2E">
        <w:t xml:space="preserve">While you’re there, </w:t>
      </w:r>
      <w:r w:rsidR="00BC30AB" w:rsidRPr="00766807">
        <w:t xml:space="preserve">subscribe to receive retirement information and updates. </w:t>
      </w:r>
    </w:p>
    <w:p w14:paraId="475C8D20" w14:textId="77777777" w:rsidR="00BC30AB" w:rsidRDefault="00BC30AB" w:rsidP="00BC30AB">
      <w:pPr>
        <w:pStyle w:val="Body"/>
        <w:jc w:val="center"/>
      </w:pPr>
      <w:r>
        <w:rPr>
          <w:noProof/>
          <w:lang w:eastAsia="en-US"/>
        </w:rPr>
        <w:t># # #</w:t>
      </w:r>
    </w:p>
    <w:p w14:paraId="449EE1FC" w14:textId="77777777" w:rsidR="006C1AF7" w:rsidRPr="00C63F6C" w:rsidRDefault="006C1AF7" w:rsidP="006C1AF7">
      <w:pPr>
        <w:pStyle w:val="Column"/>
      </w:pPr>
      <w:r>
        <w:lastRenderedPageBreak/>
        <w:t>Social Security Column</w:t>
      </w:r>
    </w:p>
    <w:p w14:paraId="1E5066D4" w14:textId="77777777" w:rsidR="006C1AF7" w:rsidRDefault="006C1AF7" w:rsidP="006C1AF7">
      <w:pPr>
        <w:pStyle w:val="Heading1"/>
      </w:pPr>
      <w:bookmarkStart w:id="4" w:name="_Toc72928445"/>
      <w:bookmarkStart w:id="5" w:name="_Toc12352394"/>
      <w:bookmarkStart w:id="6" w:name="_Toc42866753"/>
      <w:bookmarkStart w:id="7" w:name="OLE_LINK4"/>
      <w:r>
        <w:t>social security lets you change your direct deposit information online</w:t>
      </w:r>
      <w:bookmarkEnd w:id="4"/>
      <w:r>
        <w:t xml:space="preserve"> </w:t>
      </w:r>
      <w:bookmarkEnd w:id="5"/>
      <w:bookmarkEnd w:id="6"/>
    </w:p>
    <w:p w14:paraId="0D85842C" w14:textId="77777777" w:rsidR="00270B48" w:rsidRDefault="00270B48" w:rsidP="00270B48">
      <w:pPr>
        <w:pStyle w:val="byline"/>
      </w:pPr>
      <w:r>
        <w:t>By Lizna Odhwani</w:t>
      </w:r>
    </w:p>
    <w:p w14:paraId="562C4574" w14:textId="77777777" w:rsidR="00270B48" w:rsidRPr="00270B48" w:rsidRDefault="00270B48" w:rsidP="00270B48">
      <w:pPr>
        <w:pStyle w:val="byline"/>
      </w:pPr>
      <w:r>
        <w:t>Social Security Public Affairs Speciaist in Virginia</w:t>
      </w:r>
    </w:p>
    <w:bookmarkEnd w:id="7"/>
    <w:p w14:paraId="7B715931" w14:textId="77777777" w:rsidR="006C1AF7" w:rsidRDefault="00365D4B" w:rsidP="006C1AF7">
      <w:pPr>
        <w:pStyle w:val="byline"/>
      </w:pPr>
      <w:r>
        <w:pict w14:anchorId="22AE92C9">
          <v:shape id="_x0000_i1027" type="#_x0000_t75" alt="Woman sitting on couch using laptop computer." style="width:203.25pt;height:203.25pt">
            <v:imagedata r:id="rId28" o:title="SOCIAL SECURITY LETS YOU CHANGE YOUR DIRECT DEPOSIT INFORMATION ONLINE"/>
          </v:shape>
        </w:pict>
      </w:r>
    </w:p>
    <w:p w14:paraId="467795C6" w14:textId="77777777" w:rsidR="006C1AF7" w:rsidRDefault="006C1AF7" w:rsidP="006C1AF7">
      <w:pPr>
        <w:pStyle w:val="byline"/>
      </w:pPr>
    </w:p>
    <w:p w14:paraId="74B9B933" w14:textId="77777777" w:rsidR="006C1AF7" w:rsidRPr="00A81985" w:rsidRDefault="006C1AF7" w:rsidP="006C1AF7">
      <w:pPr>
        <w:pStyle w:val="Body"/>
      </w:pPr>
      <w:r w:rsidRPr="00A81985">
        <w:t xml:space="preserve">The most convenient way </w:t>
      </w:r>
      <w:r>
        <w:t xml:space="preserve">to </w:t>
      </w:r>
      <w:r w:rsidRPr="00A81985">
        <w:t xml:space="preserve">change your direct deposit information with </w:t>
      </w:r>
      <w:r>
        <w:t>us</w:t>
      </w:r>
      <w:r w:rsidRPr="00A81985">
        <w:t xml:space="preserve"> is by creating a </w:t>
      </w:r>
      <w:r w:rsidRPr="00FC37B4">
        <w:rPr>
          <w:rFonts w:ascii="Georgia" w:hAnsi="Georgia"/>
          <w:i/>
          <w:color w:val="D12229"/>
          <w:sz w:val="23"/>
        </w:rPr>
        <w:t>my</w:t>
      </w:r>
      <w:r w:rsidRPr="00890EEC">
        <w:rPr>
          <w:i/>
          <w:color w:val="FF0000"/>
          <w:sz w:val="23"/>
        </w:rPr>
        <w:t xml:space="preserve"> </w:t>
      </w:r>
      <w:r w:rsidRPr="00FC37B4">
        <w:rPr>
          <w:rFonts w:ascii="Georgia" w:hAnsi="Georgia"/>
          <w:color w:val="0054A6"/>
          <w:sz w:val="23"/>
        </w:rPr>
        <w:t>Social Security</w:t>
      </w:r>
      <w:r w:rsidRPr="00890EEC">
        <w:rPr>
          <w:color w:val="0000CC"/>
        </w:rPr>
        <w:t xml:space="preserve"> </w:t>
      </w:r>
      <w:r w:rsidRPr="00A81985">
        <w:t xml:space="preserve">account online at </w:t>
      </w:r>
      <w:hyperlink r:id="rId29" w:history="1">
        <w:r>
          <w:rPr>
            <w:rStyle w:val="Hyperlink"/>
          </w:rPr>
          <w:t>www.ssa.gov/myaccount</w:t>
        </w:r>
      </w:hyperlink>
      <w:r w:rsidRPr="00A81985">
        <w:t>.</w:t>
      </w:r>
      <w:r>
        <w:t xml:space="preserve">  </w:t>
      </w:r>
      <w:r w:rsidRPr="00A81985">
        <w:t xml:space="preserve">Once you create your account, you can update your bank information </w:t>
      </w:r>
      <w:r w:rsidR="005B0E4E">
        <w:t>from anywhere</w:t>
      </w:r>
      <w:r>
        <w:t>.</w:t>
      </w:r>
      <w:r w:rsidRPr="00A81985">
        <w:t xml:space="preserve"> </w:t>
      </w:r>
    </w:p>
    <w:p w14:paraId="1402C56D" w14:textId="77777777" w:rsidR="00D202FF" w:rsidRDefault="00DB5FB9" w:rsidP="006C1AF7">
      <w:pPr>
        <w:pStyle w:val="Body"/>
      </w:pPr>
      <w:r>
        <w:t>We</w:t>
      </w:r>
      <w:r w:rsidR="006C1AF7" w:rsidRPr="00A81985">
        <w:t xml:space="preserve"> are committed to protecting your personal information</w:t>
      </w:r>
      <w:r w:rsidR="008E1919">
        <w:t>, so we take step</w:t>
      </w:r>
      <w:r>
        <w:t xml:space="preserve">s to </w:t>
      </w:r>
      <w:r w:rsidR="006C1AF7" w:rsidRPr="00A81985">
        <w:t>verify who you are.</w:t>
      </w:r>
      <w:r w:rsidR="006C1AF7">
        <w:t xml:space="preserve">  If you already have an account</w:t>
      </w:r>
      <w:r w:rsidR="006C1AF7" w:rsidRPr="00A81985">
        <w:t xml:space="preserve">, we verified your identity when you created your </w:t>
      </w:r>
      <w:r w:rsidR="006C1AF7">
        <w:t xml:space="preserve">personal </w:t>
      </w:r>
      <w:r w:rsidR="001C68BA" w:rsidRPr="00F654A8">
        <w:rPr>
          <w:rFonts w:ascii="Georgia" w:hAnsi="Georgia"/>
          <w:i/>
          <w:color w:val="D12229"/>
          <w:sz w:val="23"/>
        </w:rPr>
        <w:t>my</w:t>
      </w:r>
      <w:r w:rsidR="001C68BA" w:rsidRPr="00890EEC">
        <w:rPr>
          <w:i/>
          <w:color w:val="FF0000"/>
          <w:sz w:val="23"/>
        </w:rPr>
        <w:t xml:space="preserve"> </w:t>
      </w:r>
      <w:r w:rsidR="001C68BA" w:rsidRPr="00F654A8">
        <w:rPr>
          <w:rFonts w:ascii="Georgia" w:hAnsi="Georgia"/>
          <w:color w:val="0054A6"/>
          <w:sz w:val="23"/>
        </w:rPr>
        <w:t>Social Security</w:t>
      </w:r>
      <w:r w:rsidR="001C68BA" w:rsidRPr="00890EEC" w:rsidDel="001C68BA">
        <w:rPr>
          <w:i/>
          <w:color w:val="FF0000"/>
          <w:sz w:val="23"/>
        </w:rPr>
        <w:t xml:space="preserve"> </w:t>
      </w:r>
      <w:r w:rsidR="006C1AF7" w:rsidRPr="00A81985">
        <w:t>account.</w:t>
      </w:r>
      <w:r w:rsidR="006C1AF7">
        <w:t xml:space="preserve">  </w:t>
      </w:r>
      <w:r w:rsidR="006400EB">
        <w:t xml:space="preserve">If </w:t>
      </w:r>
      <w:r w:rsidR="00D610AA">
        <w:t>you can’t remember your username or password</w:t>
      </w:r>
      <w:r w:rsidR="006400EB">
        <w:t xml:space="preserve">, don’t worry.  </w:t>
      </w:r>
      <w:r w:rsidR="00DC1349">
        <w:t xml:space="preserve">At the sign-in screen select </w:t>
      </w:r>
      <w:r w:rsidR="00DC1349">
        <w:rPr>
          <w:i/>
        </w:rPr>
        <w:t xml:space="preserve">Forgot Username </w:t>
      </w:r>
      <w:r w:rsidR="00DC1349">
        <w:t xml:space="preserve">or </w:t>
      </w:r>
      <w:r w:rsidR="00DC1349">
        <w:rPr>
          <w:i/>
        </w:rPr>
        <w:t xml:space="preserve">Forgot Password </w:t>
      </w:r>
      <w:r w:rsidR="00DC1349">
        <w:t>and follow the simple but secure steps to reset them.</w:t>
      </w:r>
    </w:p>
    <w:p w14:paraId="495CAFA7" w14:textId="77777777" w:rsidR="006C1AF7" w:rsidRDefault="001F1539" w:rsidP="006C1AF7">
      <w:pPr>
        <w:pStyle w:val="Body"/>
      </w:pPr>
      <w:r>
        <w:t>When you are ready to change your direct deposit, w</w:t>
      </w:r>
      <w:r w:rsidR="006C1AF7">
        <w:t>e</w:t>
      </w:r>
      <w:r w:rsidR="006C1AF7" w:rsidRPr="00A81985">
        <w:t xml:space="preserve"> highly recommend that you do not close </w:t>
      </w:r>
      <w:r w:rsidR="006C1AF7">
        <w:t>your</w:t>
      </w:r>
      <w:r w:rsidR="006C1AF7" w:rsidRPr="00A81985">
        <w:t xml:space="preserve"> old bank account until you have seen your Social Security deposit </w:t>
      </w:r>
      <w:r w:rsidR="006C1AF7">
        <w:t xml:space="preserve">show up </w:t>
      </w:r>
      <w:r w:rsidR="006C1AF7" w:rsidRPr="00A81985">
        <w:t>in the new bank account.</w:t>
      </w:r>
      <w:r w:rsidR="006C1AF7">
        <w:t xml:space="preserve">  </w:t>
      </w:r>
    </w:p>
    <w:p w14:paraId="03CB7755" w14:textId="77777777" w:rsidR="006C1AF7" w:rsidRDefault="006C1AF7" w:rsidP="006C1AF7">
      <w:pPr>
        <w:pStyle w:val="Body"/>
      </w:pPr>
      <w:r>
        <w:lastRenderedPageBreak/>
        <w:t>We always strive</w:t>
      </w:r>
      <w:r w:rsidRPr="00A81985">
        <w:t xml:space="preserve"> to put you in control by providing the best experience and service no matter where or how you decide to do business with us.</w:t>
      </w:r>
      <w:r>
        <w:t xml:space="preserve">  Remember, you can do much of your business with us online at </w:t>
      </w:r>
      <w:hyperlink r:id="rId30" w:history="1">
        <w:r>
          <w:rPr>
            <w:rStyle w:val="Hyperlink"/>
          </w:rPr>
          <w:t>www.ssa.gov/onlineservices</w:t>
        </w:r>
      </w:hyperlink>
      <w:r>
        <w:t xml:space="preserve">. </w:t>
      </w:r>
    </w:p>
    <w:p w14:paraId="2FADAD4E" w14:textId="77777777" w:rsidR="006C1AF7" w:rsidRDefault="006C1AF7" w:rsidP="006C1AF7">
      <w:pPr>
        <w:spacing w:after="360" w:line="360" w:lineRule="auto"/>
        <w:jc w:val="center"/>
      </w:pPr>
      <w:r>
        <w:t># # #</w:t>
      </w:r>
    </w:p>
    <w:p w14:paraId="34DE505E" w14:textId="77777777" w:rsidR="00443232" w:rsidRPr="005A19DD" w:rsidRDefault="00443232" w:rsidP="00443232">
      <w:pPr>
        <w:pStyle w:val="Column"/>
      </w:pPr>
      <w:r w:rsidRPr="005A19DD">
        <w:lastRenderedPageBreak/>
        <w:t>Social Security Column</w:t>
      </w:r>
    </w:p>
    <w:p w14:paraId="4FBE077B" w14:textId="77777777" w:rsidR="00443232" w:rsidRPr="008E0CD7" w:rsidRDefault="00443232" w:rsidP="00443232">
      <w:pPr>
        <w:pStyle w:val="Heading1"/>
      </w:pPr>
      <w:bookmarkStart w:id="8" w:name="_Toc72928446"/>
      <w:bookmarkStart w:id="9" w:name="OLE_LINK2"/>
      <w:r>
        <w:t xml:space="preserve">what did you </w:t>
      </w:r>
      <w:r w:rsidR="00DA6847">
        <w:t xml:space="preserve">EARN </w:t>
      </w:r>
      <w:r>
        <w:t>at your first job? social security can tell you</w:t>
      </w:r>
      <w:bookmarkEnd w:id="8"/>
    </w:p>
    <w:bookmarkEnd w:id="9"/>
    <w:p w14:paraId="4831D1A6" w14:textId="77777777" w:rsidR="00270B48" w:rsidRDefault="00270B48" w:rsidP="00270B48">
      <w:pPr>
        <w:pStyle w:val="byline"/>
      </w:pPr>
      <w:r>
        <w:t>By Lizna Odhwani</w:t>
      </w:r>
    </w:p>
    <w:p w14:paraId="3A44B096" w14:textId="77777777" w:rsidR="00443232" w:rsidRDefault="00270B48" w:rsidP="00443232">
      <w:pPr>
        <w:pStyle w:val="byline"/>
      </w:pPr>
      <w:r>
        <w:t>Social Security Public Affairs Speciaist in Virginia</w:t>
      </w:r>
    </w:p>
    <w:p w14:paraId="783737D1" w14:textId="77777777" w:rsidR="00443232" w:rsidRDefault="00365D4B" w:rsidP="00443232">
      <w:pPr>
        <w:pStyle w:val="byline"/>
      </w:pPr>
      <w:r>
        <w:pict w14:anchorId="1E41EBDC">
          <v:shape id="_x0000_i1028" type="#_x0000_t75" alt="Woman wearing apron with her arms crossed looking out storefront window.&#10;" style="width:209.25pt;height:209.25pt">
            <v:imagedata r:id="rId31" o:title="WHAT DID YOU MAKE AT YOUR FIRST JOB SOCIAL SECURITY CAN TELL YOU"/>
          </v:shape>
        </w:pict>
      </w:r>
    </w:p>
    <w:p w14:paraId="79653825" w14:textId="77777777" w:rsidR="00443232" w:rsidRDefault="00443232" w:rsidP="00443232">
      <w:pPr>
        <w:pStyle w:val="byline"/>
      </w:pPr>
    </w:p>
    <w:p w14:paraId="3B27E0F2" w14:textId="77777777" w:rsidR="00443232" w:rsidRDefault="00443232" w:rsidP="00443232">
      <w:pPr>
        <w:pStyle w:val="Body"/>
      </w:pPr>
      <w:r>
        <w:t xml:space="preserve">Ever wonder what you </w:t>
      </w:r>
      <w:r w:rsidR="00DA6847">
        <w:t xml:space="preserve">earned </w:t>
      </w:r>
      <w:r>
        <w:t xml:space="preserve">the year you worked your first job?  </w:t>
      </w:r>
      <w:r w:rsidR="001849FE">
        <w:t xml:space="preserve">Or perhaps any other year you worked?  </w:t>
      </w:r>
      <w:r>
        <w:t xml:space="preserve">We can tell you.  Your earnings history is a record of your progress toward your </w:t>
      </w:r>
      <w:r w:rsidR="000440FA">
        <w:t>future</w:t>
      </w:r>
      <w:r w:rsidR="008E1919">
        <w:t xml:space="preserve"> Social Security benefits</w:t>
      </w:r>
      <w:r w:rsidR="001849FE">
        <w:t xml:space="preserve">.  </w:t>
      </w:r>
      <w:r>
        <w:t xml:space="preserve">We keep track of your earnings so we can pay you the benefits you’ve earned over your lifetime.  This is why reviewing your Social Security earnings record is so important. </w:t>
      </w:r>
    </w:p>
    <w:p w14:paraId="03ED8759" w14:textId="77777777" w:rsidR="00443232" w:rsidRPr="008A58AD" w:rsidRDefault="00535F3E" w:rsidP="00443232">
      <w:pPr>
        <w:pStyle w:val="Body"/>
      </w:pPr>
      <w:r>
        <w:t xml:space="preserve">While it’s your employer’s </w:t>
      </w:r>
      <w:r w:rsidRPr="008A58AD">
        <w:t>responsibility to provide accurate earning</w:t>
      </w:r>
      <w:r>
        <w:t>s information to us, you</w:t>
      </w:r>
      <w:r w:rsidRPr="008A58AD">
        <w:t xml:space="preserve"> </w:t>
      </w:r>
      <w:r>
        <w:t>should</w:t>
      </w:r>
      <w:r w:rsidRPr="008A58AD">
        <w:t xml:space="preserve"> </w:t>
      </w:r>
      <w:r>
        <w:t xml:space="preserve">still review your earnings history and </w:t>
      </w:r>
      <w:r w:rsidRPr="008A58AD">
        <w:t>inform us of any errors or omissions</w:t>
      </w:r>
      <w:r>
        <w:t xml:space="preserve">.  This is </w:t>
      </w:r>
      <w:r w:rsidRPr="00C4227C">
        <w:rPr>
          <w:lang w:val="en-US"/>
        </w:rPr>
        <w:t>so you get credit for the contributions yo</w:t>
      </w:r>
      <w:r>
        <w:rPr>
          <w:lang w:val="en-US"/>
        </w:rPr>
        <w:t>u’ve made through payroll taxes</w:t>
      </w:r>
      <w:r w:rsidRPr="008A58AD">
        <w:t xml:space="preserve">. </w:t>
      </w:r>
      <w:r>
        <w:t xml:space="preserve"> </w:t>
      </w:r>
      <w:r w:rsidRPr="008A58AD">
        <w:t xml:space="preserve">You’re the only person who can look at your lifetime earnings record and verify that it’s complete and correct. </w:t>
      </w:r>
      <w:r>
        <w:t xml:space="preserve"> </w:t>
      </w:r>
      <w:r w:rsidR="00443232">
        <w:t>If an employer didn’</w:t>
      </w:r>
      <w:r w:rsidR="00443232" w:rsidRPr="008A58AD">
        <w:t xml:space="preserve">t properly report </w:t>
      </w:r>
      <w:r>
        <w:t>even just</w:t>
      </w:r>
      <w:r w:rsidRPr="008A58AD">
        <w:t xml:space="preserve"> </w:t>
      </w:r>
      <w:r w:rsidR="00443232" w:rsidRPr="008A58AD">
        <w:t xml:space="preserve">one year of your earnings to us, your future benefit payments could </w:t>
      </w:r>
      <w:r w:rsidR="00443232">
        <w:t xml:space="preserve">be </w:t>
      </w:r>
      <w:r w:rsidR="00443232" w:rsidRPr="008A58AD">
        <w:t xml:space="preserve">less than they should be. </w:t>
      </w:r>
      <w:r w:rsidR="00443232">
        <w:t xml:space="preserve"> </w:t>
      </w:r>
      <w:r w:rsidR="00443232" w:rsidRPr="008A58AD">
        <w:t>Over the course of a lifetime, that could cost you tens of thousands of dollars in retirement or other benefits to which you are entitled.</w:t>
      </w:r>
      <w:r w:rsidR="00443232">
        <w:t xml:space="preserve">  It’s important to identify</w:t>
      </w:r>
      <w:r w:rsidR="00B063D7">
        <w:t xml:space="preserve"> and report</w:t>
      </w:r>
      <w:r w:rsidR="00443232">
        <w:t xml:space="preserve"> </w:t>
      </w:r>
      <w:r w:rsidR="00B063D7">
        <w:t>errors</w:t>
      </w:r>
      <w:r w:rsidR="00443232">
        <w:t xml:space="preserve"> as soon as possible</w:t>
      </w:r>
      <w:r w:rsidR="00443232" w:rsidRPr="009D5BEE">
        <w:t xml:space="preserve">. </w:t>
      </w:r>
      <w:r w:rsidR="00443232">
        <w:t xml:space="preserve"> </w:t>
      </w:r>
      <w:r w:rsidR="00443232" w:rsidRPr="009D5BEE">
        <w:t xml:space="preserve">As time passes, you may no longer </w:t>
      </w:r>
      <w:r w:rsidR="00443232" w:rsidRPr="009D5BEE">
        <w:lastRenderedPageBreak/>
        <w:t>have</w:t>
      </w:r>
      <w:r w:rsidR="00443232">
        <w:t xml:space="preserve"> easy access to</w:t>
      </w:r>
      <w:r w:rsidR="00443232" w:rsidRPr="009D5BEE">
        <w:t xml:space="preserve"> past tax documents</w:t>
      </w:r>
      <w:r w:rsidR="00E82836">
        <w:t>.</w:t>
      </w:r>
      <w:r w:rsidR="00443232" w:rsidRPr="009D5BEE">
        <w:t xml:space="preserve"> </w:t>
      </w:r>
      <w:r w:rsidR="001849FE">
        <w:t xml:space="preserve"> </w:t>
      </w:r>
      <w:r w:rsidR="00E82836">
        <w:t xml:space="preserve">Also, </w:t>
      </w:r>
      <w:r w:rsidR="00443232" w:rsidRPr="009D5BEE">
        <w:t xml:space="preserve">some employers may no longer </w:t>
      </w:r>
      <w:r w:rsidR="00443232">
        <w:t>exist</w:t>
      </w:r>
      <w:r w:rsidR="00443232" w:rsidRPr="009D5BEE">
        <w:t xml:space="preserve"> or </w:t>
      </w:r>
      <w:r w:rsidR="00443232">
        <w:t xml:space="preserve">be </w:t>
      </w:r>
      <w:r w:rsidR="00443232" w:rsidRPr="009D5BEE">
        <w:t>able to provide past payroll information.</w:t>
      </w:r>
    </w:p>
    <w:p w14:paraId="4A6E163B" w14:textId="77777777" w:rsidR="00443232" w:rsidRPr="008A58AD" w:rsidRDefault="00443232" w:rsidP="00443232">
      <w:pPr>
        <w:pStyle w:val="Body"/>
      </w:pPr>
      <w:r>
        <w:t>The</w:t>
      </w:r>
      <w:r w:rsidRPr="008A58AD">
        <w:t xml:space="preserve"> easiest way t</w:t>
      </w:r>
      <w:r>
        <w:t xml:space="preserve">o verify your earnings record is to </w:t>
      </w:r>
      <w:r w:rsidRPr="00A300D8">
        <w:t xml:space="preserve">visit </w:t>
      </w:r>
      <w:hyperlink r:id="rId32" w:history="1">
        <w:r w:rsidRPr="00A300D8">
          <w:rPr>
            <w:rStyle w:val="Hyperlink"/>
          </w:rPr>
          <w:t>www.ssa.gov/myaccount</w:t>
        </w:r>
      </w:hyperlink>
      <w:r w:rsidRPr="00A300D8">
        <w:t xml:space="preserve"> </w:t>
      </w:r>
      <w:r>
        <w:t>and</w:t>
      </w:r>
      <w:r w:rsidRPr="00A300D8">
        <w:t xml:space="preserve"> set up</w:t>
      </w:r>
      <w:r w:rsidRPr="008A58AD">
        <w:t xml:space="preserve"> or sign in to your </w:t>
      </w:r>
      <w:r>
        <w:t xml:space="preserve">personal </w:t>
      </w:r>
      <w:r w:rsidR="00535F3E" w:rsidRPr="00F654A8">
        <w:rPr>
          <w:rFonts w:ascii="Georgia" w:hAnsi="Georgia"/>
          <w:i/>
          <w:color w:val="D12229"/>
          <w:sz w:val="23"/>
        </w:rPr>
        <w:t>my</w:t>
      </w:r>
      <w:r w:rsidR="00535F3E" w:rsidRPr="00890EEC">
        <w:rPr>
          <w:i/>
          <w:color w:val="FF0000"/>
          <w:sz w:val="23"/>
        </w:rPr>
        <w:t xml:space="preserve"> </w:t>
      </w:r>
      <w:r w:rsidR="00535F3E" w:rsidRPr="00F654A8">
        <w:rPr>
          <w:rFonts w:ascii="Georgia" w:hAnsi="Georgia"/>
          <w:color w:val="0054A6"/>
          <w:sz w:val="23"/>
        </w:rPr>
        <w:t>Social Security</w:t>
      </w:r>
      <w:r w:rsidR="00535F3E" w:rsidRPr="00890EEC" w:rsidDel="00535F3E">
        <w:rPr>
          <w:rStyle w:val="my1"/>
          <w:rFonts w:ascii="Times New Roman" w:hAnsi="Times New Roman"/>
          <w:color w:val="FF0000"/>
          <w:spacing w:val="2"/>
        </w:rPr>
        <w:t xml:space="preserve"> </w:t>
      </w:r>
      <w:r w:rsidRPr="008A58AD">
        <w:t>account</w:t>
      </w:r>
      <w:r>
        <w:t xml:space="preserve">.  You should </w:t>
      </w:r>
      <w:r w:rsidRPr="008A58AD">
        <w:t xml:space="preserve">review each year of listed earnings </w:t>
      </w:r>
      <w:r>
        <w:t>c</w:t>
      </w:r>
      <w:r w:rsidRPr="008A58AD">
        <w:t xml:space="preserve">arefully and </w:t>
      </w:r>
      <w:r>
        <w:t>confirm them using</w:t>
      </w:r>
      <w:r w:rsidRPr="008A58AD">
        <w:t xml:space="preserve"> your own records, such as W-2s a</w:t>
      </w:r>
      <w:r>
        <w:t xml:space="preserve">nd tax returns.  </w:t>
      </w:r>
      <w:r w:rsidRPr="008A58AD">
        <w:t>Keep in mind that earnings from this year and last</w:t>
      </w:r>
      <w:r>
        <w:t xml:space="preserve"> year may not be listed yet. </w:t>
      </w:r>
    </w:p>
    <w:p w14:paraId="7C57B869" w14:textId="77777777" w:rsidR="00443232" w:rsidRPr="008A58AD" w:rsidRDefault="00443232" w:rsidP="00443232">
      <w:pPr>
        <w:pStyle w:val="Body"/>
      </w:pPr>
      <w:r>
        <w:t xml:space="preserve">You can find </w:t>
      </w:r>
      <w:r w:rsidR="001849FE">
        <w:t xml:space="preserve">out </w:t>
      </w:r>
      <w:r w:rsidRPr="008A58AD">
        <w:t xml:space="preserve">how to correct your Social Security </w:t>
      </w:r>
      <w:r>
        <w:t xml:space="preserve">earnings record </w:t>
      </w:r>
      <w:r w:rsidR="00B063D7">
        <w:t xml:space="preserve">by reading our publication </w:t>
      </w:r>
      <w:r w:rsidR="00B063D7" w:rsidRPr="00DB5FB9">
        <w:rPr>
          <w:i/>
          <w:lang w:val="en-US"/>
        </w:rPr>
        <w:t>How to Correct Your Social Security Earnings Record</w:t>
      </w:r>
      <w:r w:rsidR="00B063D7" w:rsidRPr="00B063D7">
        <w:rPr>
          <w:lang w:val="en-US"/>
        </w:rPr>
        <w:t xml:space="preserve"> </w:t>
      </w:r>
      <w:r>
        <w:t>at</w:t>
      </w:r>
      <w:r w:rsidRPr="008A58AD">
        <w:t xml:space="preserve"> </w:t>
      </w:r>
      <w:hyperlink r:id="rId33" w:history="1">
        <w:r>
          <w:rPr>
            <w:rStyle w:val="Hyperlink"/>
          </w:rPr>
          <w:t>www.ssa.gov/pubs/EN-05-10081.pdf</w:t>
        </w:r>
      </w:hyperlink>
      <w:r w:rsidRPr="0031088E">
        <w:t>.</w:t>
      </w:r>
    </w:p>
    <w:p w14:paraId="4C4A9253" w14:textId="77777777" w:rsidR="00443232" w:rsidRDefault="00443232" w:rsidP="00443232">
      <w:pPr>
        <w:pStyle w:val="Body"/>
      </w:pPr>
      <w:r>
        <w:t xml:space="preserve">Let your friends and family know they can access important information like this any time at </w:t>
      </w:r>
      <w:hyperlink r:id="rId34" w:history="1">
        <w:r>
          <w:rPr>
            <w:rStyle w:val="Hyperlink"/>
          </w:rPr>
          <w:t>www.ssa.gov</w:t>
        </w:r>
      </w:hyperlink>
      <w:r>
        <w:t xml:space="preserve"> and do much of their business with us online.</w:t>
      </w:r>
    </w:p>
    <w:p w14:paraId="63DC4F7E" w14:textId="77777777" w:rsidR="00443232" w:rsidRDefault="00443232" w:rsidP="00443232">
      <w:pPr>
        <w:pStyle w:val="Body"/>
        <w:jc w:val="center"/>
      </w:pPr>
      <w:r w:rsidRPr="008A58AD">
        <w:t>#</w:t>
      </w:r>
      <w:r>
        <w:t xml:space="preserve"> </w:t>
      </w:r>
      <w:r w:rsidRPr="008A58AD">
        <w:t>#</w:t>
      </w:r>
      <w:r>
        <w:t xml:space="preserve"> </w:t>
      </w:r>
      <w:r w:rsidRPr="008A58AD">
        <w:t>#</w:t>
      </w:r>
    </w:p>
    <w:p w14:paraId="15E290B5" w14:textId="77777777" w:rsidR="00092409" w:rsidRDefault="00092409" w:rsidP="00373766">
      <w:pPr>
        <w:pStyle w:val="Body"/>
      </w:pPr>
    </w:p>
    <w:sectPr w:rsidR="00092409" w:rsidSect="003A5A04">
      <w:footerReference w:type="default" r:id="rId35"/>
      <w:pgSz w:w="12240" w:h="15840"/>
      <w:pgMar w:top="1440" w:right="144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911CC" w14:textId="77777777" w:rsidR="006D287F" w:rsidRDefault="006D287F" w:rsidP="00D42CE2">
      <w:r>
        <w:separator/>
      </w:r>
    </w:p>
  </w:endnote>
  <w:endnote w:type="continuationSeparator" w:id="0">
    <w:p w14:paraId="2DA6D958" w14:textId="77777777" w:rsidR="006D287F" w:rsidRDefault="006D287F" w:rsidP="00D42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Aveni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319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ED0404" w14:textId="77777777" w:rsidR="003A5A04" w:rsidRDefault="007B0901">
        <w:pPr>
          <w:pStyle w:val="Footer"/>
          <w:jc w:val="center"/>
        </w:pPr>
        <w:r>
          <w:rPr>
            <w:noProof/>
          </w:rPr>
          <w:t>11</w:t>
        </w:r>
      </w:p>
    </w:sdtContent>
  </w:sdt>
  <w:p w14:paraId="50BFF813" w14:textId="77777777" w:rsidR="003A5A04" w:rsidRDefault="003A5A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EDBFB" w14:textId="77777777" w:rsidR="006D287F" w:rsidRDefault="006D287F" w:rsidP="00D42CE2">
      <w:r>
        <w:separator/>
      </w:r>
    </w:p>
  </w:footnote>
  <w:footnote w:type="continuationSeparator" w:id="0">
    <w:p w14:paraId="13E2B51D" w14:textId="77777777" w:rsidR="006D287F" w:rsidRDefault="006D287F" w:rsidP="00D42C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C74805"/>
    <w:multiLevelType w:val="hybridMultilevel"/>
    <w:tmpl w:val="F7BC3D0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B8B338"/>
    <w:multiLevelType w:val="hybridMultilevel"/>
    <w:tmpl w:val="C0E4CA3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BDF0C86A"/>
    <w:multiLevelType w:val="hybridMultilevel"/>
    <w:tmpl w:val="6A23BFC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B99606D"/>
    <w:multiLevelType w:val="hybridMultilevel"/>
    <w:tmpl w:val="67DC85F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A5E0295"/>
    <w:multiLevelType w:val="hybridMultilevel"/>
    <w:tmpl w:val="EDF424E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FFFFF89"/>
    <w:multiLevelType w:val="singleLevel"/>
    <w:tmpl w:val="537AFC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85B98"/>
    <w:multiLevelType w:val="hybridMultilevel"/>
    <w:tmpl w:val="3FD09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82927"/>
    <w:multiLevelType w:val="hybridMultilevel"/>
    <w:tmpl w:val="D2ACB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B5EA0"/>
    <w:multiLevelType w:val="multilevel"/>
    <w:tmpl w:val="DA849A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942850"/>
    <w:multiLevelType w:val="hybridMultilevel"/>
    <w:tmpl w:val="A1A24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535032"/>
    <w:multiLevelType w:val="multilevel"/>
    <w:tmpl w:val="B8D8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DCA325F"/>
    <w:multiLevelType w:val="hybridMultilevel"/>
    <w:tmpl w:val="2838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55E87"/>
    <w:multiLevelType w:val="hybridMultilevel"/>
    <w:tmpl w:val="7A70B98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995062"/>
    <w:multiLevelType w:val="hybridMultilevel"/>
    <w:tmpl w:val="8F3672AC"/>
    <w:lvl w:ilvl="0" w:tplc="844C01D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DCE12AA"/>
    <w:multiLevelType w:val="multilevel"/>
    <w:tmpl w:val="7FA2C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922F03"/>
    <w:multiLevelType w:val="hybridMultilevel"/>
    <w:tmpl w:val="60D2EA3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DF1997"/>
    <w:multiLevelType w:val="hybridMultilevel"/>
    <w:tmpl w:val="22DEBD4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58A38C7"/>
    <w:multiLevelType w:val="hybridMultilevel"/>
    <w:tmpl w:val="22E28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87A85"/>
    <w:multiLevelType w:val="hybridMultilevel"/>
    <w:tmpl w:val="46AA4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F85C3D"/>
    <w:multiLevelType w:val="hybridMultilevel"/>
    <w:tmpl w:val="ADDC6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6A4799"/>
    <w:multiLevelType w:val="hybridMultilevel"/>
    <w:tmpl w:val="EDBAB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AD1A85"/>
    <w:multiLevelType w:val="multilevel"/>
    <w:tmpl w:val="33F8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9F467B"/>
    <w:multiLevelType w:val="hybridMultilevel"/>
    <w:tmpl w:val="61265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301399"/>
    <w:multiLevelType w:val="hybridMultilevel"/>
    <w:tmpl w:val="31501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4D4156"/>
    <w:multiLevelType w:val="hybridMultilevel"/>
    <w:tmpl w:val="495E0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B105A"/>
    <w:multiLevelType w:val="hybridMultilevel"/>
    <w:tmpl w:val="F22AC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EF507A"/>
    <w:multiLevelType w:val="hybridMultilevel"/>
    <w:tmpl w:val="17346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550CE3"/>
    <w:multiLevelType w:val="hybridMultilevel"/>
    <w:tmpl w:val="0DEA34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BE85482"/>
    <w:multiLevelType w:val="multilevel"/>
    <w:tmpl w:val="7828F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314661"/>
    <w:multiLevelType w:val="hybridMultilevel"/>
    <w:tmpl w:val="42E0F78A"/>
    <w:lvl w:ilvl="0" w:tplc="268ADCEC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5B5349"/>
    <w:multiLevelType w:val="multilevel"/>
    <w:tmpl w:val="C8168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8A10DC"/>
    <w:multiLevelType w:val="hybridMultilevel"/>
    <w:tmpl w:val="0C8A4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43886"/>
    <w:multiLevelType w:val="hybridMultilevel"/>
    <w:tmpl w:val="D5D878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0154D9"/>
    <w:multiLevelType w:val="multilevel"/>
    <w:tmpl w:val="F170E964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D7785B"/>
    <w:multiLevelType w:val="multilevel"/>
    <w:tmpl w:val="08C48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253BFA"/>
    <w:multiLevelType w:val="hybridMultilevel"/>
    <w:tmpl w:val="03983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628FD"/>
    <w:multiLevelType w:val="hybridMultilevel"/>
    <w:tmpl w:val="3AE02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A1117"/>
    <w:multiLevelType w:val="hybridMultilevel"/>
    <w:tmpl w:val="C4349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4567F3"/>
    <w:multiLevelType w:val="hybridMultilevel"/>
    <w:tmpl w:val="CE9241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82029C"/>
    <w:multiLevelType w:val="hybridMultilevel"/>
    <w:tmpl w:val="8D0C888A"/>
    <w:lvl w:ilvl="0" w:tplc="58729754">
      <w:start w:val="1"/>
      <w:numFmt w:val="bullet"/>
      <w:pStyle w:val="List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646A6C"/>
    <w:multiLevelType w:val="hybridMultilevel"/>
    <w:tmpl w:val="C4349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2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31"/>
  </w:num>
  <w:num w:numId="6">
    <w:abstractNumId w:val="26"/>
  </w:num>
  <w:num w:numId="7">
    <w:abstractNumId w:val="32"/>
  </w:num>
  <w:num w:numId="8">
    <w:abstractNumId w:val="17"/>
  </w:num>
  <w:num w:numId="9">
    <w:abstractNumId w:val="24"/>
  </w:num>
  <w:num w:numId="10">
    <w:abstractNumId w:val="9"/>
  </w:num>
  <w:num w:numId="11">
    <w:abstractNumId w:val="15"/>
  </w:num>
  <w:num w:numId="12">
    <w:abstractNumId w:val="29"/>
  </w:num>
  <w:num w:numId="13">
    <w:abstractNumId w:val="35"/>
  </w:num>
  <w:num w:numId="14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7"/>
  </w:num>
  <w:num w:numId="16">
    <w:abstractNumId w:val="40"/>
  </w:num>
  <w:num w:numId="17">
    <w:abstractNumId w:val="36"/>
  </w:num>
  <w:num w:numId="18">
    <w:abstractNumId w:val="1"/>
  </w:num>
  <w:num w:numId="19">
    <w:abstractNumId w:val="4"/>
  </w:num>
  <w:num w:numId="20">
    <w:abstractNumId w:val="2"/>
  </w:num>
  <w:num w:numId="21">
    <w:abstractNumId w:val="0"/>
  </w:num>
  <w:num w:numId="22">
    <w:abstractNumId w:val="34"/>
  </w:num>
  <w:num w:numId="23">
    <w:abstractNumId w:val="19"/>
  </w:num>
  <w:num w:numId="24">
    <w:abstractNumId w:val="16"/>
  </w:num>
  <w:num w:numId="25">
    <w:abstractNumId w:val="3"/>
  </w:num>
  <w:num w:numId="26">
    <w:abstractNumId w:val="5"/>
  </w:num>
  <w:num w:numId="27">
    <w:abstractNumId w:val="14"/>
  </w:num>
  <w:num w:numId="28">
    <w:abstractNumId w:val="28"/>
  </w:num>
  <w:num w:numId="29">
    <w:abstractNumId w:val="30"/>
  </w:num>
  <w:num w:numId="30">
    <w:abstractNumId w:val="21"/>
  </w:num>
  <w:num w:numId="31">
    <w:abstractNumId w:val="27"/>
  </w:num>
  <w:num w:numId="32">
    <w:abstractNumId w:val="13"/>
  </w:num>
  <w:num w:numId="33">
    <w:abstractNumId w:val="18"/>
  </w:num>
  <w:num w:numId="34">
    <w:abstractNumId w:val="6"/>
  </w:num>
  <w:num w:numId="35">
    <w:abstractNumId w:val="11"/>
  </w:num>
  <w:num w:numId="36">
    <w:abstractNumId w:val="23"/>
  </w:num>
  <w:num w:numId="37">
    <w:abstractNumId w:val="22"/>
  </w:num>
  <w:num w:numId="38">
    <w:abstractNumId w:val="8"/>
  </w:num>
  <w:num w:numId="39">
    <w:abstractNumId w:val="10"/>
  </w:num>
  <w:num w:numId="40">
    <w:abstractNumId w:val="13"/>
  </w:num>
  <w:num w:numId="41">
    <w:abstractNumId w:val="39"/>
  </w:num>
  <w:num w:numId="42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TSzsDQzMTSzMDdT0lEKTi0uzszPAykwqgUAo2kzySwAAAA="/>
  </w:docVars>
  <w:rsids>
    <w:rsidRoot w:val="005738BC"/>
    <w:rsid w:val="000009A1"/>
    <w:rsid w:val="00002462"/>
    <w:rsid w:val="00003F7D"/>
    <w:rsid w:val="00004072"/>
    <w:rsid w:val="0000659A"/>
    <w:rsid w:val="0001017E"/>
    <w:rsid w:val="000102A8"/>
    <w:rsid w:val="000107D9"/>
    <w:rsid w:val="00010B51"/>
    <w:rsid w:val="000132E4"/>
    <w:rsid w:val="00015657"/>
    <w:rsid w:val="000164BE"/>
    <w:rsid w:val="00025F1D"/>
    <w:rsid w:val="00026C92"/>
    <w:rsid w:val="00030925"/>
    <w:rsid w:val="000328BD"/>
    <w:rsid w:val="00032FE8"/>
    <w:rsid w:val="000366CF"/>
    <w:rsid w:val="00037F07"/>
    <w:rsid w:val="00040983"/>
    <w:rsid w:val="00040B00"/>
    <w:rsid w:val="000428D0"/>
    <w:rsid w:val="000440FA"/>
    <w:rsid w:val="00044755"/>
    <w:rsid w:val="00044D8C"/>
    <w:rsid w:val="00050305"/>
    <w:rsid w:val="00050308"/>
    <w:rsid w:val="000503C7"/>
    <w:rsid w:val="0005187B"/>
    <w:rsid w:val="000532A4"/>
    <w:rsid w:val="00054590"/>
    <w:rsid w:val="00055A71"/>
    <w:rsid w:val="0005629B"/>
    <w:rsid w:val="00057850"/>
    <w:rsid w:val="00057AE2"/>
    <w:rsid w:val="00061848"/>
    <w:rsid w:val="00061A17"/>
    <w:rsid w:val="00061BE0"/>
    <w:rsid w:val="00061E29"/>
    <w:rsid w:val="00062109"/>
    <w:rsid w:val="00063B54"/>
    <w:rsid w:val="00064F53"/>
    <w:rsid w:val="00070ADC"/>
    <w:rsid w:val="0007285A"/>
    <w:rsid w:val="00072978"/>
    <w:rsid w:val="00072A25"/>
    <w:rsid w:val="000746A1"/>
    <w:rsid w:val="00074B5F"/>
    <w:rsid w:val="00076C7F"/>
    <w:rsid w:val="00077D16"/>
    <w:rsid w:val="0008053A"/>
    <w:rsid w:val="00081F2A"/>
    <w:rsid w:val="0008372A"/>
    <w:rsid w:val="00083FD3"/>
    <w:rsid w:val="00084AAC"/>
    <w:rsid w:val="000873F8"/>
    <w:rsid w:val="00090BA1"/>
    <w:rsid w:val="00090E26"/>
    <w:rsid w:val="00090EAC"/>
    <w:rsid w:val="000916A6"/>
    <w:rsid w:val="00091E79"/>
    <w:rsid w:val="00092409"/>
    <w:rsid w:val="000932B5"/>
    <w:rsid w:val="00093E73"/>
    <w:rsid w:val="00096D38"/>
    <w:rsid w:val="00097C37"/>
    <w:rsid w:val="00097FBD"/>
    <w:rsid w:val="000A00A6"/>
    <w:rsid w:val="000A3106"/>
    <w:rsid w:val="000A36FE"/>
    <w:rsid w:val="000A386D"/>
    <w:rsid w:val="000A4828"/>
    <w:rsid w:val="000A4C64"/>
    <w:rsid w:val="000A5C76"/>
    <w:rsid w:val="000A6462"/>
    <w:rsid w:val="000A7466"/>
    <w:rsid w:val="000B13EC"/>
    <w:rsid w:val="000B1964"/>
    <w:rsid w:val="000B203A"/>
    <w:rsid w:val="000B3DA8"/>
    <w:rsid w:val="000B4B5E"/>
    <w:rsid w:val="000B65A8"/>
    <w:rsid w:val="000B7DFC"/>
    <w:rsid w:val="000B7F6C"/>
    <w:rsid w:val="000C1AF8"/>
    <w:rsid w:val="000C1E26"/>
    <w:rsid w:val="000C1FDD"/>
    <w:rsid w:val="000C233D"/>
    <w:rsid w:val="000C262F"/>
    <w:rsid w:val="000C3109"/>
    <w:rsid w:val="000C3A7B"/>
    <w:rsid w:val="000C551C"/>
    <w:rsid w:val="000C676D"/>
    <w:rsid w:val="000C734A"/>
    <w:rsid w:val="000D3219"/>
    <w:rsid w:val="000D3646"/>
    <w:rsid w:val="000D4AC9"/>
    <w:rsid w:val="000D6EDA"/>
    <w:rsid w:val="000E008F"/>
    <w:rsid w:val="000E04BD"/>
    <w:rsid w:val="000E09DF"/>
    <w:rsid w:val="000E221B"/>
    <w:rsid w:val="000E3A32"/>
    <w:rsid w:val="000E57E1"/>
    <w:rsid w:val="000F3132"/>
    <w:rsid w:val="000F5C90"/>
    <w:rsid w:val="000F6DDA"/>
    <w:rsid w:val="000F7A76"/>
    <w:rsid w:val="000F7AA3"/>
    <w:rsid w:val="001050CA"/>
    <w:rsid w:val="00110A5A"/>
    <w:rsid w:val="00111254"/>
    <w:rsid w:val="00111286"/>
    <w:rsid w:val="0011653C"/>
    <w:rsid w:val="00116561"/>
    <w:rsid w:val="001239DE"/>
    <w:rsid w:val="00124B7A"/>
    <w:rsid w:val="0012587C"/>
    <w:rsid w:val="001263B2"/>
    <w:rsid w:val="001268D5"/>
    <w:rsid w:val="0013000C"/>
    <w:rsid w:val="001306BF"/>
    <w:rsid w:val="00132BE0"/>
    <w:rsid w:val="001343BD"/>
    <w:rsid w:val="00135ADA"/>
    <w:rsid w:val="00137998"/>
    <w:rsid w:val="00137B8A"/>
    <w:rsid w:val="00137EDE"/>
    <w:rsid w:val="001403D8"/>
    <w:rsid w:val="001426FD"/>
    <w:rsid w:val="00142BC6"/>
    <w:rsid w:val="00142C32"/>
    <w:rsid w:val="001430ED"/>
    <w:rsid w:val="001442AC"/>
    <w:rsid w:val="001467E4"/>
    <w:rsid w:val="00146D81"/>
    <w:rsid w:val="00152DD1"/>
    <w:rsid w:val="00156150"/>
    <w:rsid w:val="001617B0"/>
    <w:rsid w:val="00162B42"/>
    <w:rsid w:val="00162CD7"/>
    <w:rsid w:val="00163532"/>
    <w:rsid w:val="00163FF6"/>
    <w:rsid w:val="0016485D"/>
    <w:rsid w:val="00166563"/>
    <w:rsid w:val="00171AC8"/>
    <w:rsid w:val="001729BE"/>
    <w:rsid w:val="00172AD3"/>
    <w:rsid w:val="0017652E"/>
    <w:rsid w:val="001801CC"/>
    <w:rsid w:val="00183A94"/>
    <w:rsid w:val="00184337"/>
    <w:rsid w:val="001849FE"/>
    <w:rsid w:val="001854EB"/>
    <w:rsid w:val="00187059"/>
    <w:rsid w:val="001872A4"/>
    <w:rsid w:val="0018731C"/>
    <w:rsid w:val="0018783F"/>
    <w:rsid w:val="001931CE"/>
    <w:rsid w:val="00194272"/>
    <w:rsid w:val="00196E6A"/>
    <w:rsid w:val="001A1179"/>
    <w:rsid w:val="001A28B6"/>
    <w:rsid w:val="001A31D0"/>
    <w:rsid w:val="001A46F1"/>
    <w:rsid w:val="001A48D9"/>
    <w:rsid w:val="001A4CF5"/>
    <w:rsid w:val="001A6527"/>
    <w:rsid w:val="001A740E"/>
    <w:rsid w:val="001B327B"/>
    <w:rsid w:val="001B3A43"/>
    <w:rsid w:val="001B62E5"/>
    <w:rsid w:val="001C0AB6"/>
    <w:rsid w:val="001C3A3F"/>
    <w:rsid w:val="001C56A8"/>
    <w:rsid w:val="001C6788"/>
    <w:rsid w:val="001C68BA"/>
    <w:rsid w:val="001D2E1B"/>
    <w:rsid w:val="001D648C"/>
    <w:rsid w:val="001D6AD4"/>
    <w:rsid w:val="001E1BE8"/>
    <w:rsid w:val="001E25B9"/>
    <w:rsid w:val="001E2630"/>
    <w:rsid w:val="001E336C"/>
    <w:rsid w:val="001E407A"/>
    <w:rsid w:val="001E6F1C"/>
    <w:rsid w:val="001F0805"/>
    <w:rsid w:val="001F1539"/>
    <w:rsid w:val="001F1E30"/>
    <w:rsid w:val="001F212C"/>
    <w:rsid w:val="001F2A8A"/>
    <w:rsid w:val="001F2C43"/>
    <w:rsid w:val="001F38D8"/>
    <w:rsid w:val="001F69A6"/>
    <w:rsid w:val="00206070"/>
    <w:rsid w:val="0020684B"/>
    <w:rsid w:val="00206D0F"/>
    <w:rsid w:val="0020737F"/>
    <w:rsid w:val="0021205C"/>
    <w:rsid w:val="0021338D"/>
    <w:rsid w:val="00214892"/>
    <w:rsid w:val="00214C37"/>
    <w:rsid w:val="00215427"/>
    <w:rsid w:val="0021598E"/>
    <w:rsid w:val="002161B2"/>
    <w:rsid w:val="00216C4F"/>
    <w:rsid w:val="00221295"/>
    <w:rsid w:val="00223082"/>
    <w:rsid w:val="0023076A"/>
    <w:rsid w:val="00231095"/>
    <w:rsid w:val="002343E7"/>
    <w:rsid w:val="00235DE4"/>
    <w:rsid w:val="00241838"/>
    <w:rsid w:val="002438BC"/>
    <w:rsid w:val="00243D5F"/>
    <w:rsid w:val="00247198"/>
    <w:rsid w:val="002471FF"/>
    <w:rsid w:val="00251975"/>
    <w:rsid w:val="00252889"/>
    <w:rsid w:val="00253565"/>
    <w:rsid w:val="00253581"/>
    <w:rsid w:val="00254CDF"/>
    <w:rsid w:val="00256282"/>
    <w:rsid w:val="00257666"/>
    <w:rsid w:val="00260410"/>
    <w:rsid w:val="00260847"/>
    <w:rsid w:val="00260F3F"/>
    <w:rsid w:val="002624E0"/>
    <w:rsid w:val="0026256C"/>
    <w:rsid w:val="00262856"/>
    <w:rsid w:val="00263453"/>
    <w:rsid w:val="00264C5B"/>
    <w:rsid w:val="002707AF"/>
    <w:rsid w:val="00270B48"/>
    <w:rsid w:val="00271DED"/>
    <w:rsid w:val="00271F7D"/>
    <w:rsid w:val="00274952"/>
    <w:rsid w:val="00276685"/>
    <w:rsid w:val="00276AB2"/>
    <w:rsid w:val="002819C9"/>
    <w:rsid w:val="00282434"/>
    <w:rsid w:val="00282B10"/>
    <w:rsid w:val="0028425D"/>
    <w:rsid w:val="002908F7"/>
    <w:rsid w:val="00293005"/>
    <w:rsid w:val="002970B3"/>
    <w:rsid w:val="002A0AA9"/>
    <w:rsid w:val="002A3380"/>
    <w:rsid w:val="002A5C36"/>
    <w:rsid w:val="002A5C89"/>
    <w:rsid w:val="002A765B"/>
    <w:rsid w:val="002B03FF"/>
    <w:rsid w:val="002B0DFB"/>
    <w:rsid w:val="002B166D"/>
    <w:rsid w:val="002B3D4C"/>
    <w:rsid w:val="002B68C5"/>
    <w:rsid w:val="002C25DC"/>
    <w:rsid w:val="002C49DF"/>
    <w:rsid w:val="002C4AE5"/>
    <w:rsid w:val="002C4DE8"/>
    <w:rsid w:val="002C528A"/>
    <w:rsid w:val="002C5765"/>
    <w:rsid w:val="002C58DA"/>
    <w:rsid w:val="002C5FEB"/>
    <w:rsid w:val="002C6E6E"/>
    <w:rsid w:val="002C7A13"/>
    <w:rsid w:val="002D167D"/>
    <w:rsid w:val="002F2AB7"/>
    <w:rsid w:val="002F3F5B"/>
    <w:rsid w:val="002F6466"/>
    <w:rsid w:val="002F65D7"/>
    <w:rsid w:val="003023E5"/>
    <w:rsid w:val="0030243D"/>
    <w:rsid w:val="00302C43"/>
    <w:rsid w:val="00303250"/>
    <w:rsid w:val="003039C6"/>
    <w:rsid w:val="003049D2"/>
    <w:rsid w:val="003067EA"/>
    <w:rsid w:val="003101ED"/>
    <w:rsid w:val="00310D38"/>
    <w:rsid w:val="00312F84"/>
    <w:rsid w:val="003132AF"/>
    <w:rsid w:val="0031506F"/>
    <w:rsid w:val="0031565F"/>
    <w:rsid w:val="0031689A"/>
    <w:rsid w:val="003210CB"/>
    <w:rsid w:val="00321B2D"/>
    <w:rsid w:val="003246FA"/>
    <w:rsid w:val="00325F27"/>
    <w:rsid w:val="00326B47"/>
    <w:rsid w:val="00327D84"/>
    <w:rsid w:val="00333D55"/>
    <w:rsid w:val="00334785"/>
    <w:rsid w:val="0033502F"/>
    <w:rsid w:val="00335757"/>
    <w:rsid w:val="00336999"/>
    <w:rsid w:val="00351149"/>
    <w:rsid w:val="0035131A"/>
    <w:rsid w:val="00351B66"/>
    <w:rsid w:val="0035225B"/>
    <w:rsid w:val="00353DEC"/>
    <w:rsid w:val="0035425B"/>
    <w:rsid w:val="00354621"/>
    <w:rsid w:val="0035478B"/>
    <w:rsid w:val="00355AC7"/>
    <w:rsid w:val="003561B7"/>
    <w:rsid w:val="003570F0"/>
    <w:rsid w:val="00361743"/>
    <w:rsid w:val="0036564A"/>
    <w:rsid w:val="00365D43"/>
    <w:rsid w:val="00365D4B"/>
    <w:rsid w:val="00365F6C"/>
    <w:rsid w:val="00370515"/>
    <w:rsid w:val="003708C1"/>
    <w:rsid w:val="00370E8E"/>
    <w:rsid w:val="00373703"/>
    <w:rsid w:val="00374EFE"/>
    <w:rsid w:val="00375C03"/>
    <w:rsid w:val="003768FA"/>
    <w:rsid w:val="003838F7"/>
    <w:rsid w:val="00384847"/>
    <w:rsid w:val="00385D4D"/>
    <w:rsid w:val="003864EF"/>
    <w:rsid w:val="00386881"/>
    <w:rsid w:val="00386EE0"/>
    <w:rsid w:val="0039104D"/>
    <w:rsid w:val="003913D9"/>
    <w:rsid w:val="003932CC"/>
    <w:rsid w:val="0039652F"/>
    <w:rsid w:val="003A34E6"/>
    <w:rsid w:val="003A5A04"/>
    <w:rsid w:val="003B0761"/>
    <w:rsid w:val="003B4F1F"/>
    <w:rsid w:val="003B5250"/>
    <w:rsid w:val="003B52B0"/>
    <w:rsid w:val="003B5CAD"/>
    <w:rsid w:val="003B6B85"/>
    <w:rsid w:val="003C2C5C"/>
    <w:rsid w:val="003C44AA"/>
    <w:rsid w:val="003C4E81"/>
    <w:rsid w:val="003C6FA8"/>
    <w:rsid w:val="003C7C99"/>
    <w:rsid w:val="003C7EEF"/>
    <w:rsid w:val="003D17D0"/>
    <w:rsid w:val="003D1BC5"/>
    <w:rsid w:val="003D2062"/>
    <w:rsid w:val="003D4C17"/>
    <w:rsid w:val="003D55BA"/>
    <w:rsid w:val="003D587B"/>
    <w:rsid w:val="003D6016"/>
    <w:rsid w:val="003D6A06"/>
    <w:rsid w:val="003D6BD2"/>
    <w:rsid w:val="003D7DDE"/>
    <w:rsid w:val="003E33E2"/>
    <w:rsid w:val="003E540A"/>
    <w:rsid w:val="003E5A4E"/>
    <w:rsid w:val="003E7BF8"/>
    <w:rsid w:val="003F086A"/>
    <w:rsid w:val="003F24E3"/>
    <w:rsid w:val="003F45BA"/>
    <w:rsid w:val="003F645E"/>
    <w:rsid w:val="003F7143"/>
    <w:rsid w:val="003F7652"/>
    <w:rsid w:val="004004E2"/>
    <w:rsid w:val="00400F9D"/>
    <w:rsid w:val="00402462"/>
    <w:rsid w:val="00402906"/>
    <w:rsid w:val="00402F21"/>
    <w:rsid w:val="00403250"/>
    <w:rsid w:val="00403F25"/>
    <w:rsid w:val="00404832"/>
    <w:rsid w:val="00405B88"/>
    <w:rsid w:val="00407BC4"/>
    <w:rsid w:val="0041037E"/>
    <w:rsid w:val="00411FEE"/>
    <w:rsid w:val="004126F6"/>
    <w:rsid w:val="00412B36"/>
    <w:rsid w:val="00414544"/>
    <w:rsid w:val="00414E7F"/>
    <w:rsid w:val="00414EAC"/>
    <w:rsid w:val="00415AE1"/>
    <w:rsid w:val="00416425"/>
    <w:rsid w:val="00416D0A"/>
    <w:rsid w:val="00422163"/>
    <w:rsid w:val="00422E74"/>
    <w:rsid w:val="004238C7"/>
    <w:rsid w:val="00431964"/>
    <w:rsid w:val="00431977"/>
    <w:rsid w:val="004326D5"/>
    <w:rsid w:val="0043502E"/>
    <w:rsid w:val="004368A2"/>
    <w:rsid w:val="004371E1"/>
    <w:rsid w:val="00437659"/>
    <w:rsid w:val="00440766"/>
    <w:rsid w:val="00441045"/>
    <w:rsid w:val="0044130F"/>
    <w:rsid w:val="00442211"/>
    <w:rsid w:val="00442586"/>
    <w:rsid w:val="00443232"/>
    <w:rsid w:val="00443BC2"/>
    <w:rsid w:val="00444E45"/>
    <w:rsid w:val="004460B8"/>
    <w:rsid w:val="00447917"/>
    <w:rsid w:val="00451D8C"/>
    <w:rsid w:val="004526B4"/>
    <w:rsid w:val="00455098"/>
    <w:rsid w:val="00456BCE"/>
    <w:rsid w:val="00457858"/>
    <w:rsid w:val="004650D5"/>
    <w:rsid w:val="00470203"/>
    <w:rsid w:val="004726D4"/>
    <w:rsid w:val="004727F6"/>
    <w:rsid w:val="0047359B"/>
    <w:rsid w:val="00473DFF"/>
    <w:rsid w:val="00476C4A"/>
    <w:rsid w:val="00476CEE"/>
    <w:rsid w:val="00476E85"/>
    <w:rsid w:val="004772B4"/>
    <w:rsid w:val="004773D5"/>
    <w:rsid w:val="00480C81"/>
    <w:rsid w:val="004821DA"/>
    <w:rsid w:val="00486E67"/>
    <w:rsid w:val="00487B52"/>
    <w:rsid w:val="004948A4"/>
    <w:rsid w:val="004A2459"/>
    <w:rsid w:val="004A2582"/>
    <w:rsid w:val="004A2957"/>
    <w:rsid w:val="004A2ECC"/>
    <w:rsid w:val="004A39CA"/>
    <w:rsid w:val="004A551D"/>
    <w:rsid w:val="004A5AE4"/>
    <w:rsid w:val="004A5F18"/>
    <w:rsid w:val="004A7F0D"/>
    <w:rsid w:val="004B070A"/>
    <w:rsid w:val="004B30B1"/>
    <w:rsid w:val="004B3D01"/>
    <w:rsid w:val="004B6F91"/>
    <w:rsid w:val="004B753A"/>
    <w:rsid w:val="004B7C05"/>
    <w:rsid w:val="004C22EF"/>
    <w:rsid w:val="004C45FF"/>
    <w:rsid w:val="004D0EC7"/>
    <w:rsid w:val="004D1A82"/>
    <w:rsid w:val="004D1F2E"/>
    <w:rsid w:val="004D3D47"/>
    <w:rsid w:val="004D518E"/>
    <w:rsid w:val="004E0171"/>
    <w:rsid w:val="004E0C9D"/>
    <w:rsid w:val="004E2543"/>
    <w:rsid w:val="004E3399"/>
    <w:rsid w:val="004E3E48"/>
    <w:rsid w:val="004E3EC1"/>
    <w:rsid w:val="004E406E"/>
    <w:rsid w:val="004E48A3"/>
    <w:rsid w:val="004E6108"/>
    <w:rsid w:val="004E7263"/>
    <w:rsid w:val="004E756B"/>
    <w:rsid w:val="004E7696"/>
    <w:rsid w:val="004F0073"/>
    <w:rsid w:val="004F0942"/>
    <w:rsid w:val="004F0FBE"/>
    <w:rsid w:val="004F151C"/>
    <w:rsid w:val="004F1746"/>
    <w:rsid w:val="004F1859"/>
    <w:rsid w:val="004F34D5"/>
    <w:rsid w:val="004F62B2"/>
    <w:rsid w:val="004F6839"/>
    <w:rsid w:val="004F729E"/>
    <w:rsid w:val="0050184E"/>
    <w:rsid w:val="005035AE"/>
    <w:rsid w:val="00507D99"/>
    <w:rsid w:val="00513B61"/>
    <w:rsid w:val="0051532F"/>
    <w:rsid w:val="00515D25"/>
    <w:rsid w:val="00515E0A"/>
    <w:rsid w:val="00515E35"/>
    <w:rsid w:val="005164E7"/>
    <w:rsid w:val="005167FC"/>
    <w:rsid w:val="0051681F"/>
    <w:rsid w:val="00517F05"/>
    <w:rsid w:val="0052098A"/>
    <w:rsid w:val="00521192"/>
    <w:rsid w:val="00522A6B"/>
    <w:rsid w:val="00522EB1"/>
    <w:rsid w:val="00525AE3"/>
    <w:rsid w:val="00526606"/>
    <w:rsid w:val="00526950"/>
    <w:rsid w:val="0052745A"/>
    <w:rsid w:val="00530DD3"/>
    <w:rsid w:val="005312A4"/>
    <w:rsid w:val="00531616"/>
    <w:rsid w:val="00532A1A"/>
    <w:rsid w:val="005331AD"/>
    <w:rsid w:val="00535F3E"/>
    <w:rsid w:val="00536059"/>
    <w:rsid w:val="00537F78"/>
    <w:rsid w:val="005439C9"/>
    <w:rsid w:val="00543CE9"/>
    <w:rsid w:val="0054555D"/>
    <w:rsid w:val="00546699"/>
    <w:rsid w:val="00550C7C"/>
    <w:rsid w:val="0055141F"/>
    <w:rsid w:val="005521BC"/>
    <w:rsid w:val="00554BA8"/>
    <w:rsid w:val="00564275"/>
    <w:rsid w:val="00565576"/>
    <w:rsid w:val="005664DE"/>
    <w:rsid w:val="00571679"/>
    <w:rsid w:val="005720F1"/>
    <w:rsid w:val="00572377"/>
    <w:rsid w:val="00572739"/>
    <w:rsid w:val="00572AA7"/>
    <w:rsid w:val="005730C8"/>
    <w:rsid w:val="005738BC"/>
    <w:rsid w:val="00574788"/>
    <w:rsid w:val="00574C12"/>
    <w:rsid w:val="00574C7D"/>
    <w:rsid w:val="0057747A"/>
    <w:rsid w:val="00580A22"/>
    <w:rsid w:val="0058151F"/>
    <w:rsid w:val="005815CF"/>
    <w:rsid w:val="005830D7"/>
    <w:rsid w:val="0058798D"/>
    <w:rsid w:val="00590881"/>
    <w:rsid w:val="00590D55"/>
    <w:rsid w:val="00593EE0"/>
    <w:rsid w:val="00594D7D"/>
    <w:rsid w:val="00595CD5"/>
    <w:rsid w:val="005961D9"/>
    <w:rsid w:val="005A19DD"/>
    <w:rsid w:val="005A222B"/>
    <w:rsid w:val="005A2AB9"/>
    <w:rsid w:val="005A328C"/>
    <w:rsid w:val="005B0E4E"/>
    <w:rsid w:val="005B1B94"/>
    <w:rsid w:val="005B26F3"/>
    <w:rsid w:val="005B70E6"/>
    <w:rsid w:val="005C085B"/>
    <w:rsid w:val="005C20A2"/>
    <w:rsid w:val="005C2808"/>
    <w:rsid w:val="005C2ED8"/>
    <w:rsid w:val="005C349C"/>
    <w:rsid w:val="005C3F65"/>
    <w:rsid w:val="005C6050"/>
    <w:rsid w:val="005C6D53"/>
    <w:rsid w:val="005C70B1"/>
    <w:rsid w:val="005C75DD"/>
    <w:rsid w:val="005D1274"/>
    <w:rsid w:val="005D2D9C"/>
    <w:rsid w:val="005D748D"/>
    <w:rsid w:val="005D7795"/>
    <w:rsid w:val="005D7D2F"/>
    <w:rsid w:val="005E0168"/>
    <w:rsid w:val="005E0634"/>
    <w:rsid w:val="005E0C11"/>
    <w:rsid w:val="005E1E85"/>
    <w:rsid w:val="005E4874"/>
    <w:rsid w:val="005E52BB"/>
    <w:rsid w:val="005F1F60"/>
    <w:rsid w:val="005F2DF8"/>
    <w:rsid w:val="005F3A7E"/>
    <w:rsid w:val="005F5368"/>
    <w:rsid w:val="005F5499"/>
    <w:rsid w:val="005F6FBC"/>
    <w:rsid w:val="00601041"/>
    <w:rsid w:val="00602765"/>
    <w:rsid w:val="00604B4B"/>
    <w:rsid w:val="0060755F"/>
    <w:rsid w:val="0061096B"/>
    <w:rsid w:val="0061300E"/>
    <w:rsid w:val="006132B3"/>
    <w:rsid w:val="00613869"/>
    <w:rsid w:val="006146AD"/>
    <w:rsid w:val="006163E5"/>
    <w:rsid w:val="00622372"/>
    <w:rsid w:val="00625D8D"/>
    <w:rsid w:val="0062656B"/>
    <w:rsid w:val="006268BD"/>
    <w:rsid w:val="00630A28"/>
    <w:rsid w:val="0063358D"/>
    <w:rsid w:val="00633B3B"/>
    <w:rsid w:val="00633E78"/>
    <w:rsid w:val="00634BEC"/>
    <w:rsid w:val="00634F82"/>
    <w:rsid w:val="00634F95"/>
    <w:rsid w:val="00635707"/>
    <w:rsid w:val="006400EB"/>
    <w:rsid w:val="006401A7"/>
    <w:rsid w:val="00641901"/>
    <w:rsid w:val="0064403F"/>
    <w:rsid w:val="00644243"/>
    <w:rsid w:val="00644742"/>
    <w:rsid w:val="00644B60"/>
    <w:rsid w:val="00645CF5"/>
    <w:rsid w:val="00646124"/>
    <w:rsid w:val="006500A3"/>
    <w:rsid w:val="00652551"/>
    <w:rsid w:val="0065296A"/>
    <w:rsid w:val="006539C6"/>
    <w:rsid w:val="0065400D"/>
    <w:rsid w:val="0065415E"/>
    <w:rsid w:val="0065589E"/>
    <w:rsid w:val="00656800"/>
    <w:rsid w:val="0065720A"/>
    <w:rsid w:val="00657938"/>
    <w:rsid w:val="006609B3"/>
    <w:rsid w:val="006636A7"/>
    <w:rsid w:val="00664E0F"/>
    <w:rsid w:val="006655C7"/>
    <w:rsid w:val="00667063"/>
    <w:rsid w:val="006800BF"/>
    <w:rsid w:val="00681283"/>
    <w:rsid w:val="006826FE"/>
    <w:rsid w:val="0068290F"/>
    <w:rsid w:val="00683F25"/>
    <w:rsid w:val="00687207"/>
    <w:rsid w:val="00687AEA"/>
    <w:rsid w:val="00690667"/>
    <w:rsid w:val="00693115"/>
    <w:rsid w:val="00693515"/>
    <w:rsid w:val="0069632A"/>
    <w:rsid w:val="00696ED8"/>
    <w:rsid w:val="00697F9C"/>
    <w:rsid w:val="006A1024"/>
    <w:rsid w:val="006A313F"/>
    <w:rsid w:val="006A3688"/>
    <w:rsid w:val="006B1189"/>
    <w:rsid w:val="006B3669"/>
    <w:rsid w:val="006B46A0"/>
    <w:rsid w:val="006C1AF7"/>
    <w:rsid w:val="006C32FB"/>
    <w:rsid w:val="006C3ADD"/>
    <w:rsid w:val="006C4609"/>
    <w:rsid w:val="006C5C7C"/>
    <w:rsid w:val="006C5EAC"/>
    <w:rsid w:val="006C702B"/>
    <w:rsid w:val="006C728B"/>
    <w:rsid w:val="006C77F0"/>
    <w:rsid w:val="006D090B"/>
    <w:rsid w:val="006D1476"/>
    <w:rsid w:val="006D287F"/>
    <w:rsid w:val="006D3733"/>
    <w:rsid w:val="006D42A8"/>
    <w:rsid w:val="006D52B1"/>
    <w:rsid w:val="006D7143"/>
    <w:rsid w:val="006E0A44"/>
    <w:rsid w:val="006E37C8"/>
    <w:rsid w:val="006F0687"/>
    <w:rsid w:val="006F0FB4"/>
    <w:rsid w:val="006F29E6"/>
    <w:rsid w:val="006F2D50"/>
    <w:rsid w:val="006F42B8"/>
    <w:rsid w:val="006F7DA7"/>
    <w:rsid w:val="00700A03"/>
    <w:rsid w:val="0070313B"/>
    <w:rsid w:val="00711986"/>
    <w:rsid w:val="00713675"/>
    <w:rsid w:val="0071386B"/>
    <w:rsid w:val="00722DC7"/>
    <w:rsid w:val="00723AED"/>
    <w:rsid w:val="007265EA"/>
    <w:rsid w:val="007276E9"/>
    <w:rsid w:val="0073068A"/>
    <w:rsid w:val="0073114B"/>
    <w:rsid w:val="00731255"/>
    <w:rsid w:val="0073172E"/>
    <w:rsid w:val="00732B58"/>
    <w:rsid w:val="00733A11"/>
    <w:rsid w:val="007375B7"/>
    <w:rsid w:val="00740AB6"/>
    <w:rsid w:val="00741F2E"/>
    <w:rsid w:val="007431E0"/>
    <w:rsid w:val="00746928"/>
    <w:rsid w:val="00752E54"/>
    <w:rsid w:val="007568C0"/>
    <w:rsid w:val="00756DBE"/>
    <w:rsid w:val="00757B91"/>
    <w:rsid w:val="00760BB9"/>
    <w:rsid w:val="007611CD"/>
    <w:rsid w:val="0076120A"/>
    <w:rsid w:val="007612F6"/>
    <w:rsid w:val="00762504"/>
    <w:rsid w:val="007628FF"/>
    <w:rsid w:val="00763AC8"/>
    <w:rsid w:val="007653E3"/>
    <w:rsid w:val="0076627E"/>
    <w:rsid w:val="007663CD"/>
    <w:rsid w:val="00766807"/>
    <w:rsid w:val="00767D01"/>
    <w:rsid w:val="00770A47"/>
    <w:rsid w:val="00771E7F"/>
    <w:rsid w:val="00772ABA"/>
    <w:rsid w:val="00773B50"/>
    <w:rsid w:val="0077767F"/>
    <w:rsid w:val="007850C8"/>
    <w:rsid w:val="007867F5"/>
    <w:rsid w:val="00791232"/>
    <w:rsid w:val="00793E29"/>
    <w:rsid w:val="007955EA"/>
    <w:rsid w:val="0079610C"/>
    <w:rsid w:val="0079683B"/>
    <w:rsid w:val="007A2C13"/>
    <w:rsid w:val="007A2D04"/>
    <w:rsid w:val="007A4282"/>
    <w:rsid w:val="007A4D0B"/>
    <w:rsid w:val="007A6CFF"/>
    <w:rsid w:val="007A7394"/>
    <w:rsid w:val="007A7D89"/>
    <w:rsid w:val="007B0901"/>
    <w:rsid w:val="007B369B"/>
    <w:rsid w:val="007B3BCF"/>
    <w:rsid w:val="007B59AE"/>
    <w:rsid w:val="007C0041"/>
    <w:rsid w:val="007C053C"/>
    <w:rsid w:val="007C304D"/>
    <w:rsid w:val="007C3A0E"/>
    <w:rsid w:val="007C4AE4"/>
    <w:rsid w:val="007C672B"/>
    <w:rsid w:val="007C7431"/>
    <w:rsid w:val="007D1920"/>
    <w:rsid w:val="007D2199"/>
    <w:rsid w:val="007D2B4A"/>
    <w:rsid w:val="007D3913"/>
    <w:rsid w:val="007D43D7"/>
    <w:rsid w:val="007D7A61"/>
    <w:rsid w:val="007D7E01"/>
    <w:rsid w:val="007E0628"/>
    <w:rsid w:val="007E0D8F"/>
    <w:rsid w:val="007E30CD"/>
    <w:rsid w:val="007F08D6"/>
    <w:rsid w:val="007F2B20"/>
    <w:rsid w:val="007F2D84"/>
    <w:rsid w:val="007F5EE2"/>
    <w:rsid w:val="008046EE"/>
    <w:rsid w:val="00804E17"/>
    <w:rsid w:val="00805BAE"/>
    <w:rsid w:val="0081025D"/>
    <w:rsid w:val="0081142B"/>
    <w:rsid w:val="008132AB"/>
    <w:rsid w:val="0081364F"/>
    <w:rsid w:val="008139AC"/>
    <w:rsid w:val="008139C5"/>
    <w:rsid w:val="00816103"/>
    <w:rsid w:val="0081699F"/>
    <w:rsid w:val="00825181"/>
    <w:rsid w:val="00825364"/>
    <w:rsid w:val="00825474"/>
    <w:rsid w:val="00825EEB"/>
    <w:rsid w:val="0083274E"/>
    <w:rsid w:val="00833EA0"/>
    <w:rsid w:val="008356CF"/>
    <w:rsid w:val="0084390D"/>
    <w:rsid w:val="008446B7"/>
    <w:rsid w:val="00844A83"/>
    <w:rsid w:val="00844AA8"/>
    <w:rsid w:val="0084618E"/>
    <w:rsid w:val="008503E4"/>
    <w:rsid w:val="00850D14"/>
    <w:rsid w:val="00852089"/>
    <w:rsid w:val="00853686"/>
    <w:rsid w:val="0085399B"/>
    <w:rsid w:val="00853B27"/>
    <w:rsid w:val="00857C55"/>
    <w:rsid w:val="00861A0D"/>
    <w:rsid w:val="008632BE"/>
    <w:rsid w:val="008636FF"/>
    <w:rsid w:val="00864117"/>
    <w:rsid w:val="008657C1"/>
    <w:rsid w:val="00865B13"/>
    <w:rsid w:val="00866899"/>
    <w:rsid w:val="00870BCE"/>
    <w:rsid w:val="00871053"/>
    <w:rsid w:val="0087137C"/>
    <w:rsid w:val="008717BE"/>
    <w:rsid w:val="008736C4"/>
    <w:rsid w:val="008744C9"/>
    <w:rsid w:val="00875170"/>
    <w:rsid w:val="008760EE"/>
    <w:rsid w:val="008763DA"/>
    <w:rsid w:val="00877AE8"/>
    <w:rsid w:val="00880E29"/>
    <w:rsid w:val="00881D15"/>
    <w:rsid w:val="00883561"/>
    <w:rsid w:val="0088399F"/>
    <w:rsid w:val="00883B15"/>
    <w:rsid w:val="00883FA2"/>
    <w:rsid w:val="008848E6"/>
    <w:rsid w:val="008853C7"/>
    <w:rsid w:val="00886993"/>
    <w:rsid w:val="00886E38"/>
    <w:rsid w:val="0088708F"/>
    <w:rsid w:val="00887515"/>
    <w:rsid w:val="00890B3D"/>
    <w:rsid w:val="00890D72"/>
    <w:rsid w:val="00890EEC"/>
    <w:rsid w:val="0089208D"/>
    <w:rsid w:val="008922BC"/>
    <w:rsid w:val="00893D72"/>
    <w:rsid w:val="00896885"/>
    <w:rsid w:val="008A1218"/>
    <w:rsid w:val="008A15AA"/>
    <w:rsid w:val="008A1729"/>
    <w:rsid w:val="008A24A8"/>
    <w:rsid w:val="008A42FD"/>
    <w:rsid w:val="008A4B88"/>
    <w:rsid w:val="008A6A17"/>
    <w:rsid w:val="008A7A09"/>
    <w:rsid w:val="008B170F"/>
    <w:rsid w:val="008B6091"/>
    <w:rsid w:val="008C16AF"/>
    <w:rsid w:val="008C3358"/>
    <w:rsid w:val="008D0B71"/>
    <w:rsid w:val="008D1132"/>
    <w:rsid w:val="008D316E"/>
    <w:rsid w:val="008E1919"/>
    <w:rsid w:val="008E56EB"/>
    <w:rsid w:val="008E5866"/>
    <w:rsid w:val="008F04BB"/>
    <w:rsid w:val="008F050A"/>
    <w:rsid w:val="008F260B"/>
    <w:rsid w:val="008F2FC7"/>
    <w:rsid w:val="008F48C1"/>
    <w:rsid w:val="008F5C23"/>
    <w:rsid w:val="00900531"/>
    <w:rsid w:val="00900E29"/>
    <w:rsid w:val="00901CF3"/>
    <w:rsid w:val="00902B4F"/>
    <w:rsid w:val="00903022"/>
    <w:rsid w:val="00903FE0"/>
    <w:rsid w:val="009042B4"/>
    <w:rsid w:val="00907CCE"/>
    <w:rsid w:val="00910296"/>
    <w:rsid w:val="009121F4"/>
    <w:rsid w:val="009128E9"/>
    <w:rsid w:val="00916A2B"/>
    <w:rsid w:val="0092035F"/>
    <w:rsid w:val="00925276"/>
    <w:rsid w:val="009255E6"/>
    <w:rsid w:val="009258E5"/>
    <w:rsid w:val="00926446"/>
    <w:rsid w:val="0092677F"/>
    <w:rsid w:val="0092729F"/>
    <w:rsid w:val="009306CD"/>
    <w:rsid w:val="00933313"/>
    <w:rsid w:val="00934A06"/>
    <w:rsid w:val="00935BD8"/>
    <w:rsid w:val="0094647B"/>
    <w:rsid w:val="009475FC"/>
    <w:rsid w:val="00947C1A"/>
    <w:rsid w:val="00953F6D"/>
    <w:rsid w:val="009606D8"/>
    <w:rsid w:val="00960776"/>
    <w:rsid w:val="00964728"/>
    <w:rsid w:val="00965A32"/>
    <w:rsid w:val="009662C7"/>
    <w:rsid w:val="00966654"/>
    <w:rsid w:val="009670C4"/>
    <w:rsid w:val="00967374"/>
    <w:rsid w:val="00967F89"/>
    <w:rsid w:val="009701B4"/>
    <w:rsid w:val="00971B54"/>
    <w:rsid w:val="00973CEA"/>
    <w:rsid w:val="009760E1"/>
    <w:rsid w:val="00977729"/>
    <w:rsid w:val="00982BBC"/>
    <w:rsid w:val="0098331E"/>
    <w:rsid w:val="009835AD"/>
    <w:rsid w:val="009842C2"/>
    <w:rsid w:val="009842D1"/>
    <w:rsid w:val="00984E21"/>
    <w:rsid w:val="00985CBC"/>
    <w:rsid w:val="00985DA5"/>
    <w:rsid w:val="009862F6"/>
    <w:rsid w:val="00987FDF"/>
    <w:rsid w:val="00990297"/>
    <w:rsid w:val="0099154A"/>
    <w:rsid w:val="00993DF2"/>
    <w:rsid w:val="009A1449"/>
    <w:rsid w:val="009A5C0A"/>
    <w:rsid w:val="009A5FE6"/>
    <w:rsid w:val="009B6A56"/>
    <w:rsid w:val="009B70DC"/>
    <w:rsid w:val="009C0036"/>
    <w:rsid w:val="009C11B2"/>
    <w:rsid w:val="009C18E4"/>
    <w:rsid w:val="009C1D55"/>
    <w:rsid w:val="009C2605"/>
    <w:rsid w:val="009C3348"/>
    <w:rsid w:val="009C422D"/>
    <w:rsid w:val="009C49BA"/>
    <w:rsid w:val="009C4AE8"/>
    <w:rsid w:val="009C57EA"/>
    <w:rsid w:val="009C600C"/>
    <w:rsid w:val="009C6202"/>
    <w:rsid w:val="009C7CC8"/>
    <w:rsid w:val="009D16B0"/>
    <w:rsid w:val="009D5F8F"/>
    <w:rsid w:val="009D7202"/>
    <w:rsid w:val="009E1A10"/>
    <w:rsid w:val="009E2C3F"/>
    <w:rsid w:val="009E3BA7"/>
    <w:rsid w:val="009E61DD"/>
    <w:rsid w:val="009E6D29"/>
    <w:rsid w:val="009E77DC"/>
    <w:rsid w:val="009F00A7"/>
    <w:rsid w:val="009F019D"/>
    <w:rsid w:val="009F0F21"/>
    <w:rsid w:val="009F1278"/>
    <w:rsid w:val="009F1CB0"/>
    <w:rsid w:val="009F53CE"/>
    <w:rsid w:val="00A0025B"/>
    <w:rsid w:val="00A02A40"/>
    <w:rsid w:val="00A02EBA"/>
    <w:rsid w:val="00A034EE"/>
    <w:rsid w:val="00A04019"/>
    <w:rsid w:val="00A05144"/>
    <w:rsid w:val="00A05C7A"/>
    <w:rsid w:val="00A10D19"/>
    <w:rsid w:val="00A11BFF"/>
    <w:rsid w:val="00A13D1E"/>
    <w:rsid w:val="00A148C6"/>
    <w:rsid w:val="00A162F4"/>
    <w:rsid w:val="00A1651C"/>
    <w:rsid w:val="00A20087"/>
    <w:rsid w:val="00A2195A"/>
    <w:rsid w:val="00A21A71"/>
    <w:rsid w:val="00A26449"/>
    <w:rsid w:val="00A265DA"/>
    <w:rsid w:val="00A26F16"/>
    <w:rsid w:val="00A27FF2"/>
    <w:rsid w:val="00A35D42"/>
    <w:rsid w:val="00A37729"/>
    <w:rsid w:val="00A43D47"/>
    <w:rsid w:val="00A440E0"/>
    <w:rsid w:val="00A44DF3"/>
    <w:rsid w:val="00A4531C"/>
    <w:rsid w:val="00A47577"/>
    <w:rsid w:val="00A5290F"/>
    <w:rsid w:val="00A56B51"/>
    <w:rsid w:val="00A56B7C"/>
    <w:rsid w:val="00A600BF"/>
    <w:rsid w:val="00A616E7"/>
    <w:rsid w:val="00A65859"/>
    <w:rsid w:val="00A659D5"/>
    <w:rsid w:val="00A66C67"/>
    <w:rsid w:val="00A74052"/>
    <w:rsid w:val="00A757D3"/>
    <w:rsid w:val="00A80070"/>
    <w:rsid w:val="00A809C4"/>
    <w:rsid w:val="00A80F95"/>
    <w:rsid w:val="00A81DF3"/>
    <w:rsid w:val="00A8240A"/>
    <w:rsid w:val="00A8391D"/>
    <w:rsid w:val="00A8403F"/>
    <w:rsid w:val="00A850A5"/>
    <w:rsid w:val="00A912E3"/>
    <w:rsid w:val="00A92AD9"/>
    <w:rsid w:val="00A951D0"/>
    <w:rsid w:val="00A959ED"/>
    <w:rsid w:val="00AA210E"/>
    <w:rsid w:val="00AA3F16"/>
    <w:rsid w:val="00AA7567"/>
    <w:rsid w:val="00AB3AA2"/>
    <w:rsid w:val="00AB4AA7"/>
    <w:rsid w:val="00AC14AC"/>
    <w:rsid w:val="00AC2792"/>
    <w:rsid w:val="00AC4235"/>
    <w:rsid w:val="00AC7FFD"/>
    <w:rsid w:val="00AD03D4"/>
    <w:rsid w:val="00AD1502"/>
    <w:rsid w:val="00AD25C3"/>
    <w:rsid w:val="00AD263F"/>
    <w:rsid w:val="00AD2985"/>
    <w:rsid w:val="00AD3EE7"/>
    <w:rsid w:val="00AD49CF"/>
    <w:rsid w:val="00AD4F7D"/>
    <w:rsid w:val="00AD5BCF"/>
    <w:rsid w:val="00AD6050"/>
    <w:rsid w:val="00AD6CBE"/>
    <w:rsid w:val="00AD7253"/>
    <w:rsid w:val="00AE0396"/>
    <w:rsid w:val="00AE11A6"/>
    <w:rsid w:val="00AE13B6"/>
    <w:rsid w:val="00AE32B7"/>
    <w:rsid w:val="00AE40E3"/>
    <w:rsid w:val="00AE4E8B"/>
    <w:rsid w:val="00AE50AA"/>
    <w:rsid w:val="00AE51F4"/>
    <w:rsid w:val="00AF12BA"/>
    <w:rsid w:val="00AF1C03"/>
    <w:rsid w:val="00AF3D11"/>
    <w:rsid w:val="00AF571E"/>
    <w:rsid w:val="00AF5CA8"/>
    <w:rsid w:val="00AF5D6D"/>
    <w:rsid w:val="00B00EBB"/>
    <w:rsid w:val="00B03828"/>
    <w:rsid w:val="00B05CD5"/>
    <w:rsid w:val="00B06113"/>
    <w:rsid w:val="00B06221"/>
    <w:rsid w:val="00B063D7"/>
    <w:rsid w:val="00B078AD"/>
    <w:rsid w:val="00B10CEF"/>
    <w:rsid w:val="00B125B0"/>
    <w:rsid w:val="00B147DE"/>
    <w:rsid w:val="00B1619C"/>
    <w:rsid w:val="00B22A12"/>
    <w:rsid w:val="00B23FC9"/>
    <w:rsid w:val="00B24673"/>
    <w:rsid w:val="00B24836"/>
    <w:rsid w:val="00B30548"/>
    <w:rsid w:val="00B342CB"/>
    <w:rsid w:val="00B36E55"/>
    <w:rsid w:val="00B409D3"/>
    <w:rsid w:val="00B42560"/>
    <w:rsid w:val="00B42704"/>
    <w:rsid w:val="00B42B4B"/>
    <w:rsid w:val="00B434B6"/>
    <w:rsid w:val="00B44F59"/>
    <w:rsid w:val="00B4544A"/>
    <w:rsid w:val="00B4671B"/>
    <w:rsid w:val="00B467BA"/>
    <w:rsid w:val="00B51BAB"/>
    <w:rsid w:val="00B51E8D"/>
    <w:rsid w:val="00B523B7"/>
    <w:rsid w:val="00B53A05"/>
    <w:rsid w:val="00B54502"/>
    <w:rsid w:val="00B55440"/>
    <w:rsid w:val="00B5671E"/>
    <w:rsid w:val="00B611DB"/>
    <w:rsid w:val="00B641C7"/>
    <w:rsid w:val="00B667F4"/>
    <w:rsid w:val="00B705FE"/>
    <w:rsid w:val="00B71922"/>
    <w:rsid w:val="00B7220F"/>
    <w:rsid w:val="00B75042"/>
    <w:rsid w:val="00B758C9"/>
    <w:rsid w:val="00B759BA"/>
    <w:rsid w:val="00B76904"/>
    <w:rsid w:val="00B7764C"/>
    <w:rsid w:val="00B800C3"/>
    <w:rsid w:val="00B80B76"/>
    <w:rsid w:val="00B845C0"/>
    <w:rsid w:val="00B872E2"/>
    <w:rsid w:val="00B8755B"/>
    <w:rsid w:val="00B9194C"/>
    <w:rsid w:val="00BA15B9"/>
    <w:rsid w:val="00BA1DF9"/>
    <w:rsid w:val="00BA32BC"/>
    <w:rsid w:val="00BA36FA"/>
    <w:rsid w:val="00BA606A"/>
    <w:rsid w:val="00BA641F"/>
    <w:rsid w:val="00BB01B3"/>
    <w:rsid w:val="00BB0B4C"/>
    <w:rsid w:val="00BB16E7"/>
    <w:rsid w:val="00BB3343"/>
    <w:rsid w:val="00BB427A"/>
    <w:rsid w:val="00BB54DE"/>
    <w:rsid w:val="00BB75C6"/>
    <w:rsid w:val="00BB7BF7"/>
    <w:rsid w:val="00BB7CC8"/>
    <w:rsid w:val="00BC0AE2"/>
    <w:rsid w:val="00BC1036"/>
    <w:rsid w:val="00BC1627"/>
    <w:rsid w:val="00BC1714"/>
    <w:rsid w:val="00BC30AB"/>
    <w:rsid w:val="00BC3523"/>
    <w:rsid w:val="00BC4083"/>
    <w:rsid w:val="00BC5600"/>
    <w:rsid w:val="00BC6E01"/>
    <w:rsid w:val="00BC6EBC"/>
    <w:rsid w:val="00BD1CCE"/>
    <w:rsid w:val="00BD27B8"/>
    <w:rsid w:val="00BD27DB"/>
    <w:rsid w:val="00BD32B8"/>
    <w:rsid w:val="00BD3F50"/>
    <w:rsid w:val="00BD4B65"/>
    <w:rsid w:val="00BD5C33"/>
    <w:rsid w:val="00BD733C"/>
    <w:rsid w:val="00BE0900"/>
    <w:rsid w:val="00BE0ABC"/>
    <w:rsid w:val="00BE2E70"/>
    <w:rsid w:val="00BE3AFC"/>
    <w:rsid w:val="00BE40C8"/>
    <w:rsid w:val="00BE5719"/>
    <w:rsid w:val="00BE7C17"/>
    <w:rsid w:val="00BE7EBA"/>
    <w:rsid w:val="00BF15BE"/>
    <w:rsid w:val="00BF2F7C"/>
    <w:rsid w:val="00BF421A"/>
    <w:rsid w:val="00BF45F5"/>
    <w:rsid w:val="00C002A4"/>
    <w:rsid w:val="00C003F6"/>
    <w:rsid w:val="00C00D0B"/>
    <w:rsid w:val="00C02928"/>
    <w:rsid w:val="00C044B7"/>
    <w:rsid w:val="00C04886"/>
    <w:rsid w:val="00C0744A"/>
    <w:rsid w:val="00C10412"/>
    <w:rsid w:val="00C11217"/>
    <w:rsid w:val="00C1122F"/>
    <w:rsid w:val="00C11537"/>
    <w:rsid w:val="00C126F8"/>
    <w:rsid w:val="00C144D5"/>
    <w:rsid w:val="00C14977"/>
    <w:rsid w:val="00C15141"/>
    <w:rsid w:val="00C2460B"/>
    <w:rsid w:val="00C2570F"/>
    <w:rsid w:val="00C26472"/>
    <w:rsid w:val="00C26DB7"/>
    <w:rsid w:val="00C32DA8"/>
    <w:rsid w:val="00C32ED4"/>
    <w:rsid w:val="00C331B7"/>
    <w:rsid w:val="00C349E4"/>
    <w:rsid w:val="00C41FEC"/>
    <w:rsid w:val="00C4217A"/>
    <w:rsid w:val="00C43E09"/>
    <w:rsid w:val="00C4547D"/>
    <w:rsid w:val="00C46231"/>
    <w:rsid w:val="00C464F9"/>
    <w:rsid w:val="00C50905"/>
    <w:rsid w:val="00C52808"/>
    <w:rsid w:val="00C539F8"/>
    <w:rsid w:val="00C542B4"/>
    <w:rsid w:val="00C55DDC"/>
    <w:rsid w:val="00C560FE"/>
    <w:rsid w:val="00C62391"/>
    <w:rsid w:val="00C62672"/>
    <w:rsid w:val="00C62844"/>
    <w:rsid w:val="00C63B09"/>
    <w:rsid w:val="00C63F6C"/>
    <w:rsid w:val="00C65C5C"/>
    <w:rsid w:val="00C67608"/>
    <w:rsid w:val="00C742C7"/>
    <w:rsid w:val="00C7441A"/>
    <w:rsid w:val="00C74FDF"/>
    <w:rsid w:val="00C77188"/>
    <w:rsid w:val="00C80648"/>
    <w:rsid w:val="00C80F33"/>
    <w:rsid w:val="00C81CA3"/>
    <w:rsid w:val="00C84B10"/>
    <w:rsid w:val="00C86694"/>
    <w:rsid w:val="00C86BB2"/>
    <w:rsid w:val="00C87A6F"/>
    <w:rsid w:val="00C90246"/>
    <w:rsid w:val="00C908FC"/>
    <w:rsid w:val="00C90F29"/>
    <w:rsid w:val="00C91758"/>
    <w:rsid w:val="00C921BF"/>
    <w:rsid w:val="00C924BA"/>
    <w:rsid w:val="00C9646D"/>
    <w:rsid w:val="00C96F12"/>
    <w:rsid w:val="00CA082B"/>
    <w:rsid w:val="00CA2CB0"/>
    <w:rsid w:val="00CA3DFF"/>
    <w:rsid w:val="00CA5A04"/>
    <w:rsid w:val="00CA7B1C"/>
    <w:rsid w:val="00CB1189"/>
    <w:rsid w:val="00CB2B1D"/>
    <w:rsid w:val="00CB339F"/>
    <w:rsid w:val="00CB60D5"/>
    <w:rsid w:val="00CB6A53"/>
    <w:rsid w:val="00CB7D8A"/>
    <w:rsid w:val="00CC0ADD"/>
    <w:rsid w:val="00CC0E8B"/>
    <w:rsid w:val="00CC25AC"/>
    <w:rsid w:val="00CC60EF"/>
    <w:rsid w:val="00CC64F4"/>
    <w:rsid w:val="00CC687B"/>
    <w:rsid w:val="00CD3E64"/>
    <w:rsid w:val="00CD53DA"/>
    <w:rsid w:val="00CD645E"/>
    <w:rsid w:val="00CD64D8"/>
    <w:rsid w:val="00CD6529"/>
    <w:rsid w:val="00CE0B5F"/>
    <w:rsid w:val="00CE2653"/>
    <w:rsid w:val="00CE36E5"/>
    <w:rsid w:val="00CE43F3"/>
    <w:rsid w:val="00CE542D"/>
    <w:rsid w:val="00CE64E7"/>
    <w:rsid w:val="00CE6ED2"/>
    <w:rsid w:val="00CF0066"/>
    <w:rsid w:val="00CF038F"/>
    <w:rsid w:val="00CF1CA1"/>
    <w:rsid w:val="00CF3F7A"/>
    <w:rsid w:val="00CF5589"/>
    <w:rsid w:val="00CF5F25"/>
    <w:rsid w:val="00CF649A"/>
    <w:rsid w:val="00CF69E3"/>
    <w:rsid w:val="00CF74DF"/>
    <w:rsid w:val="00CF78DD"/>
    <w:rsid w:val="00D0096F"/>
    <w:rsid w:val="00D010E6"/>
    <w:rsid w:val="00D01D95"/>
    <w:rsid w:val="00D0471D"/>
    <w:rsid w:val="00D052C1"/>
    <w:rsid w:val="00D05A0E"/>
    <w:rsid w:val="00D07ADB"/>
    <w:rsid w:val="00D1005E"/>
    <w:rsid w:val="00D10CAA"/>
    <w:rsid w:val="00D13F1D"/>
    <w:rsid w:val="00D15605"/>
    <w:rsid w:val="00D16A62"/>
    <w:rsid w:val="00D16A9C"/>
    <w:rsid w:val="00D202FF"/>
    <w:rsid w:val="00D24C90"/>
    <w:rsid w:val="00D35C2D"/>
    <w:rsid w:val="00D4170A"/>
    <w:rsid w:val="00D428DA"/>
    <w:rsid w:val="00D42A08"/>
    <w:rsid w:val="00D42B40"/>
    <w:rsid w:val="00D42CE2"/>
    <w:rsid w:val="00D43854"/>
    <w:rsid w:val="00D44C81"/>
    <w:rsid w:val="00D505DB"/>
    <w:rsid w:val="00D51518"/>
    <w:rsid w:val="00D54B9B"/>
    <w:rsid w:val="00D54ECD"/>
    <w:rsid w:val="00D54FCB"/>
    <w:rsid w:val="00D5614D"/>
    <w:rsid w:val="00D56E5B"/>
    <w:rsid w:val="00D610AA"/>
    <w:rsid w:val="00D628CC"/>
    <w:rsid w:val="00D637BE"/>
    <w:rsid w:val="00D677EB"/>
    <w:rsid w:val="00D70D81"/>
    <w:rsid w:val="00D714D4"/>
    <w:rsid w:val="00D730C2"/>
    <w:rsid w:val="00D7345A"/>
    <w:rsid w:val="00D7618E"/>
    <w:rsid w:val="00D764FF"/>
    <w:rsid w:val="00D80E93"/>
    <w:rsid w:val="00D81234"/>
    <w:rsid w:val="00D831B2"/>
    <w:rsid w:val="00D8704B"/>
    <w:rsid w:val="00D91CFB"/>
    <w:rsid w:val="00D92C30"/>
    <w:rsid w:val="00D93B55"/>
    <w:rsid w:val="00D95F9B"/>
    <w:rsid w:val="00DA2BB3"/>
    <w:rsid w:val="00DA3431"/>
    <w:rsid w:val="00DA3D7A"/>
    <w:rsid w:val="00DA4CD6"/>
    <w:rsid w:val="00DA580A"/>
    <w:rsid w:val="00DA5BA4"/>
    <w:rsid w:val="00DA6847"/>
    <w:rsid w:val="00DA6CB9"/>
    <w:rsid w:val="00DB1ABC"/>
    <w:rsid w:val="00DB3A22"/>
    <w:rsid w:val="00DB4D02"/>
    <w:rsid w:val="00DB55C4"/>
    <w:rsid w:val="00DB5964"/>
    <w:rsid w:val="00DB5FB9"/>
    <w:rsid w:val="00DB72A4"/>
    <w:rsid w:val="00DC1349"/>
    <w:rsid w:val="00DC1A32"/>
    <w:rsid w:val="00DC3E29"/>
    <w:rsid w:val="00DC6271"/>
    <w:rsid w:val="00DC7260"/>
    <w:rsid w:val="00DC76CA"/>
    <w:rsid w:val="00DD1CBD"/>
    <w:rsid w:val="00DD32C8"/>
    <w:rsid w:val="00DD4F9F"/>
    <w:rsid w:val="00DD5D07"/>
    <w:rsid w:val="00DE4F31"/>
    <w:rsid w:val="00DE50B4"/>
    <w:rsid w:val="00DE6CCC"/>
    <w:rsid w:val="00DF05F0"/>
    <w:rsid w:val="00DF097E"/>
    <w:rsid w:val="00DF1EB8"/>
    <w:rsid w:val="00DF22EB"/>
    <w:rsid w:val="00DF2F6B"/>
    <w:rsid w:val="00DF316B"/>
    <w:rsid w:val="00DF36A9"/>
    <w:rsid w:val="00DF51D5"/>
    <w:rsid w:val="00DF53AE"/>
    <w:rsid w:val="00DF6834"/>
    <w:rsid w:val="00DF7691"/>
    <w:rsid w:val="00DF7DAA"/>
    <w:rsid w:val="00E00BCA"/>
    <w:rsid w:val="00E00F91"/>
    <w:rsid w:val="00E01B8A"/>
    <w:rsid w:val="00E0731E"/>
    <w:rsid w:val="00E108E2"/>
    <w:rsid w:val="00E14C88"/>
    <w:rsid w:val="00E14DB5"/>
    <w:rsid w:val="00E1500B"/>
    <w:rsid w:val="00E17199"/>
    <w:rsid w:val="00E1753F"/>
    <w:rsid w:val="00E17D17"/>
    <w:rsid w:val="00E21811"/>
    <w:rsid w:val="00E240F0"/>
    <w:rsid w:val="00E30283"/>
    <w:rsid w:val="00E31051"/>
    <w:rsid w:val="00E31707"/>
    <w:rsid w:val="00E319EA"/>
    <w:rsid w:val="00E365F7"/>
    <w:rsid w:val="00E372C9"/>
    <w:rsid w:val="00E415F6"/>
    <w:rsid w:val="00E42A1D"/>
    <w:rsid w:val="00E42ACC"/>
    <w:rsid w:val="00E43A09"/>
    <w:rsid w:val="00E4417E"/>
    <w:rsid w:val="00E447A8"/>
    <w:rsid w:val="00E46099"/>
    <w:rsid w:val="00E5001A"/>
    <w:rsid w:val="00E50CD6"/>
    <w:rsid w:val="00E54BFD"/>
    <w:rsid w:val="00E55E42"/>
    <w:rsid w:val="00E60620"/>
    <w:rsid w:val="00E60FDD"/>
    <w:rsid w:val="00E65780"/>
    <w:rsid w:val="00E73707"/>
    <w:rsid w:val="00E74669"/>
    <w:rsid w:val="00E75797"/>
    <w:rsid w:val="00E761D4"/>
    <w:rsid w:val="00E800A2"/>
    <w:rsid w:val="00E81537"/>
    <w:rsid w:val="00E81BB7"/>
    <w:rsid w:val="00E81BC9"/>
    <w:rsid w:val="00E82836"/>
    <w:rsid w:val="00E82CD9"/>
    <w:rsid w:val="00E82CFF"/>
    <w:rsid w:val="00E833D0"/>
    <w:rsid w:val="00E83E48"/>
    <w:rsid w:val="00E84F25"/>
    <w:rsid w:val="00E8625E"/>
    <w:rsid w:val="00E877BC"/>
    <w:rsid w:val="00E903C5"/>
    <w:rsid w:val="00E90CA4"/>
    <w:rsid w:val="00E9101C"/>
    <w:rsid w:val="00E92F5E"/>
    <w:rsid w:val="00E95C93"/>
    <w:rsid w:val="00EA315D"/>
    <w:rsid w:val="00EA32C6"/>
    <w:rsid w:val="00EA3CFA"/>
    <w:rsid w:val="00EA4FD9"/>
    <w:rsid w:val="00EA5C1A"/>
    <w:rsid w:val="00EB2508"/>
    <w:rsid w:val="00EB2812"/>
    <w:rsid w:val="00EB3E9C"/>
    <w:rsid w:val="00EB64AD"/>
    <w:rsid w:val="00EB6BC2"/>
    <w:rsid w:val="00EC58F3"/>
    <w:rsid w:val="00EC59CD"/>
    <w:rsid w:val="00EC5A7D"/>
    <w:rsid w:val="00EC68B4"/>
    <w:rsid w:val="00ED1ECA"/>
    <w:rsid w:val="00EE1DDE"/>
    <w:rsid w:val="00EE2E98"/>
    <w:rsid w:val="00EE59A9"/>
    <w:rsid w:val="00EE68DD"/>
    <w:rsid w:val="00EE7FD1"/>
    <w:rsid w:val="00EF0BF6"/>
    <w:rsid w:val="00EF53CC"/>
    <w:rsid w:val="00F009CD"/>
    <w:rsid w:val="00F07064"/>
    <w:rsid w:val="00F1326F"/>
    <w:rsid w:val="00F14033"/>
    <w:rsid w:val="00F1448E"/>
    <w:rsid w:val="00F16324"/>
    <w:rsid w:val="00F17F2A"/>
    <w:rsid w:val="00F20F47"/>
    <w:rsid w:val="00F22B6F"/>
    <w:rsid w:val="00F24162"/>
    <w:rsid w:val="00F275CD"/>
    <w:rsid w:val="00F27E6B"/>
    <w:rsid w:val="00F317B5"/>
    <w:rsid w:val="00F3744A"/>
    <w:rsid w:val="00F37C1E"/>
    <w:rsid w:val="00F410E7"/>
    <w:rsid w:val="00F41D36"/>
    <w:rsid w:val="00F468C8"/>
    <w:rsid w:val="00F502A6"/>
    <w:rsid w:val="00F51829"/>
    <w:rsid w:val="00F539C9"/>
    <w:rsid w:val="00F54D9F"/>
    <w:rsid w:val="00F54DAD"/>
    <w:rsid w:val="00F566AA"/>
    <w:rsid w:val="00F57273"/>
    <w:rsid w:val="00F6040A"/>
    <w:rsid w:val="00F604EC"/>
    <w:rsid w:val="00F61B1E"/>
    <w:rsid w:val="00F63DE0"/>
    <w:rsid w:val="00F720BD"/>
    <w:rsid w:val="00F72D98"/>
    <w:rsid w:val="00F74B00"/>
    <w:rsid w:val="00F77558"/>
    <w:rsid w:val="00F77E88"/>
    <w:rsid w:val="00F800F7"/>
    <w:rsid w:val="00F804C0"/>
    <w:rsid w:val="00F81CAC"/>
    <w:rsid w:val="00F83A99"/>
    <w:rsid w:val="00F87686"/>
    <w:rsid w:val="00F9118C"/>
    <w:rsid w:val="00F948F3"/>
    <w:rsid w:val="00F962D8"/>
    <w:rsid w:val="00F96589"/>
    <w:rsid w:val="00FA0627"/>
    <w:rsid w:val="00FA1615"/>
    <w:rsid w:val="00FA2324"/>
    <w:rsid w:val="00FB2ABB"/>
    <w:rsid w:val="00FB3DC1"/>
    <w:rsid w:val="00FB7882"/>
    <w:rsid w:val="00FC0F53"/>
    <w:rsid w:val="00FC1C0C"/>
    <w:rsid w:val="00FC37B4"/>
    <w:rsid w:val="00FD13CC"/>
    <w:rsid w:val="00FD72A9"/>
    <w:rsid w:val="00FD7884"/>
    <w:rsid w:val="00FE067E"/>
    <w:rsid w:val="00FE1883"/>
    <w:rsid w:val="00FE1C21"/>
    <w:rsid w:val="00FE2802"/>
    <w:rsid w:val="00FE354E"/>
    <w:rsid w:val="00FE3E82"/>
    <w:rsid w:val="00FE5BC8"/>
    <w:rsid w:val="00FE61B3"/>
    <w:rsid w:val="00FF0B4B"/>
    <w:rsid w:val="00FF26F4"/>
    <w:rsid w:val="00FF5836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AEA288"/>
  <w15:docId w15:val="{1DD2E921-ED9B-49CA-BACB-972F279E2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37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A21A71"/>
    <w:pPr>
      <w:spacing w:after="360" w:line="360" w:lineRule="auto"/>
      <w:outlineLvl w:val="0"/>
    </w:pPr>
    <w:rPr>
      <w:cap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1EC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2"/>
    <w:rsid w:val="00ED1ECA"/>
    <w:pPr>
      <w:keepLines w:val="0"/>
      <w:spacing w:before="0"/>
      <w:outlineLvl w:val="2"/>
    </w:pPr>
    <w:rPr>
      <w:rFonts w:ascii="Times New Roman" w:eastAsia="Times New Roman" w:hAnsi="Times New Roman" w:cs="Arial Unicode MS"/>
      <w:b w:val="0"/>
      <w:i/>
      <w:iCs/>
      <w:color w:val="auto"/>
      <w:kern w:val="28"/>
      <w:sz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11D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80F95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A80F9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A80F95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B523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51829"/>
    <w:pPr>
      <w:ind w:left="720"/>
    </w:pPr>
    <w:rPr>
      <w:rFonts w:ascii="Calibri" w:eastAsiaTheme="minorHAnsi" w:hAnsi="Calibri" w:cs="Calibri"/>
      <w:sz w:val="22"/>
      <w:szCs w:val="22"/>
      <w:lang w:eastAsia="en-US"/>
    </w:rPr>
  </w:style>
  <w:style w:type="paragraph" w:styleId="NormalWeb">
    <w:name w:val="Normal (Web)"/>
    <w:aliases w:val="Normal (Web) Char1,Normal (Web) Char Char,Normal (Web) Char,Normal (Web) Char2,Normal (Web) Char Char1"/>
    <w:basedOn w:val="Normal"/>
    <w:link w:val="NormalWebChar3"/>
    <w:uiPriority w:val="99"/>
    <w:rsid w:val="00F51829"/>
    <w:pPr>
      <w:spacing w:before="100" w:beforeAutospacing="1" w:after="100" w:afterAutospacing="1"/>
    </w:pPr>
  </w:style>
  <w:style w:type="character" w:customStyle="1" w:styleId="NormalWebChar3">
    <w:name w:val="Normal (Web) Char3"/>
    <w:aliases w:val="Normal (Web) Char1 Char,Normal (Web) Char Char Char,Normal (Web) Char Char2,Normal (Web) Char2 Char,Normal (Web) Char Char1 Char"/>
    <w:link w:val="NormalWeb"/>
    <w:uiPriority w:val="99"/>
    <w:locked/>
    <w:rsid w:val="00F51829"/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ninetypercent1">
    <w:name w:val="ninetypercent1"/>
    <w:basedOn w:val="DefaultParagraphFont"/>
    <w:rsid w:val="00634F95"/>
    <w:rPr>
      <w:sz w:val="22"/>
      <w:szCs w:val="22"/>
    </w:rPr>
  </w:style>
  <w:style w:type="paragraph" w:customStyle="1" w:styleId="Default">
    <w:name w:val="Default"/>
    <w:rsid w:val="00C77188"/>
    <w:pPr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</w:rPr>
  </w:style>
  <w:style w:type="character" w:customStyle="1" w:styleId="A4">
    <w:name w:val="A4"/>
    <w:uiPriority w:val="99"/>
    <w:rsid w:val="00C77188"/>
    <w:rPr>
      <w:rFonts w:ascii="Garamond" w:hAnsi="Garamond" w:cs="Garamond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F16"/>
    <w:rPr>
      <w:rFonts w:ascii="Tahoma" w:eastAsia="SimSun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nhideWhenUsed/>
    <w:rsid w:val="009666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666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66654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6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654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character" w:styleId="Emphasis">
    <w:name w:val="Emphasis"/>
    <w:basedOn w:val="DefaultParagraphFont"/>
    <w:uiPriority w:val="20"/>
    <w:qFormat/>
    <w:rsid w:val="00C43E09"/>
    <w:rPr>
      <w:i/>
      <w:iCs/>
    </w:rPr>
  </w:style>
  <w:style w:type="paragraph" w:customStyle="1" w:styleId="pbodyitalics">
    <w:name w:val="pbodyitalics"/>
    <w:basedOn w:val="Normal"/>
    <w:rsid w:val="00C43E09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ED1ECA"/>
    <w:rPr>
      <w:rFonts w:ascii="Times New Roman" w:eastAsia="Times New Roman" w:hAnsi="Times New Roman" w:cs="Arial Unicode MS"/>
      <w:bCs/>
      <w:i/>
      <w:iCs/>
      <w:kern w:val="28"/>
      <w:sz w:val="24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1EC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styleId="Strong">
    <w:name w:val="Strong"/>
    <w:uiPriority w:val="22"/>
    <w:qFormat/>
    <w:rsid w:val="007C3A0E"/>
    <w:rPr>
      <w:b/>
      <w:bCs/>
    </w:rPr>
  </w:style>
  <w:style w:type="character" w:customStyle="1" w:styleId="nobr1">
    <w:name w:val="nobr1"/>
    <w:basedOn w:val="DefaultParagraphFont"/>
    <w:rsid w:val="00403250"/>
  </w:style>
  <w:style w:type="paragraph" w:styleId="Header">
    <w:name w:val="header"/>
    <w:basedOn w:val="Normal"/>
    <w:link w:val="HeaderChar"/>
    <w:unhideWhenUsed/>
    <w:rsid w:val="00D42C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42CE2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42C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CE2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qFormat/>
    <w:rsid w:val="008C16AF"/>
    <w:pPr>
      <w:spacing w:line="360" w:lineRule="auto"/>
      <w:jc w:val="center"/>
      <w:outlineLvl w:val="0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8C16AF"/>
    <w:rPr>
      <w:rFonts w:ascii="Times New Roman" w:eastAsia="SimSun" w:hAnsi="Times New Roman" w:cs="Times New Roman"/>
      <w:b/>
      <w:bCs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rsid w:val="00A21A71"/>
    <w:rPr>
      <w:rFonts w:ascii="Times New Roman" w:eastAsia="SimSun" w:hAnsi="Times New Roman" w:cs="Times New Roman"/>
      <w:caps/>
      <w:sz w:val="24"/>
      <w:szCs w:val="24"/>
      <w:lang w:eastAsia="zh-CN"/>
    </w:rPr>
  </w:style>
  <w:style w:type="paragraph" w:customStyle="1" w:styleId="Body">
    <w:name w:val="Body"/>
    <w:basedOn w:val="Normal"/>
    <w:qFormat/>
    <w:rsid w:val="008C16AF"/>
    <w:pPr>
      <w:autoSpaceDE w:val="0"/>
      <w:autoSpaceDN w:val="0"/>
      <w:adjustRightInd w:val="0"/>
      <w:spacing w:after="360" w:line="360" w:lineRule="auto"/>
    </w:pPr>
    <w:rPr>
      <w:lang w:val="en"/>
    </w:rPr>
  </w:style>
  <w:style w:type="paragraph" w:customStyle="1" w:styleId="Sectiontitle">
    <w:name w:val="Section title"/>
    <w:basedOn w:val="Body"/>
    <w:rsid w:val="00AF3D11"/>
    <w:pPr>
      <w:pageBreakBefore/>
      <w:outlineLvl w:val="0"/>
    </w:pPr>
    <w:rPr>
      <w:b/>
    </w:rPr>
  </w:style>
  <w:style w:type="paragraph" w:customStyle="1" w:styleId="byline">
    <w:name w:val="byline"/>
    <w:basedOn w:val="Normal"/>
    <w:qFormat/>
    <w:rsid w:val="00253581"/>
    <w:pPr>
      <w:spacing w:line="360" w:lineRule="auto"/>
    </w:pPr>
    <w:rPr>
      <w:b/>
    </w:rPr>
  </w:style>
  <w:style w:type="paragraph" w:customStyle="1" w:styleId="Anchor">
    <w:name w:val="Anchor"/>
    <w:basedOn w:val="Normal"/>
    <w:qFormat/>
    <w:rsid w:val="00253581"/>
    <w:pPr>
      <w:spacing w:before="120" w:after="120" w:line="360" w:lineRule="auto"/>
    </w:pPr>
    <w:rPr>
      <w:noProof/>
      <w:lang w:eastAsia="en-US"/>
    </w:rPr>
  </w:style>
  <w:style w:type="paragraph" w:customStyle="1" w:styleId="endstory">
    <w:name w:val="end story"/>
    <w:basedOn w:val="Normal"/>
    <w:rsid w:val="00253581"/>
    <w:pPr>
      <w:spacing w:before="240" w:after="240" w:line="360" w:lineRule="auto"/>
      <w:jc w:val="center"/>
    </w:pPr>
    <w:rPr>
      <w:rFonts w:eastAsia="Times New Roman"/>
      <w:szCs w:val="20"/>
    </w:rPr>
  </w:style>
  <w:style w:type="paragraph" w:styleId="ListBullet">
    <w:name w:val="List Bullet"/>
    <w:basedOn w:val="Normal"/>
    <w:uiPriority w:val="99"/>
    <w:unhideWhenUsed/>
    <w:rsid w:val="002A5C36"/>
    <w:pPr>
      <w:numPr>
        <w:numId w:val="1"/>
      </w:numPr>
      <w:spacing w:before="100" w:beforeAutospacing="1" w:after="100" w:afterAutospacing="1" w:line="360" w:lineRule="auto"/>
    </w:pPr>
    <w:rPr>
      <w:rFonts w:eastAsia="Times New Roman"/>
      <w:lang w:val="en" w:eastAsia="en-US"/>
    </w:rPr>
  </w:style>
  <w:style w:type="paragraph" w:customStyle="1" w:styleId="ListBullet1">
    <w:name w:val="List Bullet 1"/>
    <w:basedOn w:val="Normal"/>
    <w:qFormat/>
    <w:rsid w:val="00A659D5"/>
    <w:pPr>
      <w:numPr>
        <w:numId w:val="41"/>
      </w:numPr>
      <w:spacing w:before="100" w:beforeAutospacing="1" w:after="100" w:afterAutospacing="1" w:line="360" w:lineRule="auto"/>
    </w:pPr>
    <w:rPr>
      <w:rFonts w:eastAsia="Times New Roman"/>
      <w:lang w:val="en" w:eastAsia="en-US"/>
    </w:rPr>
  </w:style>
  <w:style w:type="paragraph" w:customStyle="1" w:styleId="QA">
    <w:name w:val="Q&amp;A"/>
    <w:basedOn w:val="Normal"/>
    <w:qFormat/>
    <w:rsid w:val="002624E0"/>
    <w:pPr>
      <w:pageBreakBefore/>
      <w:spacing w:after="360"/>
      <w:outlineLvl w:val="0"/>
    </w:pPr>
    <w:rPr>
      <w:i/>
    </w:rPr>
  </w:style>
  <w:style w:type="paragraph" w:customStyle="1" w:styleId="QATopic">
    <w:name w:val="QATopic"/>
    <w:basedOn w:val="Normal"/>
    <w:qFormat/>
    <w:rsid w:val="00DD4F9F"/>
    <w:pPr>
      <w:spacing w:after="360"/>
    </w:pPr>
    <w:rPr>
      <w:i/>
      <w:caps/>
    </w:rPr>
  </w:style>
  <w:style w:type="paragraph" w:customStyle="1" w:styleId="QALead">
    <w:name w:val="QA Lead"/>
    <w:basedOn w:val="Normal"/>
    <w:qFormat/>
    <w:rsid w:val="00D714D4"/>
    <w:pPr>
      <w:keepNext/>
      <w:widowControl w:val="0"/>
      <w:autoSpaceDE w:val="0"/>
      <w:autoSpaceDN w:val="0"/>
      <w:adjustRightInd w:val="0"/>
      <w:spacing w:line="360" w:lineRule="auto"/>
    </w:pPr>
    <w:rPr>
      <w:b/>
    </w:rPr>
  </w:style>
  <w:style w:type="paragraph" w:customStyle="1" w:styleId="PSAHeading">
    <w:name w:val="PSA Heading"/>
    <w:basedOn w:val="Normal"/>
    <w:qFormat/>
    <w:rsid w:val="0020737F"/>
    <w:pPr>
      <w:spacing w:after="240" w:line="360" w:lineRule="auto"/>
      <w:outlineLvl w:val="0"/>
    </w:pPr>
    <w:rPr>
      <w:b/>
      <w:bCs/>
    </w:rPr>
  </w:style>
  <w:style w:type="paragraph" w:customStyle="1" w:styleId="TOCH">
    <w:name w:val="TOC H"/>
    <w:basedOn w:val="Normal"/>
    <w:qFormat/>
    <w:rsid w:val="000009A1"/>
    <w:pPr>
      <w:spacing w:before="240" w:after="240"/>
    </w:pPr>
    <w:rPr>
      <w:b/>
      <w:bCs/>
    </w:rPr>
  </w:style>
  <w:style w:type="paragraph" w:customStyle="1" w:styleId="PSAtext">
    <w:name w:val="PSA text"/>
    <w:basedOn w:val="Body"/>
    <w:qFormat/>
    <w:rsid w:val="00AE32B7"/>
    <w:pPr>
      <w:spacing w:after="300"/>
    </w:pPr>
    <w:rPr>
      <w:caps/>
    </w:rPr>
  </w:style>
  <w:style w:type="paragraph" w:styleId="TOC1">
    <w:name w:val="toc 1"/>
    <w:basedOn w:val="Normal"/>
    <w:next w:val="Normal"/>
    <w:autoRedefine/>
    <w:uiPriority w:val="39"/>
    <w:unhideWhenUsed/>
    <w:rsid w:val="0020737F"/>
    <w:pPr>
      <w:spacing w:before="360" w:after="360"/>
    </w:pPr>
    <w:rPr>
      <w:bCs/>
      <w:caps/>
    </w:rPr>
  </w:style>
  <w:style w:type="paragraph" w:customStyle="1" w:styleId="Column">
    <w:name w:val="Column"/>
    <w:basedOn w:val="Sectiontitle"/>
    <w:qFormat/>
    <w:rsid w:val="00030925"/>
    <w:pPr>
      <w:outlineLvl w:val="9"/>
    </w:pPr>
  </w:style>
  <w:style w:type="paragraph" w:styleId="TOCHeading">
    <w:name w:val="TOC Heading"/>
    <w:basedOn w:val="Heading1"/>
    <w:next w:val="Normal"/>
    <w:uiPriority w:val="39"/>
    <w:unhideWhenUsed/>
    <w:qFormat/>
    <w:rsid w:val="00030925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030925"/>
    <w:pPr>
      <w:spacing w:before="240"/>
    </w:pPr>
    <w:rPr>
      <w:rFonts w:asciiTheme="minorHAnsi" w:hAnsiTheme="minorHAnsi"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30925"/>
    <w:pPr>
      <w:ind w:left="2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009A1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009A1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009A1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009A1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009A1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009A1"/>
    <w:pPr>
      <w:ind w:left="1680"/>
    </w:pPr>
    <w:rPr>
      <w:rFonts w:asciiTheme="minorHAnsi" w:hAnsiTheme="minorHAnsi" w:cstheme="minorHAnsi"/>
      <w:sz w:val="20"/>
      <w:szCs w:val="20"/>
    </w:rPr>
  </w:style>
  <w:style w:type="paragraph" w:customStyle="1" w:styleId="Disclaimer">
    <w:name w:val="Disclaimer"/>
    <w:basedOn w:val="Normal"/>
    <w:qFormat/>
    <w:rsid w:val="0020737F"/>
    <w:pPr>
      <w:spacing w:before="360"/>
    </w:pPr>
    <w:rPr>
      <w:i/>
      <w:sz w:val="20"/>
      <w:szCs w:val="20"/>
    </w:rPr>
  </w:style>
  <w:style w:type="paragraph" w:styleId="Date">
    <w:name w:val="Date"/>
    <w:basedOn w:val="Normal"/>
    <w:next w:val="Normal"/>
    <w:link w:val="DateChar"/>
    <w:unhideWhenUsed/>
    <w:rsid w:val="000009A1"/>
    <w:pPr>
      <w:jc w:val="center"/>
    </w:pPr>
    <w:rPr>
      <w:b/>
    </w:rPr>
  </w:style>
  <w:style w:type="character" w:customStyle="1" w:styleId="DateChar">
    <w:name w:val="Date Char"/>
    <w:basedOn w:val="DefaultParagraphFont"/>
    <w:link w:val="Date"/>
    <w:rsid w:val="000009A1"/>
    <w:rPr>
      <w:rFonts w:ascii="Times New Roman" w:eastAsia="SimSun" w:hAnsi="Times New Roman" w:cs="Times New Roman"/>
      <w:b/>
      <w:sz w:val="24"/>
      <w:szCs w:val="24"/>
      <w:lang w:eastAsia="zh-CN"/>
    </w:rPr>
  </w:style>
  <w:style w:type="character" w:customStyle="1" w:styleId="my2">
    <w:name w:val="my2"/>
    <w:rsid w:val="00293005"/>
    <w:rPr>
      <w:rFonts w:ascii="Georgia" w:hAnsi="Georgia" w:hint="default"/>
      <w:i/>
      <w:iCs/>
      <w:color w:val="CC0000"/>
    </w:rPr>
  </w:style>
  <w:style w:type="character" w:customStyle="1" w:styleId="ssa1">
    <w:name w:val="ssa1"/>
    <w:rsid w:val="00293005"/>
    <w:rPr>
      <w:rFonts w:ascii="Georgia" w:hAnsi="Georgia" w:hint="default"/>
      <w:color w:val="336699"/>
    </w:rPr>
  </w:style>
  <w:style w:type="paragraph" w:customStyle="1" w:styleId="Pa1">
    <w:name w:val="Pa1"/>
    <w:basedOn w:val="Normal"/>
    <w:next w:val="Normal"/>
    <w:uiPriority w:val="99"/>
    <w:rsid w:val="005D7795"/>
    <w:pPr>
      <w:autoSpaceDE w:val="0"/>
      <w:autoSpaceDN w:val="0"/>
      <w:adjustRightInd w:val="0"/>
      <w:spacing w:line="201" w:lineRule="atLeast"/>
    </w:pPr>
    <w:rPr>
      <w:rFonts w:ascii="Avenir" w:eastAsia="Calibri" w:hAnsi="Avenir"/>
      <w:lang w:eastAsia="en-US"/>
    </w:rPr>
  </w:style>
  <w:style w:type="paragraph" w:customStyle="1" w:styleId="ListParagraph1">
    <w:name w:val="List Paragraph 1"/>
    <w:basedOn w:val="Normal"/>
    <w:qFormat/>
    <w:rsid w:val="009E2C3F"/>
    <w:pPr>
      <w:numPr>
        <w:numId w:val="12"/>
      </w:numPr>
      <w:spacing w:after="200" w:line="276" w:lineRule="auto"/>
      <w:contextualSpacing/>
    </w:pPr>
    <w:rPr>
      <w:rFonts w:ascii="Arial" w:eastAsia="Calibri" w:hAnsi="Arial" w:cs="Arial"/>
      <w:lang w:eastAsia="en-US"/>
    </w:rPr>
  </w:style>
  <w:style w:type="paragraph" w:customStyle="1" w:styleId="StyleBodyBefore0pt">
    <w:name w:val="Style Body + Before:  0 pt"/>
    <w:basedOn w:val="Body"/>
    <w:rsid w:val="009E2C3F"/>
    <w:pPr>
      <w:autoSpaceDE/>
      <w:autoSpaceDN/>
      <w:adjustRightInd/>
      <w:spacing w:after="80" w:line="252" w:lineRule="auto"/>
    </w:pPr>
    <w:rPr>
      <w:rFonts w:ascii="Arial" w:eastAsia="Times New Roman" w:hAnsi="Arial" w:cs="Arial"/>
      <w:sz w:val="22"/>
      <w:szCs w:val="22"/>
      <w:lang w:val="en-US" w:eastAsia="en-US"/>
    </w:rPr>
  </w:style>
  <w:style w:type="character" w:customStyle="1" w:styleId="my1">
    <w:name w:val="my1"/>
    <w:basedOn w:val="DefaultParagraphFont"/>
    <w:rsid w:val="006A1024"/>
    <w:rPr>
      <w:rFonts w:ascii="Georgia" w:hAnsi="Georgia" w:hint="default"/>
      <w:i/>
      <w:iCs/>
      <w:color w:val="CC0000"/>
    </w:rPr>
  </w:style>
  <w:style w:type="character" w:customStyle="1" w:styleId="A5">
    <w:name w:val="A5"/>
    <w:uiPriority w:val="99"/>
    <w:rsid w:val="0081364F"/>
    <w:rPr>
      <w:color w:val="004CD6"/>
    </w:rPr>
  </w:style>
  <w:style w:type="paragraph" w:customStyle="1" w:styleId="Pa7">
    <w:name w:val="Pa7"/>
    <w:basedOn w:val="Default"/>
    <w:next w:val="Default"/>
    <w:uiPriority w:val="99"/>
    <w:rsid w:val="0081364F"/>
    <w:pPr>
      <w:spacing w:line="241" w:lineRule="atLeast"/>
    </w:pPr>
    <w:rPr>
      <w:rFonts w:ascii="Georgia" w:hAnsi="Georgia" w:cstheme="minorBidi"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11D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zh-CN"/>
    </w:rPr>
  </w:style>
  <w:style w:type="paragraph" w:customStyle="1" w:styleId="indent">
    <w:name w:val="indent"/>
    <w:basedOn w:val="Normal"/>
    <w:rsid w:val="00B611DB"/>
    <w:pPr>
      <w:spacing w:after="240"/>
    </w:pPr>
    <w:rPr>
      <w:rFonts w:eastAsia="Times New Roman"/>
      <w:lang w:eastAsia="en-US"/>
    </w:rPr>
  </w:style>
  <w:style w:type="character" w:customStyle="1" w:styleId="A3">
    <w:name w:val="A3"/>
    <w:uiPriority w:val="99"/>
    <w:rsid w:val="00A47577"/>
    <w:rPr>
      <w:rFonts w:cs="Minion Pro"/>
      <w:color w:val="000000"/>
      <w:sz w:val="26"/>
      <w:szCs w:val="26"/>
    </w:rPr>
  </w:style>
  <w:style w:type="paragraph" w:customStyle="1" w:styleId="Pa3">
    <w:name w:val="Pa3"/>
    <w:basedOn w:val="Default"/>
    <w:next w:val="Default"/>
    <w:uiPriority w:val="99"/>
    <w:rsid w:val="0062656B"/>
    <w:pPr>
      <w:spacing w:line="261" w:lineRule="atLeast"/>
    </w:pPr>
    <w:rPr>
      <w:rFonts w:ascii="Minion Pro" w:hAnsi="Minion Pro"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62656B"/>
    <w:pPr>
      <w:spacing w:line="261" w:lineRule="atLeast"/>
    </w:pPr>
    <w:rPr>
      <w:rFonts w:ascii="Minion Pro" w:hAnsi="Minion Pro" w:cstheme="minorBidi"/>
      <w:color w:val="auto"/>
    </w:rPr>
  </w:style>
  <w:style w:type="paragraph" w:customStyle="1" w:styleId="Pa0">
    <w:name w:val="Pa0"/>
    <w:basedOn w:val="Default"/>
    <w:next w:val="Default"/>
    <w:uiPriority w:val="99"/>
    <w:rsid w:val="000328BD"/>
    <w:pPr>
      <w:spacing w:line="231" w:lineRule="atLeast"/>
    </w:pPr>
    <w:rPr>
      <w:rFonts w:ascii="Helvetica" w:hAnsi="Helvetica" w:cs="Helvetica"/>
      <w:color w:val="auto"/>
    </w:rPr>
  </w:style>
  <w:style w:type="character" w:customStyle="1" w:styleId="bolditalwnobreak">
    <w:name w:val="bold ital w no break"/>
    <w:basedOn w:val="DefaultParagraphFont"/>
    <w:rsid w:val="00E81BB7"/>
    <w:rPr>
      <w:b/>
      <w:bCs/>
      <w:i/>
      <w:iCs/>
    </w:rPr>
  </w:style>
  <w:style w:type="character" w:customStyle="1" w:styleId="URL">
    <w:name w:val="URL"/>
    <w:basedOn w:val="DefaultParagraphFont"/>
    <w:uiPriority w:val="1"/>
    <w:rsid w:val="00E81BB7"/>
    <w:rPr>
      <w:b/>
      <w:bCs/>
      <w:i/>
      <w:iCs/>
      <w:strike w:val="0"/>
      <w:dstrike w:val="0"/>
      <w:color w:val="0563C1"/>
      <w:spacing w:val="0"/>
      <w:position w:val="0"/>
      <w:u w:val="none"/>
      <w:effect w:val="none"/>
    </w:rPr>
  </w:style>
  <w:style w:type="character" w:customStyle="1" w:styleId="e24kjd">
    <w:name w:val="e24kjd"/>
    <w:basedOn w:val="DefaultParagraphFont"/>
    <w:rsid w:val="0076627E"/>
  </w:style>
  <w:style w:type="character" w:customStyle="1" w:styleId="field">
    <w:name w:val="field"/>
    <w:basedOn w:val="DefaultParagraphFont"/>
    <w:rsid w:val="00713675"/>
  </w:style>
  <w:style w:type="table" w:styleId="TableGrid">
    <w:name w:val="Table Grid"/>
    <w:basedOn w:val="TableNormal"/>
    <w:uiPriority w:val="39"/>
    <w:rsid w:val="001A48D9"/>
    <w:pPr>
      <w:spacing w:after="0" w:line="240" w:lineRule="auto"/>
    </w:pPr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rm-attribute-value">
    <w:name w:val="xrm-attribute-value"/>
    <w:basedOn w:val="DefaultParagraphFont"/>
    <w:rsid w:val="00AD3EE7"/>
  </w:style>
  <w:style w:type="paragraph" w:styleId="Revision">
    <w:name w:val="Revision"/>
    <w:hidden/>
    <w:uiPriority w:val="99"/>
    <w:semiHidden/>
    <w:rsid w:val="000932B5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bolder">
    <w:name w:val="bolder"/>
    <w:basedOn w:val="DefaultParagraphFont"/>
    <w:rsid w:val="00A65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64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24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99558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8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102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958489">
                  <w:marLeft w:val="0"/>
                  <w:marRight w:val="-2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6564">
                      <w:marLeft w:val="7"/>
                      <w:marRight w:val="3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387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5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64421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9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53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62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77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34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2553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82290">
                  <w:marLeft w:val="7"/>
                  <w:marRight w:val="3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45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4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99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912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197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73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169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819425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4925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81154">
                  <w:marLeft w:val="0"/>
                  <w:marRight w:val="-2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40821">
                      <w:marLeft w:val="7"/>
                      <w:marRight w:val="3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76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162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0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47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778898">
                          <w:marLeft w:val="0"/>
                          <w:marRight w:val="0"/>
                          <w:marTop w:val="3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58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40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36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155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35054">
                  <w:marLeft w:val="0"/>
                  <w:marRight w:val="-2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52910">
                      <w:marLeft w:val="7"/>
                      <w:marRight w:val="3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41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540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364883">
                  <w:marLeft w:val="0"/>
                  <w:marRight w:val="-2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87198">
                      <w:marLeft w:val="7"/>
                      <w:marRight w:val="3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180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74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7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4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4443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64045">
                  <w:marLeft w:val="0"/>
                  <w:marRight w:val="-2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454877">
                      <w:marLeft w:val="7"/>
                      <w:marRight w:val="34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29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1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6681">
              <w:marLeft w:val="0"/>
              <w:marRight w:val="0"/>
              <w:marTop w:val="300"/>
              <w:marBottom w:val="0"/>
              <w:divBdr>
                <w:top w:val="single" w:sz="6" w:space="0" w:color="DFE1E6"/>
                <w:left w:val="single" w:sz="2" w:space="0" w:color="DFE1E6"/>
                <w:bottom w:val="single" w:sz="6" w:space="0" w:color="DFE1E6"/>
                <w:right w:val="single" w:sz="2" w:space="0" w:color="DFE1E6"/>
              </w:divBdr>
              <w:divsChild>
                <w:div w:id="4928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0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2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28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863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621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353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514317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4670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4370398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0473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8083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1378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8057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62414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9456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1749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5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4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400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2352">
              <w:marLeft w:val="0"/>
              <w:marRight w:val="0"/>
              <w:marTop w:val="1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3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624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7243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4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4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26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about:blank" TargetMode="External"/><Relationship Id="rId34" Type="http://schemas.openxmlformats.org/officeDocument/2006/relationships/hyperlink" Target="about:blank" TargetMode="Externa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5" Type="http://schemas.openxmlformats.org/officeDocument/2006/relationships/image" Target="media/image3.jpeg"/><Relationship Id="rId33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about:blank" TargetMode="External"/><Relationship Id="rId32" Type="http://schemas.openxmlformats.org/officeDocument/2006/relationships/hyperlink" Target="about:blank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23" Type="http://schemas.openxmlformats.org/officeDocument/2006/relationships/hyperlink" Target="about:blank" TargetMode="External"/><Relationship Id="rId28" Type="http://schemas.openxmlformats.org/officeDocument/2006/relationships/image" Target="media/image4.jpe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about:blank" TargetMode="External"/><Relationship Id="rId31" Type="http://schemas.openxmlformats.org/officeDocument/2006/relationships/image" Target="media/image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about:blank" TargetMode="External"/><Relationship Id="rId22" Type="http://schemas.openxmlformats.org/officeDocument/2006/relationships/hyperlink" Target="about:blank" TargetMode="External"/><Relationship Id="rId27" Type="http://schemas.openxmlformats.org/officeDocument/2006/relationships/hyperlink" Target="about:blank" TargetMode="External"/><Relationship Id="rId30" Type="http://schemas.openxmlformats.org/officeDocument/2006/relationships/hyperlink" Target="about:blank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B0398CBDCAC4DB921A9BEC7C66DF2" ma:contentTypeVersion="11" ma:contentTypeDescription="Create a new document." ma:contentTypeScope="" ma:versionID="6c04bf67df24aa2dc25eeb1ec3701a20">
  <xsd:schema xmlns:xsd="http://www.w3.org/2001/XMLSchema" xmlns:xs="http://www.w3.org/2001/XMLSchema" xmlns:p="http://schemas.microsoft.com/office/2006/metadata/properties" xmlns:ns2="f0bf36ea-c7c0-45d1-9b62-fece6c63c35f" targetNamespace="http://schemas.microsoft.com/office/2006/metadata/properties" ma:root="true" ma:fieldsID="9c04e90fd92ddcf8d91ec37cd263cf03" ns2:_="">
    <xsd:import namespace="f0bf36ea-c7c0-45d1-9b62-fece6c63c35f"/>
    <xsd:element name="properties">
      <xsd:complexType>
        <xsd:sequence>
          <xsd:element name="documentManagement">
            <xsd:complexType>
              <xsd:all>
                <xsd:element ref="ns2:Priority_x0020_Level" minOccurs="0"/>
                <xsd:element ref="ns2:Time_x0020_Sensitive_x003f_" minOccurs="0"/>
                <xsd:element ref="ns2:Project_x0020_Lead" minOccurs="0"/>
                <xsd:element ref="ns2:Estimated_x0020_Release_x0020_Date" minOccurs="0"/>
                <xsd:element ref="ns2:Source_x0020_URL_x0020__x0023_1" minOccurs="0"/>
                <xsd:element ref="ns2:Source_x0020_URL_x0020__x0023_2" minOccurs="0"/>
                <xsd:element ref="ns2:Source_x0020_URL_x0020__x0023_3" minOccurs="0"/>
                <xsd:element ref="ns2:Status" minOccurs="0"/>
                <xsd:element ref="ns2:Description0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f36ea-c7c0-45d1-9b62-fece6c63c35f" elementFormDefault="qualified">
    <xsd:import namespace="http://schemas.microsoft.com/office/2006/documentManagement/types"/>
    <xsd:import namespace="http://schemas.microsoft.com/office/infopath/2007/PartnerControls"/>
    <xsd:element name="Priority_x0020_Level" ma:index="8" nillable="true" ma:displayName="Priority Level" ma:format="Dropdown" ma:internalName="Priority_x0020_Level">
      <xsd:simpleType>
        <xsd:restriction base="dms:Choice">
          <xsd:enumeration value="Critical"/>
          <xsd:enumeration value="Major"/>
          <xsd:enumeration value="Minor"/>
        </xsd:restriction>
      </xsd:simpleType>
    </xsd:element>
    <xsd:element name="Time_x0020_Sensitive_x003f_" ma:index="9" nillable="true" ma:displayName="Time Sensitive?" ma:default="Yes" ma:format="RadioButtons" ma:internalName="Time_x0020_Sensitive_x003f_">
      <xsd:simpleType>
        <xsd:restriction base="dms:Choice">
          <xsd:enumeration value="Yes"/>
          <xsd:enumeration value="No"/>
        </xsd:restriction>
      </xsd:simpleType>
    </xsd:element>
    <xsd:element name="Project_x0020_Lead" ma:index="10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timated_x0020_Release_x0020_Date" ma:index="11" nillable="true" ma:displayName="Estimated Release Date" ma:format="DateOnly" ma:internalName="Estimated_x0020_Release_x0020_Date">
      <xsd:simpleType>
        <xsd:restriction base="dms:DateTime"/>
      </xsd:simpleType>
    </xsd:element>
    <xsd:element name="Source_x0020_URL_x0020__x0023_1" ma:index="12" nillable="true" ma:displayName="Source URL #1" ma:format="Hyperlink" ma:internalName="Source_x0020_URL_x0020__x0023_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ource_x0020_URL_x0020__x0023_2" ma:index="13" nillable="true" ma:displayName="Source URL #2" ma:format="Hyperlink" ma:internalName="Source_x0020_URL_x0020__x0023_2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ource_x0020_URL_x0020__x0023_3" ma:index="14" nillable="true" ma:displayName="Source URL #3" ma:internalName="Source_x0020_URL_x0020__x0023_3">
      <xsd:simpleType>
        <xsd:restriction base="dms:Text">
          <xsd:maxLength value="255"/>
        </xsd:restriction>
      </xsd:simpleType>
    </xsd:element>
    <xsd:element name="Status" ma:index="15" nillable="true" ma:displayName="Status" ma:default="Submitted" ma:format="Dropdown" ma:internalName="Status">
      <xsd:simpleType>
        <xsd:restriction base="dms:Choice">
          <xsd:enumeration value="Submitted"/>
          <xsd:enumeration value="Supervisor Review"/>
          <xsd:enumeration value="Director Review"/>
          <xsd:enumeration value="AC / DC Review"/>
          <xsd:enumeration value="DC / ADC Review"/>
          <xsd:enumeration value="Approved"/>
        </xsd:restriction>
      </xsd:simpleType>
    </xsd:element>
    <xsd:element name="Description0" ma:index="16" nillable="true" ma:displayName="Description" ma:internalName="Description0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COSS Broadcasts"/>
                    <xsd:enumeration value="Blog"/>
                    <xsd:enumeration value="Email"/>
                    <xsd:enumeration value="FAQs"/>
                    <xsd:enumeration value="HQ Happenings"/>
                    <xsd:enumeration value="Internal Communications"/>
                    <xsd:enumeration value="MIP"/>
                    <xsd:enumeration value="Other"/>
                    <xsd:enumeration value="OASIS"/>
                    <xsd:enumeration value="Publications"/>
                    <xsd:enumeration value="Social Media"/>
                    <xsd:enumeration value="Websites"/>
                  </xsd:restriction>
                </xsd:simpleType>
              </xsd:element>
            </xsd:sequence>
          </xsd:extension>
        </xsd:complexContent>
      </xsd:complexType>
    </xsd:element>
    <xsd:element name="Comments" ma:index="17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urce_x0020_URL_x0020__x0023_3 xmlns="f0bf36ea-c7c0-45d1-9b62-fece6c63c35f" xsi:nil="true"/>
    <Source_x0020_URL_x0020__x0023_2 xmlns="f0bf36ea-c7c0-45d1-9b62-fece6c63c35f">
      <Url xsi:nil="true"/>
      <Description xsi:nil="true"/>
    </Source_x0020_URL_x0020__x0023_2>
    <Description0 xmlns="f0bf36ea-c7c0-45d1-9b62-fece6c63c35f">
      <Value>MIP</Value>
    </Description0>
    <Source_x0020_URL_x0020__x0023_1 xmlns="f0bf36ea-c7c0-45d1-9b62-fece6c63c35f">
      <Url xsi:nil="true"/>
      <Description xsi:nil="true"/>
    </Source_x0020_URL_x0020__x0023_1>
    <Project_x0020_Lead xmlns="f0bf36ea-c7c0-45d1-9b62-fece6c63c35f">
      <UserInfo>
        <DisplayName>Sirois, Justin</DisplayName>
        <AccountId>1873</AccountId>
        <AccountType/>
      </UserInfo>
    </Project_x0020_Lead>
    <Priority_x0020_Level xmlns="f0bf36ea-c7c0-45d1-9b62-fece6c63c35f">Major</Priority_x0020_Level>
    <Time_x0020_Sensitive_x003f_ xmlns="f0bf36ea-c7c0-45d1-9b62-fece6c63c35f">Yes</Time_x0020_Sensitive_x003f_>
    <Comments xmlns="f0bf36ea-c7c0-45d1-9b62-fece6c63c35f"> Brianne's edits</Comments>
    <Estimated_x0020_Release_x0020_Date xmlns="f0bf36ea-c7c0-45d1-9b62-fece6c63c35f">2020-03-31T04:00:00+00:00</Estimated_x0020_Release_x0020_Date>
    <Status xmlns="f0bf36ea-c7c0-45d1-9b62-fece6c63c35f">Submitted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E7014-D2B1-40BC-BA75-F280E066A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f36ea-c7c0-45d1-9b62-fece6c63c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316C4F-0382-4180-BEDB-81F31FF18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1181C-BD42-4D30-91C5-DBBBBFC57DA9}">
  <ds:schemaRefs>
    <ds:schemaRef ds:uri="http://schemas.microsoft.com/office/2006/metadata/properties"/>
    <ds:schemaRef ds:uri="http://schemas.microsoft.com/office/infopath/2007/PartnerControls"/>
    <ds:schemaRef ds:uri="f0bf36ea-c7c0-45d1-9b62-fece6c63c35f"/>
  </ds:schemaRefs>
</ds:datastoreItem>
</file>

<file path=customXml/itemProps4.xml><?xml version="1.0" encoding="utf-8"?>
<ds:datastoreItem xmlns:ds="http://schemas.openxmlformats.org/officeDocument/2006/customXml" ds:itemID="{AB23F345-A4A1-474F-93B4-8171FCC3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89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P May 2020 Monthly Information Package</vt:lpstr>
    </vt:vector>
  </TitlesOfParts>
  <Company>Social Security Administration</Company>
  <LinksUpToDate>false</LinksUpToDate>
  <CharactersWithSpaces>10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P May 2020 Monthly Information Package</dc:title>
  <dc:subject>MIP Columns and Features</dc:subject>
  <dc:creator>JustinSirois</dc:creator>
  <cp:lastModifiedBy>Tammy Lunn</cp:lastModifiedBy>
  <cp:revision>2</cp:revision>
  <cp:lastPrinted>2020-02-13T18:52:00Z</cp:lastPrinted>
  <dcterms:created xsi:type="dcterms:W3CDTF">2021-06-17T00:45:00Z</dcterms:created>
  <dcterms:modified xsi:type="dcterms:W3CDTF">2021-06-17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B0398CBDCAC4DB921A9BEC7C66DF2</vt:lpwstr>
  </property>
  <property fmtid="{D5CDD505-2E9C-101B-9397-08002B2CF9AE}" pid="3" name="_NewReviewCycle">
    <vt:lpwstr/>
  </property>
  <property fmtid="{D5CDD505-2E9C-101B-9397-08002B2CF9AE}" pid="4" name="_AdHocReviewCycleID">
    <vt:i4>2099952369</vt:i4>
  </property>
  <property fmtid="{D5CDD505-2E9C-101B-9397-08002B2CF9AE}" pid="5" name="_EmailSubject">
    <vt:lpwstr>Approved for release - For Review and Approval: EMAC - 20210126-692 - New Assignment - OC - 2021 Monthly Information Packages -  Due Date: 05/24/2021</vt:lpwstr>
  </property>
  <property fmtid="{D5CDD505-2E9C-101B-9397-08002B2CF9AE}" pid="6" name="_AuthorEmail">
    <vt:lpwstr>Fran.Huber@ssa.gov</vt:lpwstr>
  </property>
  <property fmtid="{D5CDD505-2E9C-101B-9397-08002B2CF9AE}" pid="7" name="_AuthorEmailDisplayName">
    <vt:lpwstr>Huber, Fran</vt:lpwstr>
  </property>
  <property fmtid="{D5CDD505-2E9C-101B-9397-08002B2CF9AE}" pid="8" name="_PreviousAdHocReviewCycleID">
    <vt:i4>-2122492897</vt:i4>
  </property>
  <property fmtid="{D5CDD505-2E9C-101B-9397-08002B2CF9AE}" pid="9" name="_ReviewingToolsShownOnce">
    <vt:lpwstr/>
  </property>
</Properties>
</file>